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D32D1" w14:textId="77777777" w:rsidR="00FC3E89" w:rsidRDefault="00FC3E89" w:rsidP="00FC3E89">
      <w:pPr>
        <w:bidi w:val="0"/>
        <w:jc w:val="center"/>
      </w:pPr>
      <w:r>
        <w:rPr>
          <w:noProof/>
        </w:rPr>
        <w:drawing>
          <wp:inline distT="0" distB="0" distL="0" distR="0" wp14:anchorId="3673A886" wp14:editId="0E14FD1E">
            <wp:extent cx="4761865" cy="20447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2941E" w14:textId="77777777" w:rsidR="00212508" w:rsidRDefault="00212508" w:rsidP="00212508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Electrical &amp; Computer Engineering Department</w:t>
      </w:r>
    </w:p>
    <w:p w14:paraId="22F94294" w14:textId="77777777" w:rsidR="00212508" w:rsidRDefault="00212508" w:rsidP="00212508">
      <w:pPr>
        <w:pBdr>
          <w:bottom w:val="single" w:sz="12" w:space="8" w:color="auto"/>
        </w:pBdr>
        <w:bidi w:val="0"/>
        <w:spacing w:line="240" w:lineRule="auto"/>
        <w:jc w:val="center"/>
        <w:rPr>
          <w:rFonts w:cstheme="minorHAnsi"/>
          <w:color w:val="000000"/>
          <w:sz w:val="32"/>
          <w:szCs w:val="32"/>
        </w:rPr>
      </w:pPr>
      <w:r w:rsidRPr="00EE3269">
        <w:rPr>
          <w:rFonts w:cstheme="minorHAnsi"/>
          <w:color w:val="000000"/>
          <w:sz w:val="32"/>
          <w:szCs w:val="32"/>
        </w:rPr>
        <w:t>Computer Architecture</w:t>
      </w:r>
    </w:p>
    <w:p w14:paraId="4F7BEF06" w14:textId="77777777" w:rsidR="00212508" w:rsidRPr="000736F4" w:rsidRDefault="00212508" w:rsidP="00212508">
      <w:pPr>
        <w:pBdr>
          <w:bottom w:val="single" w:sz="12" w:space="8" w:color="auto"/>
        </w:pBdr>
        <w:bidi w:val="0"/>
        <w:spacing w:line="240" w:lineRule="auto"/>
        <w:jc w:val="center"/>
        <w:rPr>
          <w:rFonts w:cstheme="minorHAnsi"/>
          <w:color w:val="000000"/>
          <w:sz w:val="32"/>
          <w:szCs w:val="32"/>
        </w:rPr>
      </w:pPr>
      <w:r w:rsidRPr="000736F4">
        <w:rPr>
          <w:rFonts w:cstheme="minorHAnsi"/>
          <w:color w:val="000000"/>
          <w:sz w:val="32"/>
          <w:szCs w:val="32"/>
        </w:rPr>
        <w:t xml:space="preserve"> ENCS43</w:t>
      </w:r>
      <w:r>
        <w:rPr>
          <w:rFonts w:cstheme="minorHAnsi"/>
          <w:color w:val="000000"/>
          <w:sz w:val="32"/>
          <w:szCs w:val="32"/>
        </w:rPr>
        <w:t>70</w:t>
      </w:r>
      <w:r w:rsidRPr="000736F4">
        <w:rPr>
          <w:rFonts w:cstheme="minorHAnsi"/>
          <w:color w:val="000000"/>
          <w:sz w:val="32"/>
          <w:szCs w:val="32"/>
        </w:rPr>
        <w:cr/>
      </w:r>
      <w:r>
        <w:rPr>
          <w:rFonts w:asciiTheme="majorBidi" w:hAnsiTheme="majorBidi" w:cstheme="majorBidi"/>
          <w:sz w:val="32"/>
          <w:szCs w:val="32"/>
        </w:rPr>
        <w:t>Instructor: Dr.</w:t>
      </w:r>
      <w:r>
        <w:t xml:space="preserve"> </w:t>
      </w:r>
      <w:r>
        <w:rPr>
          <w:rFonts w:asciiTheme="majorBidi" w:hAnsiTheme="majorBidi" w:cstheme="majorBidi"/>
          <w:sz w:val="32"/>
          <w:szCs w:val="32"/>
        </w:rPr>
        <w:t xml:space="preserve">Aziz </w:t>
      </w:r>
      <w:proofErr w:type="spellStart"/>
      <w:r>
        <w:rPr>
          <w:rFonts w:asciiTheme="majorBidi" w:hAnsiTheme="majorBidi" w:cstheme="majorBidi"/>
          <w:sz w:val="32"/>
          <w:szCs w:val="32"/>
        </w:rPr>
        <w:t>Qaroush</w:t>
      </w:r>
      <w:proofErr w:type="spellEnd"/>
    </w:p>
    <w:p w14:paraId="608D890D" w14:textId="77777777" w:rsidR="00212508" w:rsidRDefault="00212508" w:rsidP="00212508">
      <w:pPr>
        <w:pStyle w:val="Default"/>
        <w:jc w:val="lowKashida"/>
      </w:pPr>
    </w:p>
    <w:p w14:paraId="30CFA9B1" w14:textId="77777777" w:rsidR="00212508" w:rsidRDefault="00212508" w:rsidP="00212508">
      <w:pPr>
        <w:bidi w:val="0"/>
        <w:jc w:val="center"/>
        <w:rPr>
          <w:rStyle w:val="SubtleReference"/>
          <w:rFonts w:cstheme="minorHAnsi"/>
          <w:color w:val="000000" w:themeColor="text1"/>
          <w:sz w:val="48"/>
          <w:szCs w:val="48"/>
        </w:rPr>
      </w:pPr>
    </w:p>
    <w:p w14:paraId="29ADA958" w14:textId="77777777" w:rsidR="00212508" w:rsidRDefault="00212508" w:rsidP="00212508">
      <w:pPr>
        <w:bidi w:val="0"/>
        <w:jc w:val="center"/>
        <w:rPr>
          <w:rStyle w:val="SubtleReference"/>
          <w:rFonts w:cstheme="minorHAnsi"/>
          <w:color w:val="000000" w:themeColor="text1"/>
          <w:sz w:val="48"/>
          <w:szCs w:val="48"/>
        </w:rPr>
      </w:pPr>
    </w:p>
    <w:p w14:paraId="064657BC" w14:textId="77777777" w:rsidR="00212508" w:rsidRPr="000736F4" w:rsidRDefault="00212508" w:rsidP="00212508">
      <w:pPr>
        <w:bidi w:val="0"/>
        <w:jc w:val="center"/>
        <w:rPr>
          <w:rStyle w:val="SubtleReference"/>
          <w:rFonts w:cstheme="minorHAnsi"/>
          <w:color w:val="000000" w:themeColor="text1"/>
          <w:sz w:val="48"/>
          <w:szCs w:val="48"/>
        </w:rPr>
      </w:pPr>
      <w:r>
        <w:rPr>
          <w:rStyle w:val="SubtleReference"/>
          <w:rFonts w:cstheme="minorHAnsi"/>
          <w:color w:val="000000" w:themeColor="text1"/>
          <w:sz w:val="48"/>
          <w:szCs w:val="48"/>
        </w:rPr>
        <w:t>Project</w:t>
      </w:r>
      <w:r w:rsidRPr="000736F4">
        <w:rPr>
          <w:rStyle w:val="SubtleReference"/>
          <w:rFonts w:cstheme="minorHAnsi"/>
          <w:color w:val="000000" w:themeColor="text1"/>
          <w:sz w:val="48"/>
          <w:szCs w:val="48"/>
        </w:rPr>
        <w:t>.</w:t>
      </w:r>
      <w:r>
        <w:rPr>
          <w:rStyle w:val="SubtleReference"/>
          <w:rFonts w:cstheme="minorHAnsi"/>
          <w:b/>
          <w:bCs/>
          <w:color w:val="000000" w:themeColor="text1"/>
          <w:sz w:val="48"/>
          <w:szCs w:val="48"/>
        </w:rPr>
        <w:t>2</w:t>
      </w:r>
    </w:p>
    <w:p w14:paraId="53A074B4" w14:textId="77777777" w:rsidR="00212508" w:rsidRDefault="00212508" w:rsidP="00212508">
      <w:pPr>
        <w:bidi w:val="0"/>
        <w:jc w:val="lowKashida"/>
        <w:rPr>
          <w:sz w:val="29"/>
          <w:szCs w:val="29"/>
        </w:rPr>
      </w:pPr>
    </w:p>
    <w:p w14:paraId="4DA9FA14" w14:textId="77777777" w:rsidR="00212508" w:rsidRDefault="00212508" w:rsidP="00212508">
      <w:pPr>
        <w:bidi w:val="0"/>
        <w:jc w:val="lowKashida"/>
        <w:rPr>
          <w:rFonts w:asciiTheme="majorBidi" w:hAnsiTheme="majorBidi" w:cstheme="majorBidi"/>
          <w:sz w:val="29"/>
          <w:szCs w:val="29"/>
        </w:rPr>
      </w:pPr>
    </w:p>
    <w:p w14:paraId="0CEB9F32" w14:textId="77777777" w:rsidR="00212508" w:rsidRDefault="00212508" w:rsidP="00212508">
      <w:pPr>
        <w:bidi w:val="0"/>
        <w:jc w:val="lowKashida"/>
        <w:rPr>
          <w:rFonts w:asciiTheme="majorBidi" w:hAnsiTheme="majorBidi" w:cstheme="majorBidi"/>
          <w:sz w:val="28"/>
          <w:szCs w:val="28"/>
        </w:rPr>
      </w:pPr>
    </w:p>
    <w:p w14:paraId="4646F10B" w14:textId="77777777" w:rsidR="00212508" w:rsidRDefault="00212508" w:rsidP="00212508">
      <w:pPr>
        <w:bidi w:val="0"/>
        <w:jc w:val="lowKashida"/>
        <w:rPr>
          <w:rFonts w:asciiTheme="majorBidi" w:hAnsiTheme="majorBidi" w:cstheme="majorBidi"/>
          <w:sz w:val="28"/>
          <w:szCs w:val="28"/>
        </w:rPr>
      </w:pPr>
    </w:p>
    <w:p w14:paraId="2A9A0F76" w14:textId="77777777" w:rsidR="00212508" w:rsidRDefault="00212508" w:rsidP="00212508">
      <w:pPr>
        <w:bidi w:val="0"/>
        <w:jc w:val="lowKashida"/>
        <w:rPr>
          <w:rFonts w:asciiTheme="majorBidi" w:hAnsiTheme="majorBidi" w:cstheme="majorBidi"/>
          <w:sz w:val="28"/>
          <w:szCs w:val="28"/>
        </w:rPr>
      </w:pPr>
    </w:p>
    <w:p w14:paraId="734FDAE3" w14:textId="77777777" w:rsidR="00212508" w:rsidRDefault="00212508" w:rsidP="00212508">
      <w:pPr>
        <w:bidi w:val="0"/>
        <w:jc w:val="lowKashida"/>
        <w:rPr>
          <w:rFonts w:asciiTheme="majorBidi" w:hAnsiTheme="majorBidi" w:cstheme="majorBidi"/>
          <w:sz w:val="28"/>
          <w:szCs w:val="28"/>
        </w:rPr>
      </w:pPr>
    </w:p>
    <w:p w14:paraId="598D1912" w14:textId="77777777" w:rsidR="00212508" w:rsidRDefault="00212508" w:rsidP="00212508">
      <w:pPr>
        <w:bidi w:val="0"/>
        <w:jc w:val="lowKashida"/>
        <w:rPr>
          <w:rFonts w:asciiTheme="majorBidi" w:hAnsiTheme="majorBidi" w:cstheme="majorBidi"/>
          <w:sz w:val="28"/>
          <w:szCs w:val="28"/>
        </w:rPr>
      </w:pPr>
    </w:p>
    <w:p w14:paraId="1507A2E1" w14:textId="77777777" w:rsidR="00212508" w:rsidRDefault="00212508" w:rsidP="00212508">
      <w:pPr>
        <w:bidi w:val="0"/>
        <w:spacing w:after="0" w:line="240" w:lineRule="auto"/>
        <w:jc w:val="center"/>
        <w:rPr>
          <w:rFonts w:asciiTheme="majorBidi" w:eastAsia="Calibri" w:hAnsiTheme="majorBidi" w:cstheme="majorBidi"/>
          <w:iCs/>
          <w:sz w:val="32"/>
          <w:szCs w:val="36"/>
        </w:rPr>
      </w:pPr>
      <w:r>
        <w:rPr>
          <w:rFonts w:asciiTheme="majorBidi" w:eastAsia="Calibri" w:hAnsiTheme="majorBidi" w:cstheme="majorBidi"/>
          <w:iCs/>
          <w:sz w:val="32"/>
          <w:szCs w:val="36"/>
        </w:rPr>
        <w:t>Bader Tawafsheh        1171214</w:t>
      </w:r>
    </w:p>
    <w:p w14:paraId="61005552" w14:textId="35D87B49" w:rsidR="00212508" w:rsidRDefault="00212508" w:rsidP="00212508">
      <w:pPr>
        <w:bidi w:val="0"/>
        <w:spacing w:after="0" w:line="240" w:lineRule="auto"/>
        <w:jc w:val="center"/>
        <w:rPr>
          <w:rFonts w:asciiTheme="majorBidi" w:eastAsia="Calibri" w:hAnsiTheme="majorBidi" w:cstheme="majorBidi"/>
          <w:iCs/>
          <w:sz w:val="32"/>
          <w:szCs w:val="36"/>
        </w:rPr>
      </w:pPr>
      <w:proofErr w:type="spellStart"/>
      <w:r>
        <w:rPr>
          <w:rFonts w:asciiTheme="majorBidi" w:eastAsia="Calibri" w:hAnsiTheme="majorBidi" w:cstheme="majorBidi"/>
          <w:iCs/>
          <w:sz w:val="32"/>
          <w:szCs w:val="36"/>
        </w:rPr>
        <w:t>Ahamd</w:t>
      </w:r>
      <w:proofErr w:type="spellEnd"/>
      <w:r>
        <w:rPr>
          <w:rFonts w:asciiTheme="majorBidi" w:eastAsia="Calibri" w:hAnsiTheme="majorBidi" w:cstheme="majorBidi"/>
          <w:iCs/>
          <w:sz w:val="32"/>
          <w:szCs w:val="36"/>
        </w:rPr>
        <w:t xml:space="preserve"> </w:t>
      </w:r>
      <w:proofErr w:type="spellStart"/>
      <w:r w:rsidR="00CC44EA">
        <w:rPr>
          <w:rFonts w:asciiTheme="majorBidi" w:eastAsia="Calibri" w:hAnsiTheme="majorBidi" w:cstheme="majorBidi"/>
          <w:iCs/>
          <w:sz w:val="32"/>
          <w:szCs w:val="36"/>
        </w:rPr>
        <w:t>F</w:t>
      </w:r>
      <w:r>
        <w:rPr>
          <w:rFonts w:asciiTheme="majorBidi" w:eastAsia="Calibri" w:hAnsiTheme="majorBidi" w:cstheme="majorBidi"/>
          <w:iCs/>
          <w:sz w:val="32"/>
          <w:szCs w:val="36"/>
        </w:rPr>
        <w:t>raij</w:t>
      </w:r>
      <w:proofErr w:type="spellEnd"/>
      <w:r>
        <w:rPr>
          <w:rFonts w:asciiTheme="majorBidi" w:eastAsia="Calibri" w:hAnsiTheme="majorBidi" w:cstheme="majorBidi"/>
          <w:iCs/>
          <w:sz w:val="32"/>
          <w:szCs w:val="36"/>
        </w:rPr>
        <w:t xml:space="preserve">                 1171503</w:t>
      </w:r>
    </w:p>
    <w:p w14:paraId="206476A9" w14:textId="37F2E1B0" w:rsidR="00E95960" w:rsidRPr="009514CF" w:rsidRDefault="00F83DCC" w:rsidP="009514CF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0" w:name="_Toc74424648"/>
      <w:r w:rsidRPr="009514CF">
        <w:rPr>
          <w:rFonts w:asciiTheme="minorHAnsi" w:hAnsiTheme="minorHAnsi" w:cstheme="minorHAnsi"/>
          <w:b/>
          <w:bCs/>
          <w:iCs/>
          <w:sz w:val="36"/>
          <w:szCs w:val="36"/>
        </w:rPr>
        <w:lastRenderedPageBreak/>
        <w:t>Abstract</w:t>
      </w:r>
      <w:bookmarkEnd w:id="0"/>
    </w:p>
    <w:p w14:paraId="7BC8DE6C" w14:textId="77777777" w:rsidR="009514CF" w:rsidRPr="009514CF" w:rsidRDefault="009514CF" w:rsidP="009514CF">
      <w:pPr>
        <w:bidi w:val="0"/>
      </w:pPr>
    </w:p>
    <w:p w14:paraId="210D0CEF" w14:textId="77777777" w:rsidR="003A7D0F" w:rsidRDefault="003A7D0F" w:rsidP="003A7D0F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In this project, we are using Logisim to implement and test a pipelined RISC</w:t>
      </w:r>
    </w:p>
    <w:p w14:paraId="64E700E7" w14:textId="2232723C" w:rsidR="00F83DCC" w:rsidRPr="00F83DCC" w:rsidRDefault="003A7D0F" w:rsidP="003A7D0F">
      <w:pPr>
        <w:bidi w:val="0"/>
        <w:rPr>
          <w:rFonts w:asciiTheme="majorBidi" w:eastAsia="Calibri" w:hAnsiTheme="majorBidi" w:cstheme="majorBidi"/>
          <w:sz w:val="40"/>
          <w:szCs w:val="44"/>
        </w:rPr>
      </w:pPr>
      <w:r>
        <w:rPr>
          <w:rFonts w:ascii="Calibri" w:hAnsi="Calibri" w:cs="Calibri"/>
          <w:sz w:val="28"/>
          <w:szCs w:val="28"/>
        </w:rPr>
        <w:t>machine that processes simple 16-bit instructions</w:t>
      </w:r>
      <w:r w:rsidR="002154F0">
        <w:rPr>
          <w:rFonts w:ascii="Calibri" w:hAnsi="Calibri" w:cs="Calibri"/>
          <w:sz w:val="28"/>
          <w:szCs w:val="28"/>
        </w:rPr>
        <w:t xml:space="preserve"> that all given by the instructor</w:t>
      </w:r>
      <w:r>
        <w:rPr>
          <w:rFonts w:ascii="Calibri" w:hAnsi="Calibri" w:cs="Calibri"/>
          <w:sz w:val="28"/>
          <w:szCs w:val="28"/>
        </w:rPr>
        <w:t>.</w:t>
      </w:r>
    </w:p>
    <w:p w14:paraId="508464B1" w14:textId="0217C4C7" w:rsidR="00F83DCC" w:rsidRPr="00F83DCC" w:rsidRDefault="00F83DCC" w:rsidP="00F83DCC">
      <w:pPr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64E4BE0A" w14:textId="365B64DF" w:rsidR="00F83DCC" w:rsidRPr="00F83DCC" w:rsidRDefault="00F83DCC" w:rsidP="00F83DCC">
      <w:pPr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6B398451" w14:textId="1896184E" w:rsidR="00F83DCC" w:rsidRPr="00F83DCC" w:rsidRDefault="00F83DCC" w:rsidP="00F83DCC">
      <w:pPr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512F2BFF" w14:textId="19B7B04D" w:rsidR="00F83DCC" w:rsidRPr="00F83DCC" w:rsidRDefault="00F83DCC" w:rsidP="00F83DCC">
      <w:pPr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36F34B92" w14:textId="2EA6F276" w:rsidR="00F83DCC" w:rsidRDefault="00F83DCC" w:rsidP="00F83DCC">
      <w:pPr>
        <w:bidi w:val="0"/>
        <w:rPr>
          <w:sz w:val="28"/>
          <w:szCs w:val="28"/>
        </w:rPr>
      </w:pPr>
    </w:p>
    <w:p w14:paraId="55B06B36" w14:textId="6C97E0EB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  <w:r>
        <w:rPr>
          <w:rFonts w:asciiTheme="majorBidi" w:eastAsia="Calibri" w:hAnsiTheme="majorBidi" w:cstheme="majorBidi"/>
          <w:sz w:val="40"/>
          <w:szCs w:val="44"/>
        </w:rPr>
        <w:tab/>
      </w:r>
    </w:p>
    <w:p w14:paraId="199C8CF0" w14:textId="25D78684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585039B0" w14:textId="18C1F692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641D0C83" w14:textId="4975F6C0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4D87F293" w14:textId="7371CE89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700D5581" w14:textId="4A9619E4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7B6C2C8C" w14:textId="7FF5E633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178D2FBC" w14:textId="6409CBFE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66E3CBBA" w14:textId="77777777" w:rsidR="009514CF" w:rsidRDefault="009514CF" w:rsidP="009514CF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57ACC4F1" w14:textId="0C9F9B02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620A4469" w14:textId="3EEF6230" w:rsidR="003A7D0F" w:rsidRDefault="003A7D0F" w:rsidP="003A7D0F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00969073" w14:textId="77777777" w:rsidR="003A7D0F" w:rsidRDefault="003A7D0F" w:rsidP="003A7D0F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sdt>
      <w:sdtPr>
        <w:rPr>
          <w:rFonts w:asciiTheme="minorHAnsi" w:eastAsiaTheme="minorHAnsi" w:hAnsiTheme="minorHAnsi" w:cstheme="minorBidi"/>
          <w:color w:val="000000" w:themeColor="text1"/>
          <w:sz w:val="22"/>
          <w:szCs w:val="22"/>
        </w:rPr>
        <w:id w:val="56064235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6C4EC6F9" w14:textId="77777777" w:rsidR="00F83DCC" w:rsidRPr="004968D7" w:rsidRDefault="00F83DCC" w:rsidP="00F83DCC">
          <w:pPr>
            <w:pStyle w:val="TOCHeading"/>
            <w:rPr>
              <w:color w:val="000000" w:themeColor="text1"/>
            </w:rPr>
          </w:pPr>
          <w:r w:rsidRPr="004968D7">
            <w:rPr>
              <w:color w:val="000000" w:themeColor="text1"/>
            </w:rPr>
            <w:t>Table of Contents</w:t>
          </w:r>
        </w:p>
        <w:p w14:paraId="2534390B" w14:textId="77777777" w:rsidR="00F83DCC" w:rsidRPr="004968D7" w:rsidRDefault="00F83DCC" w:rsidP="00F83DCC">
          <w:pPr>
            <w:bidi w:val="0"/>
          </w:pPr>
        </w:p>
        <w:p w14:paraId="1B5A3E62" w14:textId="496D6E2A" w:rsidR="006E5E25" w:rsidRDefault="00F83DCC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r w:rsidRPr="00F63029">
            <w:rPr>
              <w:noProof/>
            </w:rPr>
            <w:fldChar w:fldCharType="begin"/>
          </w:r>
          <w:r w:rsidRPr="00F63029">
            <w:rPr>
              <w:noProof/>
            </w:rPr>
            <w:instrText xml:space="preserve"> TOC \o "1-3" \h \z \u </w:instrText>
          </w:r>
          <w:r w:rsidRPr="00F63029">
            <w:rPr>
              <w:noProof/>
            </w:rPr>
            <w:fldChar w:fldCharType="separate"/>
          </w:r>
          <w:hyperlink w:anchor="_Toc74424648" w:history="1">
            <w:r w:rsidR="006E5E25"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Abstract</w:t>
            </w:r>
            <w:r w:rsidR="006E5E25">
              <w:rPr>
                <w:noProof/>
                <w:webHidden/>
              </w:rPr>
              <w:tab/>
            </w:r>
            <w:r w:rsidR="006E5E25">
              <w:rPr>
                <w:noProof/>
                <w:webHidden/>
              </w:rPr>
              <w:fldChar w:fldCharType="begin"/>
            </w:r>
            <w:r w:rsidR="006E5E25">
              <w:rPr>
                <w:noProof/>
                <w:webHidden/>
              </w:rPr>
              <w:instrText xml:space="preserve"> PAGEREF _Toc74424648 \h </w:instrText>
            </w:r>
            <w:r w:rsidR="006E5E25">
              <w:rPr>
                <w:noProof/>
                <w:webHidden/>
              </w:rPr>
            </w:r>
            <w:r w:rsidR="006E5E25">
              <w:rPr>
                <w:noProof/>
                <w:webHidden/>
              </w:rPr>
              <w:fldChar w:fldCharType="separate"/>
            </w:r>
            <w:r w:rsidR="006E5E25">
              <w:rPr>
                <w:noProof/>
                <w:webHidden/>
              </w:rPr>
              <w:t>2</w:t>
            </w:r>
            <w:r w:rsidR="006E5E25">
              <w:rPr>
                <w:noProof/>
                <w:webHidden/>
              </w:rPr>
              <w:fldChar w:fldCharType="end"/>
            </w:r>
          </w:hyperlink>
        </w:p>
        <w:p w14:paraId="701803D3" w14:textId="34CDB618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49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Design and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7A7C4" w14:textId="2864BF0B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0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A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BFC9F" w14:textId="02572207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1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Control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7213F" w14:textId="2D93704B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2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Mem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364A5" w14:textId="6ECF9BBD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3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Regi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90A53" w14:textId="44DC9268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4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Forwarding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DD9B6" w14:textId="03063D82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5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Hazard Det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5E081" w14:textId="06FA33D6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6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Buff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26FFC" w14:textId="4A003C4C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7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Data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ED616" w14:textId="4011DCCF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8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7E507" w14:textId="561D9E0B" w:rsidR="006E5E25" w:rsidRDefault="006E5E25">
          <w:pPr>
            <w:pStyle w:val="TOC1"/>
            <w:tabs>
              <w:tab w:val="right" w:leader="dot" w:pos="9350"/>
            </w:tabs>
            <w:bidi w:val="0"/>
            <w:rPr>
              <w:rFonts w:eastAsiaTheme="minorEastAsia"/>
              <w:noProof/>
            </w:rPr>
          </w:pPr>
          <w:hyperlink w:anchor="_Toc74424659" w:history="1">
            <w:r w:rsidRPr="00753FD5">
              <w:rPr>
                <w:rStyle w:val="Hyperlink"/>
                <w:rFonts w:cstheme="minorHAnsi"/>
                <w:b/>
                <w:bCs/>
                <w:i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4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0B1FE" w14:textId="276A48FD" w:rsidR="00F83DCC" w:rsidRDefault="00F83DCC" w:rsidP="00F83DCC">
          <w:pPr>
            <w:bidi w:val="0"/>
            <w:rPr>
              <w:b/>
              <w:bCs/>
              <w:noProof/>
            </w:rPr>
          </w:pPr>
          <w:r w:rsidRPr="00F63029">
            <w:rPr>
              <w:noProof/>
            </w:rPr>
            <w:fldChar w:fldCharType="end"/>
          </w:r>
        </w:p>
      </w:sdtContent>
    </w:sdt>
    <w:p w14:paraId="1E24293D" w14:textId="4C29FD74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01ED18EC" w14:textId="7FE1B7AC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11504C8F" w14:textId="5095B2EF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19FE6261" w14:textId="1F600DB2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42FA2CC5" w14:textId="129469DF" w:rsidR="00B57A1E" w:rsidRDefault="00B57A1E" w:rsidP="00B57A1E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62AE3D7E" w14:textId="5179EE6D" w:rsidR="00B57A1E" w:rsidRDefault="00B57A1E" w:rsidP="00B57A1E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4DBCBBC4" w14:textId="3A1F5D22" w:rsidR="00B57A1E" w:rsidRDefault="00B57A1E" w:rsidP="00B57A1E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6044A41C" w14:textId="4458C04E" w:rsidR="003A7D0F" w:rsidRDefault="003A7D0F" w:rsidP="003A7D0F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1BD64D06" w14:textId="0755AD1C" w:rsidR="003A7D0F" w:rsidRDefault="003A7D0F" w:rsidP="003A7D0F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7CDEBB0C" w14:textId="07BABE30" w:rsidR="003A7D0F" w:rsidRDefault="003A7D0F" w:rsidP="003A7D0F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4A9AC91D" w14:textId="2F223248" w:rsidR="00F83DCC" w:rsidRDefault="00F83DCC" w:rsidP="00F83DCC">
      <w:pPr>
        <w:tabs>
          <w:tab w:val="left" w:pos="1591"/>
        </w:tabs>
        <w:bidi w:val="0"/>
        <w:rPr>
          <w:rFonts w:asciiTheme="majorBidi" w:eastAsia="Calibri" w:hAnsiTheme="majorBidi" w:cstheme="majorBidi"/>
          <w:sz w:val="40"/>
          <w:szCs w:val="44"/>
        </w:rPr>
      </w:pPr>
    </w:p>
    <w:p w14:paraId="40F602B0" w14:textId="72D353A1" w:rsidR="00F83DCC" w:rsidRDefault="003A7D0F" w:rsidP="003A7D0F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1" w:name="_Toc74424649"/>
      <w:r>
        <w:rPr>
          <w:rFonts w:asciiTheme="minorHAnsi" w:hAnsiTheme="minorHAnsi" w:cstheme="minorHAnsi"/>
          <w:b/>
          <w:bCs/>
          <w:iCs/>
          <w:sz w:val="36"/>
          <w:szCs w:val="36"/>
        </w:rPr>
        <w:t>Design and Implementation</w:t>
      </w:r>
      <w:bookmarkEnd w:id="1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p w14:paraId="303C2F1E" w14:textId="77777777" w:rsidR="003A7D0F" w:rsidRPr="003A7D0F" w:rsidRDefault="003A7D0F" w:rsidP="003A7D0F">
      <w:pPr>
        <w:bidi w:val="0"/>
      </w:pPr>
    </w:p>
    <w:p w14:paraId="3898B244" w14:textId="77777777" w:rsidR="003A7D0F" w:rsidRDefault="003A7D0F" w:rsidP="003A7D0F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Our design consists of four main blocks:</w:t>
      </w:r>
    </w:p>
    <w:p w14:paraId="54FBBAAF" w14:textId="7ADB28F7" w:rsidR="003A7D0F" w:rsidRPr="003A7D0F" w:rsidRDefault="003A7D0F" w:rsidP="003A7D0F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 w:rsidRPr="003A7D0F">
        <w:rPr>
          <w:rFonts w:ascii="Calibri" w:hAnsi="Calibri" w:cs="Calibri"/>
          <w:sz w:val="28"/>
          <w:szCs w:val="28"/>
        </w:rPr>
        <w:t>Arithmetic and Logical Unit (ALU)</w:t>
      </w:r>
    </w:p>
    <w:p w14:paraId="5835BF90" w14:textId="0356A169" w:rsidR="003A7D0F" w:rsidRPr="003A7D0F" w:rsidRDefault="003A7D0F" w:rsidP="003A7D0F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 w:rsidRPr="003A7D0F">
        <w:rPr>
          <w:rFonts w:ascii="Calibri" w:hAnsi="Calibri" w:cs="Calibri"/>
          <w:sz w:val="28"/>
          <w:szCs w:val="28"/>
        </w:rPr>
        <w:t>Control Unit</w:t>
      </w:r>
    </w:p>
    <w:p w14:paraId="2102D80C" w14:textId="143CF6F1" w:rsidR="003A7D0F" w:rsidRPr="003A7D0F" w:rsidRDefault="003A7D0F" w:rsidP="003A7D0F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 w:rsidRPr="003A7D0F">
        <w:rPr>
          <w:rFonts w:ascii="Calibri" w:hAnsi="Calibri" w:cs="Calibri"/>
          <w:sz w:val="28"/>
          <w:szCs w:val="28"/>
        </w:rPr>
        <w:t>Register File</w:t>
      </w:r>
    </w:p>
    <w:p w14:paraId="05270AF2" w14:textId="03B300ED" w:rsidR="003A7D0F" w:rsidRPr="003A7D0F" w:rsidRDefault="003A7D0F" w:rsidP="003A7D0F">
      <w:pPr>
        <w:pStyle w:val="ListParagraph"/>
        <w:numPr>
          <w:ilvl w:val="0"/>
          <w:numId w:val="26"/>
        </w:num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 w:rsidRPr="003A7D0F">
        <w:rPr>
          <w:rFonts w:ascii="Calibri" w:hAnsi="Calibri" w:cs="Calibri"/>
          <w:sz w:val="28"/>
          <w:szCs w:val="28"/>
        </w:rPr>
        <w:t>Memory</w:t>
      </w:r>
    </w:p>
    <w:p w14:paraId="45DB9D70" w14:textId="161430CC" w:rsidR="003A7D0F" w:rsidRDefault="003A7D0F" w:rsidP="003A7D0F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Each one of these components will be used in the full Datapath along with</w:t>
      </w:r>
    </w:p>
    <w:p w14:paraId="15339C05" w14:textId="77777777" w:rsidR="003A7D0F" w:rsidRDefault="003A7D0F" w:rsidP="003A7D0F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parts that are needed to enable pipelining and its hazard detection unit,</w:t>
      </w:r>
    </w:p>
    <w:p w14:paraId="77F5267B" w14:textId="1B062A6C" w:rsidR="003A7D0F" w:rsidRDefault="003A7D0F" w:rsidP="003A7D0F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forwarding unit, buffers between the stages</w:t>
      </w:r>
      <w:r w:rsidR="00E467BA">
        <w:rPr>
          <w:rFonts w:ascii="Calibri" w:hAnsi="Calibri" w:cs="Calibri"/>
          <w:sz w:val="28"/>
          <w:szCs w:val="28"/>
        </w:rPr>
        <w:t xml:space="preserve"> and pc controllers</w:t>
      </w:r>
      <w:r>
        <w:rPr>
          <w:rFonts w:ascii="Calibri" w:hAnsi="Calibri" w:cs="Calibri"/>
          <w:sz w:val="28"/>
          <w:szCs w:val="28"/>
        </w:rPr>
        <w:t>.</w:t>
      </w:r>
    </w:p>
    <w:p w14:paraId="12D24581" w14:textId="77777777" w:rsidR="003A7D0F" w:rsidRDefault="003A7D0F" w:rsidP="003A7D0F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design will include five stages: Fetching, Decoding, ALU, Memory and</w:t>
      </w:r>
    </w:p>
    <w:p w14:paraId="667A1AF8" w14:textId="5745F84D" w:rsidR="000B467D" w:rsidRDefault="003A7D0F" w:rsidP="003A7D0F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Write Back stage</w:t>
      </w:r>
      <w:r w:rsidR="000B467D">
        <w:rPr>
          <w:rFonts w:ascii="Calibri" w:hAnsi="Calibri" w:cs="Calibri"/>
          <w:sz w:val="28"/>
          <w:szCs w:val="28"/>
        </w:rPr>
        <w:t xml:space="preserve"> (Figure below show the whole system)</w:t>
      </w:r>
    </w:p>
    <w:p w14:paraId="32539450" w14:textId="77777777" w:rsidR="000B467D" w:rsidRDefault="000B467D" w:rsidP="000B467D">
      <w:pPr>
        <w:bidi w:val="0"/>
        <w:rPr>
          <w:rFonts w:ascii="Calibri" w:hAnsi="Calibri" w:cs="Calibri"/>
          <w:sz w:val="28"/>
          <w:szCs w:val="28"/>
        </w:rPr>
      </w:pPr>
    </w:p>
    <w:p w14:paraId="6967538B" w14:textId="331C5967" w:rsidR="003A7D0F" w:rsidRDefault="00E475F0" w:rsidP="000B467D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19E84EE" wp14:editId="5475D248">
            <wp:extent cx="6116955" cy="3357844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767" cy="336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467D">
        <w:rPr>
          <w:rFonts w:ascii="Calibri" w:hAnsi="Calibri" w:cs="Calibri"/>
          <w:sz w:val="28"/>
          <w:szCs w:val="28"/>
        </w:rPr>
        <w:t xml:space="preserve"> </w:t>
      </w:r>
    </w:p>
    <w:p w14:paraId="0E6D91B9" w14:textId="1C7C0D52" w:rsidR="00BA5922" w:rsidRPr="00BA5922" w:rsidRDefault="00BA5922" w:rsidP="00BA5922">
      <w:pPr>
        <w:bidi w:val="0"/>
      </w:pPr>
    </w:p>
    <w:p w14:paraId="5E17D595" w14:textId="5369AA51" w:rsidR="00BA5922" w:rsidRPr="00BA5922" w:rsidRDefault="00BA5922" w:rsidP="00BA5922">
      <w:pPr>
        <w:bidi w:val="0"/>
      </w:pPr>
    </w:p>
    <w:p w14:paraId="30C0AA8F" w14:textId="6A5BEBD1" w:rsidR="00BA5922" w:rsidRDefault="00BA5922" w:rsidP="00BA5922">
      <w:pPr>
        <w:tabs>
          <w:tab w:val="left" w:pos="2110"/>
        </w:tabs>
        <w:bidi w:val="0"/>
      </w:pPr>
    </w:p>
    <w:p w14:paraId="3B9DC01B" w14:textId="7C2FB47B" w:rsidR="00BA5922" w:rsidRPr="001F5893" w:rsidRDefault="00BA5922" w:rsidP="001F5893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2" w:name="_Toc74424650"/>
      <w:r>
        <w:rPr>
          <w:rFonts w:asciiTheme="minorHAnsi" w:hAnsiTheme="minorHAnsi" w:cstheme="minorHAnsi"/>
          <w:b/>
          <w:bCs/>
          <w:iCs/>
          <w:sz w:val="36"/>
          <w:szCs w:val="36"/>
        </w:rPr>
        <w:t>ALU</w:t>
      </w:r>
      <w:bookmarkEnd w:id="2"/>
    </w:p>
    <w:p w14:paraId="10B58C4F" w14:textId="42B468BD" w:rsidR="00BA5922" w:rsidRDefault="00BA5922" w:rsidP="00BA5922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ALU has six operations: AND, OR, CAS, SLT, ADD &amp; SUB. It also has two</w:t>
      </w:r>
    </w:p>
    <w:p w14:paraId="1FD4638E" w14:textId="52D324E8" w:rsidR="00BA5922" w:rsidRDefault="00BA5922" w:rsidP="00BA5922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flags: the SLT flag, and the </w:t>
      </w:r>
      <w:proofErr w:type="spellStart"/>
      <w:r>
        <w:rPr>
          <w:rFonts w:ascii="Calibri" w:hAnsi="Calibri" w:cs="Calibri"/>
          <w:sz w:val="28"/>
          <w:szCs w:val="28"/>
        </w:rPr>
        <w:t>carry_out</w:t>
      </w:r>
      <w:proofErr w:type="spellEnd"/>
      <w:r>
        <w:rPr>
          <w:rFonts w:ascii="Calibri" w:hAnsi="Calibri" w:cs="Calibri"/>
          <w:sz w:val="28"/>
          <w:szCs w:val="28"/>
        </w:rPr>
        <w:t xml:space="preserve"> flag. A MUX is used to multiplex the needed</w:t>
      </w:r>
    </w:p>
    <w:p w14:paraId="31FC028C" w14:textId="77777777" w:rsidR="00BA5922" w:rsidRDefault="00BA5922" w:rsidP="00BA5922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operation according to the 3-bit </w:t>
      </w:r>
      <w:proofErr w:type="spellStart"/>
      <w:r>
        <w:rPr>
          <w:rFonts w:ascii="Calibri" w:hAnsi="Calibri" w:cs="Calibri"/>
          <w:sz w:val="28"/>
          <w:szCs w:val="28"/>
        </w:rPr>
        <w:t>alu_op</w:t>
      </w:r>
      <w:proofErr w:type="spellEnd"/>
      <w:r>
        <w:rPr>
          <w:rFonts w:ascii="Calibri" w:hAnsi="Calibri" w:cs="Calibri"/>
          <w:sz w:val="28"/>
          <w:szCs w:val="28"/>
        </w:rPr>
        <w:t xml:space="preserve"> segment, with the </w:t>
      </w:r>
      <w:proofErr w:type="spellStart"/>
      <w:r>
        <w:rPr>
          <w:rFonts w:ascii="Calibri" w:hAnsi="Calibri" w:cs="Calibri"/>
          <w:sz w:val="28"/>
          <w:szCs w:val="28"/>
        </w:rPr>
        <w:t>alu_en</w:t>
      </w:r>
      <w:proofErr w:type="spellEnd"/>
      <w:r>
        <w:rPr>
          <w:rFonts w:ascii="Calibri" w:hAnsi="Calibri" w:cs="Calibri"/>
          <w:sz w:val="28"/>
          <w:szCs w:val="28"/>
        </w:rPr>
        <w:t xml:space="preserve"> bit, which</w:t>
      </w:r>
    </w:p>
    <w:p w14:paraId="2BFA8509" w14:textId="77777777" w:rsidR="00BA5922" w:rsidRDefault="00BA5922" w:rsidP="00BA5922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enables the MUX therefore is used an enable for the ALU. Both the sources and</w:t>
      </w:r>
    </w:p>
    <w:p w14:paraId="44CE6B62" w14:textId="77777777" w:rsidR="00BA5922" w:rsidRDefault="00BA5922" w:rsidP="00BA5922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e output are 16-bit registers.</w:t>
      </w:r>
    </w:p>
    <w:p w14:paraId="35106C42" w14:textId="3DFA6286" w:rsidR="00BA5922" w:rsidRPr="00BA5922" w:rsidRDefault="00BA5922" w:rsidP="00BA5922">
      <w:pPr>
        <w:bidi w:val="0"/>
      </w:pPr>
      <w:r>
        <w:rPr>
          <w:rFonts w:ascii="Calibri" w:hAnsi="Calibri" w:cs="Calibri"/>
          <w:sz w:val="28"/>
          <w:szCs w:val="28"/>
        </w:rPr>
        <w:t>The following shows our design of the ALU:</w:t>
      </w:r>
    </w:p>
    <w:p w14:paraId="63728FC8" w14:textId="0D7398F8" w:rsidR="00BA5922" w:rsidRDefault="000B467D" w:rsidP="00BA5922">
      <w:pPr>
        <w:tabs>
          <w:tab w:val="left" w:pos="2110"/>
        </w:tabs>
        <w:bidi w:val="0"/>
      </w:pPr>
      <w:r>
        <w:rPr>
          <w:noProof/>
        </w:rPr>
        <w:drawing>
          <wp:inline distT="0" distB="0" distL="0" distR="0" wp14:anchorId="26C02D2C" wp14:editId="57046752">
            <wp:extent cx="5943600" cy="4008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100DC" w14:textId="5EB94C21" w:rsidR="00BA5922" w:rsidRDefault="00BA5922" w:rsidP="00BA5922">
      <w:pPr>
        <w:bidi w:val="0"/>
      </w:pPr>
      <w:r>
        <w:t xml:space="preserve">AND </w:t>
      </w:r>
      <w:r>
        <w:sym w:font="Wingdings" w:char="F0E0"/>
      </w:r>
      <w:r>
        <w:t xml:space="preserve"> just and between the 2 inputs A&amp;B and the output </w:t>
      </w:r>
      <w:r w:rsidR="00DB0B1C">
        <w:t>is the</w:t>
      </w:r>
      <w:r>
        <w:t xml:space="preserve"> input (</w:t>
      </w:r>
      <w:r w:rsidR="001F5893">
        <w:t>111</w:t>
      </w:r>
      <w:r>
        <w:t xml:space="preserve">) in MUX </w:t>
      </w:r>
    </w:p>
    <w:p w14:paraId="1A465CA8" w14:textId="09FE6958" w:rsidR="00BA5922" w:rsidRDefault="00BA5922" w:rsidP="00BA5922">
      <w:pPr>
        <w:bidi w:val="0"/>
      </w:pPr>
      <w:r>
        <w:t xml:space="preserve">OR </w:t>
      </w:r>
      <w:r>
        <w:sym w:font="Wingdings" w:char="F0E0"/>
      </w:r>
      <w:r>
        <w:t xml:space="preserve"> just or between the 2 inputs A&amp;B and the output in the input (</w:t>
      </w:r>
      <w:r w:rsidR="001F5893">
        <w:t>110</w:t>
      </w:r>
      <w:r>
        <w:t>) in MUX</w:t>
      </w:r>
    </w:p>
    <w:p w14:paraId="37B1ECD3" w14:textId="6E7333B4" w:rsidR="00BA5922" w:rsidRDefault="00BA5922" w:rsidP="00BA5922">
      <w:pPr>
        <w:bidi w:val="0"/>
      </w:pPr>
      <w:r>
        <w:t xml:space="preserve">CAS </w:t>
      </w:r>
      <w:r>
        <w:sym w:font="Wingdings" w:char="F0E0"/>
      </w:r>
      <w:r>
        <w:t xml:space="preserve"> since CAS </w:t>
      </w:r>
      <w:r w:rsidR="00262912">
        <w:t xml:space="preserve">the MAX between the two inputs so just sub between them </w:t>
      </w:r>
      <w:r w:rsidR="00DB0B1C">
        <w:t xml:space="preserve">if the </w:t>
      </w:r>
      <w:proofErr w:type="spellStart"/>
      <w:r w:rsidR="00DB0B1C">
        <w:t>carry_out</w:t>
      </w:r>
      <w:proofErr w:type="spellEnd"/>
      <w:r w:rsidR="00DB0B1C">
        <w:t xml:space="preserve">= 1 so </w:t>
      </w:r>
      <w:proofErr w:type="spellStart"/>
      <w:r w:rsidR="00DB0B1C">
        <w:t>i</w:t>
      </w:r>
      <w:proofErr w:type="spellEnd"/>
      <w:r w:rsidR="00DB0B1C">
        <w:t xml:space="preserve"> Mux 2x1 enable the input (1) = </w:t>
      </w:r>
      <w:r w:rsidR="00D23641">
        <w:t>B</w:t>
      </w:r>
      <w:r w:rsidR="00DB0B1C">
        <w:t xml:space="preserve"> and the output of mux 2x1 become input (</w:t>
      </w:r>
      <w:r w:rsidR="001F5893">
        <w:t>101</w:t>
      </w:r>
      <w:r w:rsidR="00DB0B1C">
        <w:t>) in MUX and so on.</w:t>
      </w:r>
    </w:p>
    <w:p w14:paraId="13BDEE45" w14:textId="5C3D7ACD" w:rsidR="00DB0B1C" w:rsidRDefault="00DB0B1C" w:rsidP="00DB0B1C">
      <w:pPr>
        <w:bidi w:val="0"/>
      </w:pPr>
      <w:r>
        <w:t xml:space="preserve">SLT </w:t>
      </w:r>
      <w:r>
        <w:sym w:font="Wingdings" w:char="F0E0"/>
      </w:r>
      <w:r>
        <w:t xml:space="preserve"> since </w:t>
      </w:r>
      <w:r w:rsidR="001F5893">
        <w:t>SLT (</w:t>
      </w:r>
      <w:r>
        <w:t>Reg(Rs) &lt; Reg(Rt)) so the same as CAS instruction if A</w:t>
      </w:r>
      <w:r w:rsidR="00D23641">
        <w:t>&gt;</w:t>
      </w:r>
      <w:r>
        <w:t xml:space="preserve">B then output and SLT flag </w:t>
      </w:r>
      <w:r w:rsidR="00D23641">
        <w:t>0</w:t>
      </w:r>
      <w:r>
        <w:t xml:space="preserve"> else 1 , if </w:t>
      </w:r>
      <w:proofErr w:type="spellStart"/>
      <w:r>
        <w:t>carry_out</w:t>
      </w:r>
      <w:proofErr w:type="spellEnd"/>
      <w:r>
        <w:t xml:space="preserve"> = 1 its mean A</w:t>
      </w:r>
      <w:r w:rsidR="00D23641">
        <w:t>&lt;</w:t>
      </w:r>
      <w:r>
        <w:t xml:space="preserve">B so </w:t>
      </w:r>
      <w:r w:rsidR="00D23641">
        <w:t>take the</w:t>
      </w:r>
      <w:r w:rsidR="001F5893">
        <w:t xml:space="preserve"> carry flag and put them in extender to become 16 bit then the output of extender input of MUX in (001)</w:t>
      </w:r>
    </w:p>
    <w:p w14:paraId="01385AF2" w14:textId="6ED3F990" w:rsidR="001F5893" w:rsidRDefault="001F5893" w:rsidP="001F5893">
      <w:pPr>
        <w:bidi w:val="0"/>
      </w:pPr>
      <w:r>
        <w:t>ADD</w:t>
      </w:r>
      <w:r>
        <w:sym w:font="Wingdings" w:char="F0E0"/>
      </w:r>
      <w:r>
        <w:t xml:space="preserve">just summation the 16 bit of A and B and the output of Adder is the input (011) in MUX </w:t>
      </w:r>
    </w:p>
    <w:p w14:paraId="40F12F26" w14:textId="50FBCBA1" w:rsidR="001F5893" w:rsidRDefault="001F5893" w:rsidP="001F5893">
      <w:pPr>
        <w:bidi w:val="0"/>
      </w:pPr>
      <w:r>
        <w:t xml:space="preserve">SUB </w:t>
      </w:r>
      <w:r>
        <w:sym w:font="Wingdings" w:char="F0E0"/>
      </w:r>
      <w:r>
        <w:t xml:space="preserve"> just add </w:t>
      </w:r>
      <w:r w:rsidR="00D23641">
        <w:t>subtractor</w:t>
      </w:r>
      <w:r>
        <w:t xml:space="preserve"> and the output is the input of (010) in MUX </w:t>
      </w:r>
      <w:r w:rsidR="00D23641">
        <w:t>.</w:t>
      </w:r>
    </w:p>
    <w:p w14:paraId="101D95B5" w14:textId="230A069C" w:rsidR="006F1358" w:rsidRPr="00381B30" w:rsidRDefault="001F5893" w:rsidP="00381B30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3" w:name="_Toc74424651"/>
      <w:r>
        <w:rPr>
          <w:rFonts w:asciiTheme="minorHAnsi" w:hAnsiTheme="minorHAnsi" w:cstheme="minorHAnsi"/>
          <w:b/>
          <w:bCs/>
          <w:iCs/>
          <w:sz w:val="36"/>
          <w:szCs w:val="36"/>
        </w:rPr>
        <w:t>Control unit</w:t>
      </w:r>
      <w:bookmarkEnd w:id="3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tbl>
      <w:tblPr>
        <w:tblW w:w="9779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053"/>
        <w:gridCol w:w="864"/>
        <w:gridCol w:w="866"/>
        <w:gridCol w:w="889"/>
        <w:gridCol w:w="823"/>
        <w:gridCol w:w="799"/>
        <w:gridCol w:w="662"/>
        <w:gridCol w:w="944"/>
        <w:gridCol w:w="996"/>
        <w:gridCol w:w="1010"/>
        <w:gridCol w:w="873"/>
      </w:tblGrid>
      <w:tr w:rsidR="000B467D" w:rsidRPr="009B31B3" w14:paraId="563E0B53" w14:textId="77777777" w:rsidTr="000B467D">
        <w:trPr>
          <w:trHeight w:val="110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772D6521" w14:textId="77777777" w:rsidR="00381B30" w:rsidRPr="009B31B3" w:rsidRDefault="00381B30" w:rsidP="00381B30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9B31B3">
              <w:rPr>
                <w:b/>
                <w:bCs/>
                <w:sz w:val="20"/>
                <w:szCs w:val="20"/>
              </w:rPr>
              <w:t>Op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238D8885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B31B3">
              <w:rPr>
                <w:b/>
                <w:bCs/>
                <w:sz w:val="20"/>
                <w:szCs w:val="20"/>
              </w:rPr>
              <w:t>RegDst</w:t>
            </w:r>
            <w:proofErr w:type="spellEnd"/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07BB0E97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B31B3">
              <w:rPr>
                <w:b/>
                <w:bCs/>
                <w:sz w:val="20"/>
                <w:szCs w:val="20"/>
              </w:rPr>
              <w:t>RegWrite</w:t>
            </w:r>
            <w:proofErr w:type="spellEnd"/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2E2B7A24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B31B3">
              <w:rPr>
                <w:b/>
                <w:bCs/>
                <w:sz w:val="20"/>
                <w:szCs w:val="20"/>
              </w:rPr>
              <w:t>ExtOp</w:t>
            </w:r>
            <w:proofErr w:type="spellEnd"/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54F99543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9B31B3">
              <w:rPr>
                <w:b/>
                <w:bCs/>
                <w:sz w:val="20"/>
                <w:szCs w:val="20"/>
              </w:rPr>
              <w:t xml:space="preserve">ALU </w:t>
            </w:r>
            <w:proofErr w:type="spellStart"/>
            <w:r w:rsidRPr="009B31B3">
              <w:rPr>
                <w:b/>
                <w:bCs/>
                <w:sz w:val="20"/>
                <w:szCs w:val="20"/>
              </w:rPr>
              <w:t>Src</w:t>
            </w:r>
            <w:proofErr w:type="spellEnd"/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05E0118C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B31B3">
              <w:rPr>
                <w:b/>
                <w:bCs/>
                <w:sz w:val="20"/>
                <w:szCs w:val="20"/>
              </w:rPr>
              <w:t>Beq</w:t>
            </w:r>
            <w:proofErr w:type="spellEnd"/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000DD20C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9B31B3">
              <w:rPr>
                <w:b/>
                <w:bCs/>
                <w:sz w:val="20"/>
                <w:szCs w:val="20"/>
              </w:rPr>
              <w:t>J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2D3FD3F4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B31B3">
              <w:rPr>
                <w:b/>
                <w:bCs/>
                <w:sz w:val="20"/>
                <w:szCs w:val="20"/>
              </w:rPr>
              <w:t>MemRead</w:t>
            </w:r>
            <w:proofErr w:type="spellEnd"/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04B2F6F6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B31B3">
              <w:rPr>
                <w:b/>
                <w:bCs/>
                <w:sz w:val="20"/>
                <w:szCs w:val="20"/>
              </w:rPr>
              <w:t>MemWrite</w:t>
            </w:r>
            <w:proofErr w:type="spellEnd"/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9CC2E5" w:themeFill="accent1" w:themeFillTint="99"/>
            <w:tcMar>
              <w:top w:w="144" w:type="dxa"/>
              <w:left w:w="43" w:type="dxa"/>
              <w:bottom w:w="144" w:type="dxa"/>
              <w:right w:w="43" w:type="dxa"/>
            </w:tcMar>
            <w:vAlign w:val="center"/>
            <w:hideMark/>
          </w:tcPr>
          <w:p w14:paraId="60B8E8C6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9B31B3">
              <w:rPr>
                <w:b/>
                <w:bCs/>
                <w:sz w:val="20"/>
                <w:szCs w:val="20"/>
              </w:rPr>
              <w:t>MemtoReg</w:t>
            </w:r>
            <w:proofErr w:type="spellEnd"/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000000"/>
            </w:tcBorders>
            <w:shd w:val="clear" w:color="auto" w:fill="9CC2E5" w:themeFill="accent1" w:themeFillTint="99"/>
          </w:tcPr>
          <w:p w14:paraId="30C6D09E" w14:textId="77777777" w:rsidR="00381B30" w:rsidRPr="009B31B3" w:rsidRDefault="00381B30" w:rsidP="00B81A95">
            <w:pPr>
              <w:bidi w:val="0"/>
              <w:jc w:val="center"/>
              <w:rPr>
                <w:b/>
                <w:bCs/>
                <w:sz w:val="20"/>
                <w:szCs w:val="20"/>
              </w:rPr>
            </w:pPr>
            <w:r w:rsidRPr="009B31B3">
              <w:rPr>
                <w:b/>
                <w:bCs/>
                <w:sz w:val="20"/>
                <w:szCs w:val="20"/>
              </w:rPr>
              <w:t>Sb</w:t>
            </w:r>
          </w:p>
        </w:tc>
      </w:tr>
      <w:tr w:rsidR="000B467D" w14:paraId="0F1D1773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5454566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AND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D84102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E6C878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4990EE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EDD964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5DBCE6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C8A3BB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E22478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41E0026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DF8750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ADF1AC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5FD96805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A194096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OR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5CFA1F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9857B0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0CD0CB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56D8E2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6F3B84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EF044A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28730A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762837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95A04F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7D0299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64599D6E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27869C0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CAS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07DADB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07EEDF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07C39C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8C17CB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1DA02F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3AF5E7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9C70A2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3DDC38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DA1E1F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679C0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667D4114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CF96744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LWS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6FB818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9A5127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CC2A48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22E3FC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350CD3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DDDABB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C118B8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822E18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D3210C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BB0A0D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6B450CDE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E368A7C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ADD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D6B984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3BEB97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6DE9906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4A13FE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91CD6F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26F59A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4CE739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F355C9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D2E0CE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B20A62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7AF1751D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30B947D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SUB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E4C525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10049D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31CD256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3BDE6F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75159C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6EE2A4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9D86006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CE8A08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363D09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45C708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7F88A0FF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C26D95E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SLT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96D9A2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CBEB98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BE1670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13B888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3F2B53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11DA0D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8AF5C7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A7B730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CF8FB6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D0B3A5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54A17EA8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7955198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JR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66810E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-Rd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15D6236" w14:textId="61B935E4" w:rsidR="00381B30" w:rsidRPr="00665296" w:rsidRDefault="00F719D5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68D617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8E2219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Bus B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62FC9F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263EB5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E481D9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FA3A0B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359772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3DEC5D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:rsidRPr="00665296" w14:paraId="1FADAF36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284C8D3" w14:textId="77777777" w:rsidR="00381B30" w:rsidRPr="000B467D" w:rsidRDefault="00381B30" w:rsidP="00B81A95">
            <w:pPr>
              <w:bidi w:val="0"/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B191FAB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DE0B4DF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0878901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A9FDBD4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1C14681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EBAB1AF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B3F52D9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75A4B96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E12A3F7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</w:tcPr>
          <w:p w14:paraId="0C2918EB" w14:textId="77777777" w:rsidR="00381B30" w:rsidRPr="000B467D" w:rsidRDefault="00381B30" w:rsidP="00B81A95">
            <w:pPr>
              <w:bidi w:val="0"/>
              <w:rPr>
                <w:color w:val="000000" w:themeColor="text1"/>
                <w:sz w:val="16"/>
                <w:szCs w:val="16"/>
              </w:rPr>
            </w:pPr>
          </w:p>
        </w:tc>
      </w:tr>
      <w:tr w:rsidR="000B467D" w14:paraId="3F0C5DD0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5277B2A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ANDI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6ACDE37" w14:textId="3E880CAF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  <w:r w:rsidR="00986E26">
              <w:rPr>
                <w:sz w:val="16"/>
                <w:szCs w:val="16"/>
              </w:rPr>
              <w:t>-Rt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0D5A34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EE660B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71A337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33518E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709F486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3F6638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E557B1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05F6EE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2F70F0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121BD04D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877B7FF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ORI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3DA9DC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4E2F96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2880EF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8B3B68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16E693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3C6DC0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EF33D0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479ED0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486B5B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F68367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285DA618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012D132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ADDI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CF03FF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7D371B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5BDC10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BA43EE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70E17D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2B5202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99EF62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255C6F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FBE4C7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894D0C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2197525B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BB9AD4E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LW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D3A40D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ED7024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97E324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95BD69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345127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BE11E8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65C80E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5C9D45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AE2FC5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F6A7FC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:rsidRPr="00665296" w14:paraId="4256FBD9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53F1E70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LBU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17F7D1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2EDA88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266209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2FD6F3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FA05E7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654814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2F14CC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E1C288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94C2EB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A8371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:rsidRPr="00665296" w14:paraId="7DAA568F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E088309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LB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797A38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F69087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B75E32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498B5B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1805086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29E081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3A9F57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A39867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BE7F5E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D11F4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38752B9B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AC7B5BF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SW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A94155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E04546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7259435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7B38AF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DE7448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C3BDEB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FDC8BE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AF083F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804AE5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A23919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:rsidRPr="00665296" w14:paraId="53CDA6FE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216A3A4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SB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990853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854A45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231A85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6152DA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58499F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B14353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14B0CB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733EB7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DDC775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DA1E6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0B467D" w14:paraId="581EE8C7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38C39FD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BEQ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5995EF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7DD5BE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21BD13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036D199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213BC8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A33D70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1CC7DB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D00788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61BB33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75AB1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:rsidRPr="00665296" w14:paraId="3E029249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4D50824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BA60B7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5C13C660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DAE3666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F69EBF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D8EB8A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74EA88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FA4E07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3434A3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783AAF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</w:tcPr>
          <w:p w14:paraId="61420D3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</w:p>
        </w:tc>
      </w:tr>
      <w:tr w:rsidR="000B467D" w14:paraId="5D706206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3B2CC0C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J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D4A8D7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0214B3F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8507B0B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28D0F9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89BEF58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139D47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299B13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D30D48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5567D2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14:paraId="120B7ABD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14:paraId="00E684ED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B6D7751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JAL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18730EB" w14:textId="5125C58F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="00986E26">
              <w:rPr>
                <w:sz w:val="16"/>
                <w:szCs w:val="16"/>
              </w:rPr>
              <w:t>-R7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A6CA70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55164F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E9BC10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384A280D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FEF5F3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D24179E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CAAFE6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6EEDF47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14:paraId="74F89E87" w14:textId="77777777" w:rsidR="00381B30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  <w:tr w:rsidR="000B467D" w:rsidRPr="00665296" w14:paraId="188A40FA" w14:textId="77777777" w:rsidTr="000B467D">
        <w:trPr>
          <w:trHeight w:val="87"/>
        </w:trPr>
        <w:tc>
          <w:tcPr>
            <w:tcW w:w="1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6863085" w14:textId="77777777" w:rsidR="00381B30" w:rsidRPr="00665296" w:rsidRDefault="00381B30" w:rsidP="00B81A95">
            <w:pPr>
              <w:bidi w:val="0"/>
              <w:rPr>
                <w:b/>
                <w:bCs/>
                <w:sz w:val="16"/>
                <w:szCs w:val="16"/>
              </w:rPr>
            </w:pPr>
            <w:r w:rsidRPr="00665296">
              <w:rPr>
                <w:b/>
                <w:bCs/>
                <w:sz w:val="16"/>
                <w:szCs w:val="16"/>
              </w:rPr>
              <w:t>LUI</w:t>
            </w:r>
          </w:p>
        </w:tc>
        <w:tc>
          <w:tcPr>
            <w:tcW w:w="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05002F8B" w14:textId="66916EB4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  <w:r w:rsidR="00986E26">
              <w:rPr>
                <w:sz w:val="16"/>
                <w:szCs w:val="16"/>
              </w:rPr>
              <w:t>-R1</w:t>
            </w:r>
          </w:p>
        </w:tc>
        <w:tc>
          <w:tcPr>
            <w:tcW w:w="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732CA293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265D70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7F60B5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8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51D06FA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25A19BE2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43E5F8A1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688015E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9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72" w:type="dxa"/>
              <w:left w:w="43" w:type="dxa"/>
              <w:bottom w:w="72" w:type="dxa"/>
              <w:right w:w="43" w:type="dxa"/>
            </w:tcMar>
          </w:tcPr>
          <w:p w14:paraId="14D5EBFC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8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14:paraId="6DCACF94" w14:textId="77777777" w:rsidR="00381B30" w:rsidRPr="00665296" w:rsidRDefault="00381B30" w:rsidP="00B81A95">
            <w:pPr>
              <w:bidi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</w:tr>
    </w:tbl>
    <w:p w14:paraId="13D89734" w14:textId="56ECAA71" w:rsidR="00381B30" w:rsidRPr="00381B30" w:rsidRDefault="00A50F75" w:rsidP="00A50F75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8B156A">
        <w:rPr>
          <w:sz w:val="28"/>
          <w:szCs w:val="28"/>
        </w:rPr>
        <w:t xml:space="preserve">whole block of </w:t>
      </w:r>
      <w:r>
        <w:rPr>
          <w:sz w:val="28"/>
          <w:szCs w:val="28"/>
        </w:rPr>
        <w:t xml:space="preserve">control units implemented as </w:t>
      </w:r>
      <w:r w:rsidR="001F0C9B">
        <w:rPr>
          <w:sz w:val="28"/>
          <w:szCs w:val="28"/>
        </w:rPr>
        <w:t>follow:</w:t>
      </w:r>
      <w:r>
        <w:rPr>
          <w:sz w:val="28"/>
          <w:szCs w:val="28"/>
        </w:rPr>
        <w:t xml:space="preserve"> </w:t>
      </w:r>
    </w:p>
    <w:p w14:paraId="778E6401" w14:textId="51574B93" w:rsidR="007F0B74" w:rsidRDefault="00840845" w:rsidP="006221B5">
      <w:pPr>
        <w:bidi w:val="0"/>
        <w:jc w:val="center"/>
      </w:pPr>
      <w:r>
        <w:rPr>
          <w:noProof/>
        </w:rPr>
        <w:drawing>
          <wp:inline distT="0" distB="0" distL="0" distR="0" wp14:anchorId="38427152" wp14:editId="53C6DB2F">
            <wp:extent cx="6387114" cy="694622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8830" cy="695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0837E" w14:textId="50538D83" w:rsidR="008B156A" w:rsidRDefault="008B156A" w:rsidP="008B156A">
      <w:pPr>
        <w:bidi w:val="0"/>
        <w:rPr>
          <w:b/>
          <w:bCs/>
          <w:color w:val="000000"/>
          <w:sz w:val="28"/>
          <w:szCs w:val="28"/>
        </w:rPr>
      </w:pPr>
      <w:r w:rsidRPr="004A22E9">
        <w:rPr>
          <w:b/>
          <w:bCs/>
          <w:color w:val="000000"/>
          <w:sz w:val="28"/>
          <w:szCs w:val="28"/>
        </w:rPr>
        <w:t xml:space="preserve">About the </w:t>
      </w:r>
      <w:r>
        <w:rPr>
          <w:b/>
          <w:bCs/>
          <w:color w:val="000000"/>
          <w:sz w:val="28"/>
          <w:szCs w:val="28"/>
        </w:rPr>
        <w:t>Block</w:t>
      </w:r>
      <w:r w:rsidRPr="004A22E9">
        <w:rPr>
          <w:b/>
          <w:bCs/>
          <w:color w:val="000000"/>
          <w:sz w:val="28"/>
          <w:szCs w:val="28"/>
        </w:rPr>
        <w:t xml:space="preserve">: </w:t>
      </w:r>
    </w:p>
    <w:p w14:paraId="3068B9FA" w14:textId="11C3B2D3" w:rsidR="008B156A" w:rsidRDefault="008B156A" w:rsidP="008B156A">
      <w:pPr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At first implement control unit based on the 4 bit-opcode of instructions that given as </w:t>
      </w:r>
      <w:r w:rsidR="00FF05FD">
        <w:rPr>
          <w:color w:val="000000"/>
          <w:sz w:val="28"/>
          <w:szCs w:val="28"/>
        </w:rPr>
        <w:t>follow:</w:t>
      </w:r>
    </w:p>
    <w:p w14:paraId="4C94B401" w14:textId="223C8AA5" w:rsidR="008B156A" w:rsidRPr="008B156A" w:rsidRDefault="00840845" w:rsidP="008B156A">
      <w:pPr>
        <w:bidi w:val="0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079FAAB2" wp14:editId="0E09AA80">
            <wp:extent cx="5943600" cy="50177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6E0EF" w14:textId="0D4DC2B9" w:rsidR="008B156A" w:rsidRDefault="008B156A" w:rsidP="00AF24CD">
      <w:pPr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Notice that we have a many </w:t>
      </w:r>
      <w:r w:rsidR="00AF24CD">
        <w:rPr>
          <w:color w:val="000000"/>
          <w:sz w:val="28"/>
          <w:szCs w:val="28"/>
        </w:rPr>
        <w:t>of A</w:t>
      </w:r>
      <w:r>
        <w:rPr>
          <w:color w:val="000000"/>
          <w:sz w:val="28"/>
          <w:szCs w:val="28"/>
        </w:rPr>
        <w:t>nd gat</w:t>
      </w:r>
      <w:r w:rsidR="00AF24CD">
        <w:rPr>
          <w:color w:val="000000"/>
          <w:sz w:val="28"/>
          <w:szCs w:val="28"/>
        </w:rPr>
        <w:t>e having 4 bit input and 1 output and it implements and working depending of the OPCODE, let take an example about this (</w:t>
      </w:r>
      <w:r w:rsidR="00AF24CD" w:rsidRPr="00AF24CD">
        <w:rPr>
          <w:color w:val="000000"/>
          <w:sz w:val="28"/>
          <w:szCs w:val="28"/>
          <w:u w:val="single"/>
        </w:rPr>
        <w:t>instructions R-type) Opcode = 000 so the first 4 bit of and gate inverted</w:t>
      </w:r>
      <w:r w:rsidR="00AF24CD">
        <w:rPr>
          <w:color w:val="000000"/>
          <w:sz w:val="28"/>
          <w:szCs w:val="28"/>
        </w:rPr>
        <w:t>, Another example, (</w:t>
      </w:r>
      <w:r w:rsidR="00AF24CD" w:rsidRPr="00AF24CD">
        <w:rPr>
          <w:color w:val="000000"/>
          <w:sz w:val="28"/>
          <w:szCs w:val="28"/>
          <w:u w:val="single"/>
        </w:rPr>
        <w:t>JAL) Opcode = 1011 so bit #3 was inverted</w:t>
      </w:r>
      <w:r w:rsidR="00AF24CD">
        <w:rPr>
          <w:color w:val="000000"/>
          <w:sz w:val="28"/>
          <w:szCs w:val="28"/>
        </w:rPr>
        <w:t xml:space="preserve"> and so on.</w:t>
      </w:r>
    </w:p>
    <w:p w14:paraId="7B33F477" w14:textId="77777777" w:rsidR="00AF24CD" w:rsidRPr="008B156A" w:rsidRDefault="00AF24CD" w:rsidP="00AF24CD">
      <w:pPr>
        <w:bidi w:val="0"/>
        <w:rPr>
          <w:color w:val="000000"/>
          <w:sz w:val="28"/>
          <w:szCs w:val="28"/>
        </w:rPr>
      </w:pPr>
    </w:p>
    <w:p w14:paraId="4B34E398" w14:textId="470C2E03" w:rsidR="008B156A" w:rsidRDefault="008B156A" w:rsidP="008B156A">
      <w:pPr>
        <w:tabs>
          <w:tab w:val="left" w:pos="1683"/>
        </w:tabs>
        <w:bidi w:val="0"/>
      </w:pPr>
    </w:p>
    <w:p w14:paraId="394E033B" w14:textId="06587B11" w:rsidR="008B156A" w:rsidRDefault="008B156A" w:rsidP="008B156A">
      <w:pPr>
        <w:tabs>
          <w:tab w:val="left" w:pos="1683"/>
        </w:tabs>
        <w:bidi w:val="0"/>
      </w:pPr>
    </w:p>
    <w:p w14:paraId="7F86921E" w14:textId="1CFB37D9" w:rsidR="008B156A" w:rsidRDefault="008B156A" w:rsidP="008B156A">
      <w:pPr>
        <w:tabs>
          <w:tab w:val="left" w:pos="1683"/>
        </w:tabs>
        <w:bidi w:val="0"/>
      </w:pPr>
    </w:p>
    <w:p w14:paraId="6C9A3375" w14:textId="72B4EF1C" w:rsidR="006221B5" w:rsidRDefault="006221B5" w:rsidP="006221B5">
      <w:pPr>
        <w:tabs>
          <w:tab w:val="left" w:pos="1683"/>
        </w:tabs>
        <w:bidi w:val="0"/>
      </w:pPr>
    </w:p>
    <w:p w14:paraId="2245FCAF" w14:textId="71FB949F" w:rsidR="006221B5" w:rsidRDefault="006221B5" w:rsidP="006221B5">
      <w:pPr>
        <w:tabs>
          <w:tab w:val="left" w:pos="1683"/>
        </w:tabs>
        <w:bidi w:val="0"/>
      </w:pPr>
    </w:p>
    <w:p w14:paraId="5B8189CD" w14:textId="77777777" w:rsidR="006221B5" w:rsidRDefault="006221B5" w:rsidP="006221B5">
      <w:pPr>
        <w:tabs>
          <w:tab w:val="left" w:pos="1683"/>
        </w:tabs>
        <w:bidi w:val="0"/>
      </w:pPr>
    </w:p>
    <w:p w14:paraId="35127C7C" w14:textId="523171DE" w:rsidR="008B156A" w:rsidRDefault="00AF24CD" w:rsidP="008B156A">
      <w:pPr>
        <w:tabs>
          <w:tab w:val="left" w:pos="1683"/>
        </w:tabs>
        <w:bidi w:val="0"/>
        <w:rPr>
          <w:b/>
          <w:bCs/>
          <w:sz w:val="28"/>
          <w:szCs w:val="28"/>
        </w:rPr>
      </w:pPr>
      <w:r w:rsidRPr="00AF24CD">
        <w:rPr>
          <w:b/>
          <w:bCs/>
          <w:sz w:val="28"/>
          <w:szCs w:val="28"/>
        </w:rPr>
        <w:t xml:space="preserve">How </w:t>
      </w:r>
      <w:r>
        <w:rPr>
          <w:b/>
          <w:bCs/>
          <w:sz w:val="28"/>
          <w:szCs w:val="28"/>
        </w:rPr>
        <w:t xml:space="preserve">to </w:t>
      </w:r>
      <w:r w:rsidRPr="00AF24CD">
        <w:rPr>
          <w:b/>
          <w:bCs/>
          <w:sz w:val="28"/>
          <w:szCs w:val="28"/>
        </w:rPr>
        <w:t xml:space="preserve">enable opcodes? </w:t>
      </w:r>
    </w:p>
    <w:p w14:paraId="4DEA3899" w14:textId="313B8E84" w:rsidR="00AF24CD" w:rsidRDefault="00AF24CD" w:rsidP="00AF24CD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The main idea about it the truth table of control unit let see an example to discuss it and the other opcodes with the same step was implemented.</w:t>
      </w:r>
    </w:p>
    <w:p w14:paraId="6434D0F8" w14:textId="3DAC9B37" w:rsidR="00976154" w:rsidRDefault="00AF24CD" w:rsidP="00976154">
      <w:pPr>
        <w:tabs>
          <w:tab w:val="left" w:pos="1683"/>
        </w:tabs>
        <w:bidi w:val="0"/>
        <w:rPr>
          <w:sz w:val="28"/>
          <w:szCs w:val="28"/>
          <w:u w:val="single"/>
        </w:rPr>
      </w:pPr>
      <w:proofErr w:type="spellStart"/>
      <w:r w:rsidRPr="00AF24CD">
        <w:rPr>
          <w:sz w:val="28"/>
          <w:szCs w:val="28"/>
          <w:u w:val="single"/>
        </w:rPr>
        <w:t>RegWrite</w:t>
      </w:r>
      <w:proofErr w:type="spellEnd"/>
      <w:r w:rsidRPr="00AF24CD">
        <w:rPr>
          <w:sz w:val="28"/>
          <w:szCs w:val="28"/>
          <w:u w:val="single"/>
        </w:rPr>
        <w:t xml:space="preserve"> </w:t>
      </w:r>
    </w:p>
    <w:p w14:paraId="21CB5BA8" w14:textId="70CEFF30" w:rsidR="00976154" w:rsidRDefault="00976154" w:rsidP="00976154">
      <w:pPr>
        <w:tabs>
          <w:tab w:val="left" w:pos="1683"/>
        </w:tabs>
        <w:bidi w:val="0"/>
        <w:rPr>
          <w:sz w:val="28"/>
          <w:szCs w:val="28"/>
          <w:lang w:bidi="ar-JO"/>
        </w:rPr>
      </w:pPr>
      <w:r>
        <w:rPr>
          <w:sz w:val="28"/>
          <w:szCs w:val="28"/>
        </w:rPr>
        <w:t>Writing of destination register. output of 9 bit OR gate it became 1 for all R-type instructions</w:t>
      </w:r>
      <w:r w:rsidR="00EF7DA1" w:rsidRPr="00EF7DA1">
        <w:rPr>
          <w:sz w:val="28"/>
          <w:szCs w:val="28"/>
        </w:rPr>
        <w:t xml:space="preserve"> </w:t>
      </w:r>
      <w:r w:rsidR="00EF7DA1">
        <w:rPr>
          <w:sz w:val="28"/>
          <w:szCs w:val="28"/>
        </w:rPr>
        <w:t xml:space="preserve">and in ANDI, ORI, ADDI, LW, LBU, LB </w:t>
      </w:r>
      <w:r w:rsidR="00EF7DA1">
        <w:rPr>
          <w:sz w:val="28"/>
          <w:szCs w:val="28"/>
          <w:lang w:bidi="ar-JO"/>
        </w:rPr>
        <w:t>and LUI,</w:t>
      </w:r>
      <w:r>
        <w:rPr>
          <w:sz w:val="28"/>
          <w:szCs w:val="28"/>
        </w:rPr>
        <w:t xml:space="preserve"> like in the </w:t>
      </w:r>
      <w:r w:rsidR="00EF7DA1">
        <w:rPr>
          <w:sz w:val="28"/>
          <w:szCs w:val="28"/>
        </w:rPr>
        <w:t>table below</w:t>
      </w:r>
      <w:r>
        <w:rPr>
          <w:sz w:val="28"/>
          <w:szCs w:val="28"/>
        </w:rPr>
        <w:t xml:space="preserve"> </w:t>
      </w:r>
    </w:p>
    <w:p w14:paraId="2048B041" w14:textId="5657596C" w:rsidR="00EF7DA1" w:rsidRDefault="00EF7DA1" w:rsidP="00EF7DA1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 xml:space="preserve">Now an example </w:t>
      </w:r>
      <w:r w:rsidRPr="00EF7DA1">
        <w:rPr>
          <w:sz w:val="28"/>
          <w:szCs w:val="28"/>
          <w:u w:val="single"/>
        </w:rPr>
        <w:t>of Applying ANDI instruction in control unit</w:t>
      </w:r>
      <w:r>
        <w:rPr>
          <w:sz w:val="28"/>
          <w:szCs w:val="28"/>
        </w:rPr>
        <w:t xml:space="preserve"> </w:t>
      </w:r>
    </w:p>
    <w:p w14:paraId="5E88E90F" w14:textId="0DE3057B" w:rsidR="00976154" w:rsidRDefault="008A32EB" w:rsidP="00EF7DA1">
      <w:pPr>
        <w:tabs>
          <w:tab w:val="left" w:pos="1683"/>
        </w:tabs>
        <w:bidi w:val="0"/>
        <w:rPr>
          <w:sz w:val="28"/>
          <w:szCs w:val="28"/>
        </w:rPr>
      </w:pPr>
      <w:r w:rsidRPr="00EF7DA1">
        <w:rPr>
          <w:noProof/>
          <w:sz w:val="28"/>
          <w:szCs w:val="28"/>
        </w:rPr>
        <w:drawing>
          <wp:anchor distT="0" distB="0" distL="114300" distR="114300" simplePos="0" relativeHeight="251628544" behindDoc="1" locked="0" layoutInCell="1" allowOverlap="1" wp14:anchorId="766B7CFA" wp14:editId="4F41DC4B">
            <wp:simplePos x="0" y="0"/>
            <wp:positionH relativeFrom="column">
              <wp:posOffset>-79375</wp:posOffset>
            </wp:positionH>
            <wp:positionV relativeFrom="paragraph">
              <wp:posOffset>330835</wp:posOffset>
            </wp:positionV>
            <wp:extent cx="4982845" cy="5156200"/>
            <wp:effectExtent l="0" t="0" r="0" b="0"/>
            <wp:wrapTight wrapText="bothSides">
              <wp:wrapPolygon edited="0">
                <wp:start x="0" y="0"/>
                <wp:lineTo x="0" y="21547"/>
                <wp:lineTo x="21553" y="21547"/>
                <wp:lineTo x="2155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2845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DA1" w:rsidRPr="00976154">
        <w:rPr>
          <w:noProof/>
          <w:sz w:val="28"/>
          <w:szCs w:val="28"/>
        </w:rPr>
        <w:drawing>
          <wp:anchor distT="0" distB="0" distL="114300" distR="114300" simplePos="0" relativeHeight="251618304" behindDoc="1" locked="0" layoutInCell="1" allowOverlap="1" wp14:anchorId="00C5D31A" wp14:editId="2CAD064F">
            <wp:simplePos x="0" y="0"/>
            <wp:positionH relativeFrom="column">
              <wp:posOffset>5018405</wp:posOffset>
            </wp:positionH>
            <wp:positionV relativeFrom="paragraph">
              <wp:posOffset>337820</wp:posOffset>
            </wp:positionV>
            <wp:extent cx="1435100" cy="4954270"/>
            <wp:effectExtent l="0" t="0" r="0" b="0"/>
            <wp:wrapTight wrapText="bothSides">
              <wp:wrapPolygon edited="0">
                <wp:start x="0" y="0"/>
                <wp:lineTo x="0" y="21511"/>
                <wp:lineTo x="21231" y="21511"/>
                <wp:lineTo x="2123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6154">
        <w:rPr>
          <w:sz w:val="28"/>
          <w:szCs w:val="28"/>
        </w:rPr>
        <w:t xml:space="preserve"> </w:t>
      </w:r>
      <w:r w:rsidR="00EF7DA1">
        <w:rPr>
          <w:sz w:val="28"/>
          <w:szCs w:val="28"/>
        </w:rPr>
        <w:t xml:space="preserve">When the opcode 0001 (ANDI) just </w:t>
      </w:r>
      <w:proofErr w:type="spellStart"/>
      <w:r w:rsidR="00EF7DA1">
        <w:rPr>
          <w:sz w:val="28"/>
          <w:szCs w:val="28"/>
        </w:rPr>
        <w:t>RegWrite</w:t>
      </w:r>
      <w:proofErr w:type="spellEnd"/>
      <w:r w:rsidR="00EF7DA1">
        <w:rPr>
          <w:sz w:val="28"/>
          <w:szCs w:val="28"/>
        </w:rPr>
        <w:t xml:space="preserve"> and </w:t>
      </w:r>
      <w:proofErr w:type="spellStart"/>
      <w:r w:rsidR="00EF7DA1">
        <w:rPr>
          <w:sz w:val="28"/>
          <w:szCs w:val="28"/>
        </w:rPr>
        <w:t>AluSrc</w:t>
      </w:r>
      <w:proofErr w:type="spellEnd"/>
      <w:r w:rsidR="00EF7DA1">
        <w:rPr>
          <w:sz w:val="28"/>
          <w:szCs w:val="28"/>
        </w:rPr>
        <w:t xml:space="preserve"> enable (table at page 6) </w:t>
      </w:r>
    </w:p>
    <w:p w14:paraId="36E1A3BB" w14:textId="77777777" w:rsidR="009E6FD1" w:rsidRDefault="009E6FD1" w:rsidP="00881B23">
      <w:pPr>
        <w:tabs>
          <w:tab w:val="left" w:pos="1683"/>
        </w:tabs>
        <w:bidi w:val="0"/>
        <w:rPr>
          <w:b/>
          <w:bCs/>
          <w:sz w:val="28"/>
          <w:szCs w:val="28"/>
        </w:rPr>
      </w:pPr>
    </w:p>
    <w:p w14:paraId="173AFBCB" w14:textId="77777777" w:rsidR="00F80D2D" w:rsidRDefault="00F80D2D" w:rsidP="009E6FD1">
      <w:pPr>
        <w:tabs>
          <w:tab w:val="left" w:pos="1683"/>
        </w:tabs>
        <w:bidi w:val="0"/>
        <w:rPr>
          <w:b/>
          <w:bCs/>
          <w:sz w:val="28"/>
          <w:szCs w:val="28"/>
        </w:rPr>
      </w:pPr>
    </w:p>
    <w:p w14:paraId="4501F726" w14:textId="480C3430" w:rsidR="008B156A" w:rsidRPr="00881B23" w:rsidRDefault="001171D3" w:rsidP="00F80D2D">
      <w:pPr>
        <w:tabs>
          <w:tab w:val="left" w:pos="1683"/>
        </w:tabs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ow to enable </w:t>
      </w:r>
      <w:proofErr w:type="spellStart"/>
      <w:r>
        <w:rPr>
          <w:b/>
          <w:bCs/>
          <w:sz w:val="28"/>
          <w:szCs w:val="28"/>
        </w:rPr>
        <w:t>A</w:t>
      </w:r>
      <w:r w:rsidR="00881B23">
        <w:rPr>
          <w:b/>
          <w:bCs/>
          <w:sz w:val="28"/>
          <w:szCs w:val="28"/>
        </w:rPr>
        <w:t>LU</w:t>
      </w:r>
      <w:r>
        <w:rPr>
          <w:b/>
          <w:bCs/>
          <w:sz w:val="28"/>
          <w:szCs w:val="28"/>
        </w:rPr>
        <w:t>Ctrl</w:t>
      </w:r>
      <w:proofErr w:type="spellEnd"/>
      <w:r>
        <w:rPr>
          <w:b/>
          <w:bCs/>
          <w:sz w:val="28"/>
          <w:szCs w:val="28"/>
        </w:rPr>
        <w:t xml:space="preserve">? </w:t>
      </w:r>
    </w:p>
    <w:p w14:paraId="08DE89BB" w14:textId="0EB9DE8F" w:rsidR="008B156A" w:rsidRDefault="00F80D2D" w:rsidP="008B156A">
      <w:pPr>
        <w:tabs>
          <w:tab w:val="left" w:pos="1683"/>
        </w:tabs>
        <w:bidi w:val="0"/>
      </w:pPr>
      <w:r w:rsidRPr="00F80D2D">
        <w:rPr>
          <w:noProof/>
        </w:rPr>
        <w:drawing>
          <wp:inline distT="0" distB="0" distL="0" distR="0" wp14:anchorId="0B9BC209" wp14:editId="46A546FD">
            <wp:extent cx="5943600" cy="27508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4E9D2" w14:textId="247BF8CE" w:rsidR="003056F8" w:rsidRDefault="003056F8" w:rsidP="003056F8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F</w:t>
      </w:r>
      <w:r w:rsidR="00881B23">
        <w:rPr>
          <w:sz w:val="28"/>
          <w:szCs w:val="28"/>
        </w:rPr>
        <w:t xml:space="preserve">igure above shows the </w:t>
      </w:r>
      <w:r w:rsidR="007356CC">
        <w:rPr>
          <w:sz w:val="28"/>
          <w:szCs w:val="28"/>
        </w:rPr>
        <w:t>ALU CTRL</w:t>
      </w:r>
      <w:r w:rsidR="00881B23">
        <w:rPr>
          <w:sz w:val="28"/>
          <w:szCs w:val="28"/>
        </w:rPr>
        <w:t xml:space="preserve"> depends on the table </w:t>
      </w:r>
      <w:r>
        <w:rPr>
          <w:sz w:val="28"/>
          <w:szCs w:val="28"/>
        </w:rPr>
        <w:t>below (this table</w:t>
      </w:r>
      <w:r w:rsidR="00402C11">
        <w:rPr>
          <w:sz w:val="28"/>
          <w:szCs w:val="28"/>
        </w:rPr>
        <w:t xml:space="preserve"> like table </w:t>
      </w:r>
      <w:r>
        <w:rPr>
          <w:sz w:val="28"/>
          <w:szCs w:val="28"/>
        </w:rPr>
        <w:t xml:space="preserve">in slide 51 of the </w:t>
      </w:r>
      <w:r w:rsidR="006E539E">
        <w:rPr>
          <w:sz w:val="28"/>
          <w:szCs w:val="28"/>
        </w:rPr>
        <w:t>course)</w:t>
      </w:r>
      <w:r>
        <w:rPr>
          <w:sz w:val="28"/>
          <w:szCs w:val="28"/>
        </w:rPr>
        <w:t xml:space="preserve">. </w:t>
      </w:r>
    </w:p>
    <w:tbl>
      <w:tblPr>
        <w:tblStyle w:val="GridTable3-Accent6"/>
        <w:tblW w:w="0" w:type="auto"/>
        <w:tblInd w:w="865" w:type="dxa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</w:tblGrid>
      <w:tr w:rsidR="007356CC" w14:paraId="1AAEA134" w14:textId="77777777" w:rsidTr="007356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15" w:type="dxa"/>
          </w:tcPr>
          <w:p w14:paraId="37B66A24" w14:textId="1842F89E" w:rsidR="007356CC" w:rsidRPr="00402C11" w:rsidRDefault="007356CC" w:rsidP="00402C11">
            <w:pPr>
              <w:tabs>
                <w:tab w:val="left" w:pos="1683"/>
              </w:tabs>
              <w:bidi w:val="0"/>
              <w:jc w:val="left"/>
              <w:rPr>
                <w:b w:val="0"/>
                <w:bCs w:val="0"/>
                <w:i w:val="0"/>
                <w:iCs w:val="0"/>
                <w:sz w:val="28"/>
                <w:szCs w:val="28"/>
                <w:vertAlign w:val="superscript"/>
              </w:rPr>
            </w:pPr>
            <w:r>
              <w:rPr>
                <w:b w:val="0"/>
                <w:bCs w:val="0"/>
                <w:i w:val="0"/>
                <w:iCs w:val="0"/>
                <w:sz w:val="28"/>
                <w:szCs w:val="28"/>
              </w:rPr>
              <w:t>Op</w:t>
            </w:r>
            <w:r>
              <w:rPr>
                <w:b w:val="0"/>
                <w:bCs w:val="0"/>
                <w:i w:val="0"/>
                <w:iCs w:val="0"/>
                <w:sz w:val="28"/>
                <w:szCs w:val="28"/>
                <w:vertAlign w:val="superscript"/>
              </w:rPr>
              <w:t>6</w:t>
            </w:r>
          </w:p>
        </w:tc>
        <w:tc>
          <w:tcPr>
            <w:tcW w:w="1915" w:type="dxa"/>
          </w:tcPr>
          <w:p w14:paraId="6C12C449" w14:textId="68F3320F" w:rsidR="007356CC" w:rsidRPr="00402C11" w:rsidRDefault="007356CC" w:rsidP="00402C11">
            <w:pPr>
              <w:tabs>
                <w:tab w:val="left" w:pos="1683"/>
              </w:tabs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  <w:vertAlign w:val="superscript"/>
              </w:rPr>
            </w:pPr>
            <w:r>
              <w:rPr>
                <w:b w:val="0"/>
                <w:bCs w:val="0"/>
                <w:sz w:val="28"/>
                <w:szCs w:val="28"/>
              </w:rPr>
              <w:t>Fun</w:t>
            </w:r>
            <w:r>
              <w:rPr>
                <w:b w:val="0"/>
                <w:bCs w:val="0"/>
                <w:sz w:val="28"/>
                <w:szCs w:val="28"/>
                <w:vertAlign w:val="superscript"/>
              </w:rPr>
              <w:t>6</w:t>
            </w:r>
          </w:p>
        </w:tc>
        <w:tc>
          <w:tcPr>
            <w:tcW w:w="1915" w:type="dxa"/>
          </w:tcPr>
          <w:p w14:paraId="2701233A" w14:textId="0EADB286" w:rsidR="007356CC" w:rsidRPr="00402C11" w:rsidRDefault="007356CC" w:rsidP="00402C11">
            <w:pPr>
              <w:tabs>
                <w:tab w:val="left" w:pos="1683"/>
              </w:tabs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  <w:vertAlign w:val="superscript"/>
              </w:rPr>
            </w:pPr>
            <w:r w:rsidRPr="00402C11">
              <w:rPr>
                <w:b w:val="0"/>
                <w:bCs w:val="0"/>
                <w:sz w:val="28"/>
                <w:szCs w:val="28"/>
              </w:rPr>
              <w:t>AluOp</w:t>
            </w:r>
            <w:r w:rsidRPr="00402C11">
              <w:rPr>
                <w:b w:val="0"/>
                <w:bCs w:val="0"/>
                <w:sz w:val="28"/>
                <w:szCs w:val="28"/>
                <w:vertAlign w:val="superscript"/>
              </w:rPr>
              <w:t>6</w:t>
            </w:r>
          </w:p>
        </w:tc>
        <w:tc>
          <w:tcPr>
            <w:tcW w:w="1915" w:type="dxa"/>
          </w:tcPr>
          <w:p w14:paraId="71B1218A" w14:textId="5E995E92" w:rsidR="007356CC" w:rsidRPr="007356CC" w:rsidRDefault="007356CC" w:rsidP="00402C11">
            <w:pPr>
              <w:tabs>
                <w:tab w:val="left" w:pos="1683"/>
              </w:tabs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 w:rsidRPr="007356CC">
              <w:rPr>
                <w:b w:val="0"/>
                <w:bCs w:val="0"/>
                <w:sz w:val="28"/>
                <w:szCs w:val="28"/>
              </w:rPr>
              <w:t>Encoding</w:t>
            </w:r>
          </w:p>
        </w:tc>
      </w:tr>
      <w:tr w:rsidR="007356CC" w14:paraId="7888879A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386AF54C" w14:textId="61B4CFEF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-type</w:t>
            </w:r>
          </w:p>
        </w:tc>
        <w:tc>
          <w:tcPr>
            <w:tcW w:w="1915" w:type="dxa"/>
          </w:tcPr>
          <w:p w14:paraId="7A51414B" w14:textId="0E12A58F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1A42CE8A" w14:textId="387DCD83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0FFA3404" w14:textId="4B77F9EC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1</w:t>
            </w:r>
          </w:p>
        </w:tc>
      </w:tr>
      <w:tr w:rsidR="007356CC" w14:paraId="1DB11B06" w14:textId="77777777" w:rsidTr="007356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8C727EA" w14:textId="2D5ABB7D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-type</w:t>
            </w:r>
          </w:p>
        </w:tc>
        <w:tc>
          <w:tcPr>
            <w:tcW w:w="1915" w:type="dxa"/>
          </w:tcPr>
          <w:p w14:paraId="7B531758" w14:textId="0865C8E1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B</w:t>
            </w:r>
          </w:p>
        </w:tc>
        <w:tc>
          <w:tcPr>
            <w:tcW w:w="1915" w:type="dxa"/>
          </w:tcPr>
          <w:p w14:paraId="3DB374EB" w14:textId="188B4B7F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B</w:t>
            </w:r>
          </w:p>
        </w:tc>
        <w:tc>
          <w:tcPr>
            <w:tcW w:w="1915" w:type="dxa"/>
          </w:tcPr>
          <w:p w14:paraId="28992F38" w14:textId="7B5DC5F4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0</w:t>
            </w:r>
          </w:p>
        </w:tc>
      </w:tr>
      <w:tr w:rsidR="007356CC" w14:paraId="2808FB90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E66656F" w14:textId="44D058BC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-type</w:t>
            </w:r>
          </w:p>
        </w:tc>
        <w:tc>
          <w:tcPr>
            <w:tcW w:w="1915" w:type="dxa"/>
          </w:tcPr>
          <w:p w14:paraId="294E2C44" w14:textId="343C707D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</w:t>
            </w:r>
          </w:p>
        </w:tc>
        <w:tc>
          <w:tcPr>
            <w:tcW w:w="1915" w:type="dxa"/>
          </w:tcPr>
          <w:p w14:paraId="3704F77C" w14:textId="585A9F3C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</w:t>
            </w:r>
          </w:p>
        </w:tc>
        <w:tc>
          <w:tcPr>
            <w:tcW w:w="1915" w:type="dxa"/>
          </w:tcPr>
          <w:p w14:paraId="54970E29" w14:textId="5D8D0AAB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1</w:t>
            </w:r>
          </w:p>
        </w:tc>
      </w:tr>
      <w:tr w:rsidR="007356CC" w14:paraId="0666D332" w14:textId="77777777" w:rsidTr="007356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7BA77A02" w14:textId="60167C70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-type</w:t>
            </w:r>
          </w:p>
        </w:tc>
        <w:tc>
          <w:tcPr>
            <w:tcW w:w="1915" w:type="dxa"/>
          </w:tcPr>
          <w:p w14:paraId="63008F7E" w14:textId="4141459B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</w:t>
            </w:r>
          </w:p>
        </w:tc>
        <w:tc>
          <w:tcPr>
            <w:tcW w:w="1915" w:type="dxa"/>
          </w:tcPr>
          <w:p w14:paraId="278DBCDA" w14:textId="1762D292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</w:t>
            </w:r>
          </w:p>
        </w:tc>
        <w:tc>
          <w:tcPr>
            <w:tcW w:w="1915" w:type="dxa"/>
          </w:tcPr>
          <w:p w14:paraId="0392B624" w14:textId="34410A01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0</w:t>
            </w:r>
          </w:p>
        </w:tc>
      </w:tr>
      <w:tr w:rsidR="007356CC" w14:paraId="269A91BE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31C0DFFC" w14:textId="56962638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-type</w:t>
            </w:r>
          </w:p>
        </w:tc>
        <w:tc>
          <w:tcPr>
            <w:tcW w:w="1915" w:type="dxa"/>
          </w:tcPr>
          <w:p w14:paraId="4F5D9093" w14:textId="2C9453C5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T</w:t>
            </w:r>
          </w:p>
        </w:tc>
        <w:tc>
          <w:tcPr>
            <w:tcW w:w="1915" w:type="dxa"/>
          </w:tcPr>
          <w:p w14:paraId="538042EC" w14:textId="294A32FA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T</w:t>
            </w:r>
          </w:p>
        </w:tc>
        <w:tc>
          <w:tcPr>
            <w:tcW w:w="1915" w:type="dxa"/>
          </w:tcPr>
          <w:p w14:paraId="7A944AAC" w14:textId="241C0517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01</w:t>
            </w:r>
          </w:p>
        </w:tc>
      </w:tr>
      <w:tr w:rsidR="007356CC" w14:paraId="74D5502B" w14:textId="77777777" w:rsidTr="007356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12D5DF46" w14:textId="7BB1882B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I</w:t>
            </w:r>
          </w:p>
        </w:tc>
        <w:tc>
          <w:tcPr>
            <w:tcW w:w="1915" w:type="dxa"/>
          </w:tcPr>
          <w:p w14:paraId="31E32B37" w14:textId="4C7DB93F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72FDABF4" w14:textId="01041BF6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08BA9AB8" w14:textId="1AF5CF5E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1</w:t>
            </w:r>
          </w:p>
        </w:tc>
      </w:tr>
      <w:tr w:rsidR="007356CC" w14:paraId="3544FC93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36717B88" w14:textId="727E8C5C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I</w:t>
            </w:r>
          </w:p>
        </w:tc>
        <w:tc>
          <w:tcPr>
            <w:tcW w:w="1915" w:type="dxa"/>
          </w:tcPr>
          <w:p w14:paraId="3A9CD843" w14:textId="2A744889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2E216399" w14:textId="1A0E3C0F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</w:t>
            </w:r>
          </w:p>
        </w:tc>
        <w:tc>
          <w:tcPr>
            <w:tcW w:w="1915" w:type="dxa"/>
          </w:tcPr>
          <w:p w14:paraId="51F6B594" w14:textId="246ACEA1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1</w:t>
            </w:r>
          </w:p>
        </w:tc>
      </w:tr>
      <w:tr w:rsidR="007356CC" w14:paraId="79EBA865" w14:textId="77777777" w:rsidTr="007356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329A5BC9" w14:textId="43BFBCB1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I</w:t>
            </w:r>
          </w:p>
        </w:tc>
        <w:tc>
          <w:tcPr>
            <w:tcW w:w="1915" w:type="dxa"/>
          </w:tcPr>
          <w:p w14:paraId="66BFFED4" w14:textId="132B126D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6E9FF42D" w14:textId="67394B45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</w:t>
            </w:r>
          </w:p>
        </w:tc>
        <w:tc>
          <w:tcPr>
            <w:tcW w:w="1915" w:type="dxa"/>
          </w:tcPr>
          <w:p w14:paraId="09674CC0" w14:textId="0DEE2666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0</w:t>
            </w:r>
          </w:p>
        </w:tc>
      </w:tr>
      <w:tr w:rsidR="007356CC" w14:paraId="3E46372C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60A82559" w14:textId="55B43EB4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W</w:t>
            </w:r>
          </w:p>
        </w:tc>
        <w:tc>
          <w:tcPr>
            <w:tcW w:w="1915" w:type="dxa"/>
          </w:tcPr>
          <w:p w14:paraId="2DADAE82" w14:textId="7EEA4602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7B0C8FA2" w14:textId="583F048F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2BEF34F6" w14:textId="28B1467F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1</w:t>
            </w:r>
          </w:p>
        </w:tc>
      </w:tr>
      <w:tr w:rsidR="007356CC" w14:paraId="1BBAB9E7" w14:textId="77777777" w:rsidTr="007356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6BF69FA" w14:textId="6B9BBA5B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BU</w:t>
            </w:r>
          </w:p>
        </w:tc>
        <w:tc>
          <w:tcPr>
            <w:tcW w:w="1915" w:type="dxa"/>
          </w:tcPr>
          <w:p w14:paraId="1851713E" w14:textId="01D99723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07720DB3" w14:textId="502B4803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3D844C04" w14:textId="3BC61552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1</w:t>
            </w:r>
          </w:p>
        </w:tc>
      </w:tr>
      <w:tr w:rsidR="007356CC" w14:paraId="4B3E74CA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657A92FB" w14:textId="2111F0AC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B</w:t>
            </w:r>
          </w:p>
        </w:tc>
        <w:tc>
          <w:tcPr>
            <w:tcW w:w="1915" w:type="dxa"/>
          </w:tcPr>
          <w:p w14:paraId="2A658CA3" w14:textId="7C8CB61A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14D120CF" w14:textId="610DF258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35E465A3" w14:textId="08F5A718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1</w:t>
            </w:r>
          </w:p>
        </w:tc>
      </w:tr>
      <w:tr w:rsidR="007356CC" w14:paraId="3B64CC40" w14:textId="77777777" w:rsidTr="007356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3613520F" w14:textId="7746C76B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</w:t>
            </w:r>
          </w:p>
        </w:tc>
        <w:tc>
          <w:tcPr>
            <w:tcW w:w="1915" w:type="dxa"/>
          </w:tcPr>
          <w:p w14:paraId="1E3FD9C6" w14:textId="27443B7E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12924FFB" w14:textId="5CE9A390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12131BDD" w14:textId="0DED4627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1</w:t>
            </w:r>
          </w:p>
        </w:tc>
      </w:tr>
      <w:tr w:rsidR="007356CC" w14:paraId="43EFE0D7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24FC8766" w14:textId="2404D383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B</w:t>
            </w:r>
          </w:p>
        </w:tc>
        <w:tc>
          <w:tcPr>
            <w:tcW w:w="1915" w:type="dxa"/>
          </w:tcPr>
          <w:p w14:paraId="06E31DDD" w14:textId="73A86FDA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51FD578A" w14:textId="7656AC1E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</w:t>
            </w:r>
          </w:p>
        </w:tc>
        <w:tc>
          <w:tcPr>
            <w:tcW w:w="1915" w:type="dxa"/>
          </w:tcPr>
          <w:p w14:paraId="7F142212" w14:textId="25A8E074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1</w:t>
            </w:r>
          </w:p>
        </w:tc>
      </w:tr>
      <w:tr w:rsidR="007356CC" w14:paraId="789975A0" w14:textId="77777777" w:rsidTr="007356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64916FC5" w14:textId="0C116FBB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Q</w:t>
            </w:r>
          </w:p>
        </w:tc>
        <w:tc>
          <w:tcPr>
            <w:tcW w:w="1915" w:type="dxa"/>
          </w:tcPr>
          <w:p w14:paraId="3A79C656" w14:textId="2B92633D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6CBAAF0D" w14:textId="7EACD43A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B</w:t>
            </w:r>
          </w:p>
        </w:tc>
        <w:tc>
          <w:tcPr>
            <w:tcW w:w="1915" w:type="dxa"/>
          </w:tcPr>
          <w:p w14:paraId="50DA6F72" w14:textId="42557F0D" w:rsidR="007356CC" w:rsidRDefault="007356CC" w:rsidP="00402C11">
            <w:pPr>
              <w:tabs>
                <w:tab w:val="left" w:pos="1683"/>
              </w:tabs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10</w:t>
            </w:r>
          </w:p>
        </w:tc>
      </w:tr>
      <w:tr w:rsidR="007356CC" w14:paraId="2FB12F6B" w14:textId="77777777" w:rsidTr="007356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5" w:type="dxa"/>
          </w:tcPr>
          <w:p w14:paraId="32426E4A" w14:textId="47374711" w:rsidR="007356CC" w:rsidRDefault="007356CC" w:rsidP="007356CC">
            <w:pPr>
              <w:tabs>
                <w:tab w:val="left" w:pos="1683"/>
              </w:tabs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-type</w:t>
            </w:r>
          </w:p>
        </w:tc>
        <w:tc>
          <w:tcPr>
            <w:tcW w:w="1915" w:type="dxa"/>
          </w:tcPr>
          <w:p w14:paraId="398DEDC4" w14:textId="0378D998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14E74CBA" w14:textId="4756A2EA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1915" w:type="dxa"/>
          </w:tcPr>
          <w:p w14:paraId="08772ADB" w14:textId="64F7E85E" w:rsidR="007356CC" w:rsidRDefault="007356CC" w:rsidP="00402C11">
            <w:pPr>
              <w:tabs>
                <w:tab w:val="left" w:pos="1683"/>
              </w:tabs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</w:tr>
    </w:tbl>
    <w:p w14:paraId="2DD10DD3" w14:textId="77777777" w:rsidR="00F80D2D" w:rsidRDefault="00F80D2D" w:rsidP="00213235">
      <w:pPr>
        <w:tabs>
          <w:tab w:val="left" w:pos="1683"/>
        </w:tabs>
        <w:bidi w:val="0"/>
        <w:rPr>
          <w:sz w:val="28"/>
          <w:szCs w:val="28"/>
        </w:rPr>
      </w:pPr>
    </w:p>
    <w:p w14:paraId="3D2956F9" w14:textId="77777777" w:rsidR="00F80D2D" w:rsidRDefault="00F80D2D" w:rsidP="00F80D2D">
      <w:pPr>
        <w:tabs>
          <w:tab w:val="left" w:pos="1683"/>
        </w:tabs>
        <w:bidi w:val="0"/>
        <w:rPr>
          <w:sz w:val="28"/>
          <w:szCs w:val="28"/>
        </w:rPr>
      </w:pPr>
    </w:p>
    <w:p w14:paraId="0B5EB1FA" w14:textId="639AA65E" w:rsidR="00F95B00" w:rsidRDefault="00213235" w:rsidP="00F80D2D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Figure have 3 or gate</w:t>
      </w:r>
      <w:r w:rsidR="00F95B00">
        <w:rPr>
          <w:sz w:val="28"/>
          <w:szCs w:val="28"/>
        </w:rPr>
        <w:t xml:space="preserve"> to enable I-type </w:t>
      </w:r>
      <w:proofErr w:type="spellStart"/>
      <w:r w:rsidR="00F95B00">
        <w:rPr>
          <w:sz w:val="28"/>
          <w:szCs w:val="28"/>
        </w:rPr>
        <w:t>AlU</w:t>
      </w:r>
      <w:proofErr w:type="spellEnd"/>
      <w:r w:rsidR="00F95B00">
        <w:rPr>
          <w:sz w:val="28"/>
          <w:szCs w:val="28"/>
        </w:rPr>
        <w:t xml:space="preserve"> CTRL and 1 or gate to enable R-type by his function of 3 bit </w:t>
      </w:r>
      <w:r>
        <w:rPr>
          <w:sz w:val="28"/>
          <w:szCs w:val="28"/>
        </w:rPr>
        <w:t>,</w:t>
      </w:r>
    </w:p>
    <w:p w14:paraId="2615E4D6" w14:textId="58A9F667" w:rsidR="00213235" w:rsidRDefault="00213235" w:rsidP="00F95B00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 xml:space="preserve"> The first between ANDI and ORI because just 1-bit diff. </w:t>
      </w:r>
    </w:p>
    <w:p w14:paraId="7BBA3A2D" w14:textId="518571DA" w:rsidR="00213235" w:rsidRDefault="00213235" w:rsidP="00213235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The second between all I-type instructions except ORI and BEQ because 2-bit diff.</w:t>
      </w:r>
    </w:p>
    <w:p w14:paraId="285845D9" w14:textId="4C66A683" w:rsidR="00213235" w:rsidRDefault="00213235" w:rsidP="00213235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Third between all I-type.</w:t>
      </w:r>
    </w:p>
    <w:p w14:paraId="5E4BA391" w14:textId="77777777" w:rsidR="00213235" w:rsidRPr="00213235" w:rsidRDefault="00213235" w:rsidP="00213235">
      <w:pPr>
        <w:tabs>
          <w:tab w:val="left" w:pos="1683"/>
        </w:tabs>
        <w:bidi w:val="0"/>
        <w:rPr>
          <w:sz w:val="28"/>
          <w:szCs w:val="28"/>
        </w:rPr>
      </w:pPr>
    </w:p>
    <w:p w14:paraId="789880D0" w14:textId="71F392EB" w:rsidR="006E539E" w:rsidRPr="006E539E" w:rsidRDefault="006E539E" w:rsidP="00213235">
      <w:pPr>
        <w:tabs>
          <w:tab w:val="left" w:pos="1683"/>
        </w:tabs>
        <w:bidi w:val="0"/>
        <w:rPr>
          <w:sz w:val="28"/>
          <w:szCs w:val="28"/>
        </w:rPr>
      </w:pPr>
      <w:r w:rsidRPr="006E539E">
        <w:rPr>
          <w:b/>
          <w:bCs/>
          <w:sz w:val="28"/>
          <w:szCs w:val="28"/>
        </w:rPr>
        <w:t xml:space="preserve">An example BEQ: </w:t>
      </w:r>
    </w:p>
    <w:p w14:paraId="79DBF15F" w14:textId="7AA21BFD" w:rsidR="006E539E" w:rsidRPr="00881B23" w:rsidRDefault="00F80D2D" w:rsidP="003603BB">
      <w:pPr>
        <w:tabs>
          <w:tab w:val="left" w:pos="1683"/>
        </w:tabs>
        <w:bidi w:val="0"/>
        <w:jc w:val="center"/>
        <w:rPr>
          <w:sz w:val="28"/>
          <w:szCs w:val="28"/>
        </w:rPr>
      </w:pPr>
      <w:r w:rsidRPr="00F80D2D">
        <w:rPr>
          <w:noProof/>
          <w:sz w:val="28"/>
          <w:szCs w:val="28"/>
        </w:rPr>
        <w:drawing>
          <wp:inline distT="0" distB="0" distL="0" distR="0" wp14:anchorId="3818C0D5" wp14:editId="28AA720A">
            <wp:extent cx="5229955" cy="2200582"/>
            <wp:effectExtent l="0" t="0" r="889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1A744" w14:textId="33E26926" w:rsidR="008B156A" w:rsidRDefault="006E539E" w:rsidP="008B156A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 xml:space="preserve">Since BEQ the Alu op = SUB so the encoding = 010 and this figure show </w:t>
      </w:r>
      <w:r w:rsidR="00F80D2D">
        <w:rPr>
          <w:sz w:val="28"/>
          <w:szCs w:val="28"/>
        </w:rPr>
        <w:t>it:</w:t>
      </w:r>
    </w:p>
    <w:p w14:paraId="5454C589" w14:textId="07487FB8" w:rsidR="006E539E" w:rsidRPr="006E539E" w:rsidRDefault="00F80D2D" w:rsidP="006E539E">
      <w:pPr>
        <w:tabs>
          <w:tab w:val="left" w:pos="1683"/>
        </w:tabs>
        <w:bidi w:val="0"/>
        <w:jc w:val="center"/>
        <w:rPr>
          <w:sz w:val="28"/>
          <w:szCs w:val="28"/>
        </w:rPr>
      </w:pPr>
      <w:r w:rsidRPr="00F80D2D">
        <w:rPr>
          <w:noProof/>
          <w:sz w:val="28"/>
          <w:szCs w:val="28"/>
        </w:rPr>
        <w:drawing>
          <wp:inline distT="0" distB="0" distL="0" distR="0" wp14:anchorId="03585E9C" wp14:editId="36B72214">
            <wp:extent cx="5943600" cy="26606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DF804" w14:textId="71FE131C" w:rsidR="008B156A" w:rsidRDefault="008B156A" w:rsidP="008B156A">
      <w:pPr>
        <w:tabs>
          <w:tab w:val="left" w:pos="1683"/>
        </w:tabs>
        <w:bidi w:val="0"/>
      </w:pPr>
    </w:p>
    <w:p w14:paraId="2543E828" w14:textId="63FF6134" w:rsidR="008B156A" w:rsidRDefault="008B156A" w:rsidP="008B156A">
      <w:pPr>
        <w:tabs>
          <w:tab w:val="left" w:pos="1683"/>
        </w:tabs>
        <w:bidi w:val="0"/>
      </w:pPr>
    </w:p>
    <w:p w14:paraId="5740EB78" w14:textId="216F2022" w:rsidR="00213235" w:rsidRPr="00213235" w:rsidRDefault="00213235" w:rsidP="00213235">
      <w:pPr>
        <w:tabs>
          <w:tab w:val="left" w:pos="1683"/>
        </w:tabs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ow to enable Immediate? </w:t>
      </w:r>
    </w:p>
    <w:p w14:paraId="4448F903" w14:textId="4A253B1D" w:rsidR="008B156A" w:rsidRDefault="00213235" w:rsidP="00213235">
      <w:pPr>
        <w:tabs>
          <w:tab w:val="left" w:pos="1683"/>
        </w:tabs>
        <w:bidi w:val="0"/>
        <w:jc w:val="center"/>
      </w:pPr>
      <w:r w:rsidRPr="00213235">
        <w:rPr>
          <w:noProof/>
        </w:rPr>
        <w:drawing>
          <wp:inline distT="0" distB="0" distL="0" distR="0" wp14:anchorId="11599311" wp14:editId="5095DA86">
            <wp:extent cx="5048955" cy="5420481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5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07E31" w14:textId="6E591560" w:rsidR="008B156A" w:rsidRDefault="008B156A" w:rsidP="008B156A">
      <w:pPr>
        <w:tabs>
          <w:tab w:val="left" w:pos="1683"/>
        </w:tabs>
        <w:bidi w:val="0"/>
      </w:pPr>
    </w:p>
    <w:p w14:paraId="7985A5D1" w14:textId="122AF410" w:rsidR="00213235" w:rsidRDefault="00F80D2D" w:rsidP="00213235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Notice</w:t>
      </w:r>
      <w:r w:rsidR="00213235">
        <w:rPr>
          <w:sz w:val="28"/>
          <w:szCs w:val="28"/>
        </w:rPr>
        <w:t xml:space="preserve"> that the first 4-bit in instruction for opcode and 12 bits immediate. </w:t>
      </w:r>
    </w:p>
    <w:p w14:paraId="1E32CE81" w14:textId="63135FA6" w:rsidR="00213235" w:rsidRDefault="00213235" w:rsidP="00213235">
      <w:pPr>
        <w:tabs>
          <w:tab w:val="left" w:pos="1683"/>
        </w:tabs>
        <w:bidi w:val="0"/>
        <w:rPr>
          <w:sz w:val="28"/>
          <w:szCs w:val="28"/>
          <w:lang w:bidi="ar-JO"/>
        </w:rPr>
      </w:pPr>
      <w:r w:rsidRPr="00213235">
        <w:rPr>
          <w:sz w:val="28"/>
          <w:szCs w:val="28"/>
          <w:u w:val="single"/>
        </w:rPr>
        <w:t>Explain it</w:t>
      </w:r>
      <w:r>
        <w:rPr>
          <w:sz w:val="28"/>
          <w:szCs w:val="28"/>
          <w:u w:val="single"/>
        </w:rPr>
        <w:t xml:space="preserve">: </w:t>
      </w:r>
      <w:r w:rsidR="00B3525D">
        <w:rPr>
          <w:sz w:val="28"/>
          <w:szCs w:val="28"/>
        </w:rPr>
        <w:t>we know the immediate for I-type and J-type and imm</w:t>
      </w:r>
      <w:r w:rsidR="00B3525D">
        <w:rPr>
          <w:sz w:val="28"/>
          <w:szCs w:val="28"/>
          <w:vertAlign w:val="superscript"/>
        </w:rPr>
        <w:t xml:space="preserve">6 </w:t>
      </w:r>
      <w:r w:rsidR="00B3525D">
        <w:rPr>
          <w:sz w:val="28"/>
          <w:szCs w:val="28"/>
          <w:lang w:bidi="ar-JO"/>
        </w:rPr>
        <w:t>for I-type and imm</w:t>
      </w:r>
      <w:r w:rsidR="00B3525D">
        <w:rPr>
          <w:sz w:val="28"/>
          <w:szCs w:val="28"/>
          <w:vertAlign w:val="superscript"/>
          <w:lang w:bidi="ar-JO"/>
        </w:rPr>
        <w:t>12</w:t>
      </w:r>
      <w:r w:rsidR="00B3525D">
        <w:rPr>
          <w:sz w:val="28"/>
          <w:szCs w:val="28"/>
          <w:lang w:bidi="ar-JO"/>
        </w:rPr>
        <w:t xml:space="preserve"> for J-type </w:t>
      </w:r>
    </w:p>
    <w:p w14:paraId="79494D1A" w14:textId="56CFC3AD" w:rsidR="00B3525D" w:rsidRDefault="00B3525D" w:rsidP="00B3525D">
      <w:pPr>
        <w:tabs>
          <w:tab w:val="left" w:pos="1683"/>
        </w:tabs>
        <w:bidi w:val="0"/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So if the opcode for j-type it means 12 bit immediate so take the 12 bit without any change but the problem in I-type because I want just 6 bit </w:t>
      </w:r>
      <w:proofErr w:type="spellStart"/>
      <w:r>
        <w:rPr>
          <w:sz w:val="28"/>
          <w:szCs w:val="28"/>
          <w:lang w:bidi="ar-JO"/>
        </w:rPr>
        <w:t>imm</w:t>
      </w:r>
      <w:proofErr w:type="spellEnd"/>
      <w:r>
        <w:rPr>
          <w:sz w:val="28"/>
          <w:szCs w:val="28"/>
          <w:lang w:bidi="ar-JO"/>
        </w:rPr>
        <w:t xml:space="preserve"> and the others I don’t want them! </w:t>
      </w:r>
    </w:p>
    <w:p w14:paraId="3096D25C" w14:textId="2510EC70" w:rsidR="00B3525D" w:rsidRDefault="00B3525D" w:rsidP="00B3525D">
      <w:pPr>
        <w:tabs>
          <w:tab w:val="left" w:pos="1683"/>
        </w:tabs>
        <w:bidi w:val="0"/>
        <w:rPr>
          <w:sz w:val="28"/>
          <w:szCs w:val="28"/>
          <w:lang w:bidi="ar-JO"/>
        </w:rPr>
      </w:pPr>
    </w:p>
    <w:p w14:paraId="60F650CA" w14:textId="28E75271" w:rsidR="00FE7864" w:rsidRDefault="00FE7864" w:rsidP="00FE7864">
      <w:pPr>
        <w:tabs>
          <w:tab w:val="left" w:pos="1683"/>
        </w:tabs>
        <w:bidi w:val="0"/>
        <w:rPr>
          <w:sz w:val="28"/>
          <w:szCs w:val="28"/>
          <w:lang w:bidi="ar-JO"/>
        </w:rPr>
      </w:pPr>
      <w:r w:rsidRPr="00FE7864">
        <w:rPr>
          <w:noProof/>
          <w:sz w:val="28"/>
          <w:szCs w:val="28"/>
          <w:lang w:bidi="ar-JO"/>
        </w:rPr>
        <w:drawing>
          <wp:anchor distT="0" distB="0" distL="114300" distR="114300" simplePos="0" relativeHeight="251633664" behindDoc="1" locked="0" layoutInCell="1" allowOverlap="1" wp14:anchorId="2EC96934" wp14:editId="1FED355A">
            <wp:simplePos x="0" y="0"/>
            <wp:positionH relativeFrom="column">
              <wp:posOffset>4203585</wp:posOffset>
            </wp:positionH>
            <wp:positionV relativeFrom="paragraph">
              <wp:posOffset>261084</wp:posOffset>
            </wp:positionV>
            <wp:extent cx="1895475" cy="104775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  <w:szCs w:val="28"/>
          <w:lang w:bidi="ar-JO"/>
        </w:rPr>
        <w:t>So,</w:t>
      </w:r>
      <w:r w:rsidR="00B3525D">
        <w:rPr>
          <w:sz w:val="28"/>
          <w:szCs w:val="28"/>
          <w:lang w:bidi="ar-JO"/>
        </w:rPr>
        <w:t xml:space="preserve"> in I-</w:t>
      </w:r>
      <w:r>
        <w:rPr>
          <w:sz w:val="28"/>
          <w:szCs w:val="28"/>
          <w:lang w:bidi="ar-JO"/>
        </w:rPr>
        <w:t>type:</w:t>
      </w:r>
    </w:p>
    <w:p w14:paraId="420FCDC1" w14:textId="04AFB212" w:rsidR="00FE7864" w:rsidRDefault="00FE7864" w:rsidP="0032654D">
      <w:pPr>
        <w:tabs>
          <w:tab w:val="left" w:pos="1683"/>
        </w:tabs>
        <w:bidi w:val="0"/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AND gate between the 6</w:t>
      </w:r>
      <w:r w:rsidR="0032654D">
        <w:rPr>
          <w:sz w:val="28"/>
          <w:szCs w:val="28"/>
          <w:lang w:bidi="ar-JO"/>
        </w:rPr>
        <w:t>-bit</w:t>
      </w:r>
      <w:r>
        <w:rPr>
          <w:sz w:val="28"/>
          <w:szCs w:val="28"/>
          <w:lang w:bidi="ar-JO"/>
        </w:rPr>
        <w:t xml:space="preserve"> of immediate and </w:t>
      </w:r>
      <w:r w:rsidR="0032654D">
        <w:rPr>
          <w:sz w:val="28"/>
          <w:szCs w:val="28"/>
          <w:lang w:bidi="ar-JO"/>
        </w:rPr>
        <w:t xml:space="preserve">12-bit </w:t>
      </w:r>
    </w:p>
    <w:p w14:paraId="6A52C589" w14:textId="2A85B0A4" w:rsidR="0032654D" w:rsidRDefault="0032654D" w:rsidP="0032654D">
      <w:pPr>
        <w:tabs>
          <w:tab w:val="left" w:pos="1683"/>
        </w:tabs>
        <w:bidi w:val="0"/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R-type because the R-type opcode = 0000 and </w:t>
      </w:r>
    </w:p>
    <w:p w14:paraId="5A664255" w14:textId="77777777" w:rsidR="0032654D" w:rsidRDefault="0032654D" w:rsidP="0032654D">
      <w:pPr>
        <w:tabs>
          <w:tab w:val="left" w:pos="1683"/>
        </w:tabs>
        <w:bidi w:val="0"/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When extend it to 12 bit 000000000000 And with the</w:t>
      </w:r>
    </w:p>
    <w:p w14:paraId="3C2D2BA1" w14:textId="1B30370E" w:rsidR="0032654D" w:rsidRDefault="0032654D" w:rsidP="0032654D">
      <w:pPr>
        <w:tabs>
          <w:tab w:val="left" w:pos="1683"/>
        </w:tabs>
        <w:bidi w:val="0"/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 First 6-bit immediate it just shows 6-bit </w:t>
      </w:r>
      <w:r w:rsidR="00B20377">
        <w:rPr>
          <w:sz w:val="28"/>
          <w:szCs w:val="28"/>
          <w:lang w:bidi="ar-JO"/>
        </w:rPr>
        <w:t>immediate;</w:t>
      </w:r>
      <w:r>
        <w:rPr>
          <w:sz w:val="28"/>
          <w:szCs w:val="28"/>
          <w:lang w:bidi="ar-JO"/>
        </w:rPr>
        <w:t xml:space="preserve"> the figure below </w:t>
      </w:r>
      <w:r w:rsidR="00B20377">
        <w:rPr>
          <w:sz w:val="28"/>
          <w:szCs w:val="28"/>
          <w:lang w:bidi="ar-JO"/>
        </w:rPr>
        <w:t>shows</w:t>
      </w:r>
      <w:r>
        <w:rPr>
          <w:sz w:val="28"/>
          <w:szCs w:val="28"/>
          <w:lang w:bidi="ar-JO"/>
        </w:rPr>
        <w:t xml:space="preserve"> an example of BEQ with op code 1001 </w:t>
      </w:r>
    </w:p>
    <w:p w14:paraId="2E4AF9CB" w14:textId="607D9051" w:rsidR="0032654D" w:rsidRDefault="0032654D" w:rsidP="0032654D">
      <w:pPr>
        <w:tabs>
          <w:tab w:val="left" w:pos="1683"/>
        </w:tabs>
        <w:bidi w:val="0"/>
        <w:rPr>
          <w:sz w:val="28"/>
          <w:szCs w:val="28"/>
          <w:lang w:bidi="ar-JO"/>
        </w:rPr>
      </w:pPr>
      <w:r w:rsidRPr="0032654D">
        <w:rPr>
          <w:noProof/>
          <w:sz w:val="28"/>
          <w:szCs w:val="28"/>
          <w:lang w:bidi="ar-JO"/>
        </w:rPr>
        <w:drawing>
          <wp:inline distT="0" distB="0" distL="0" distR="0" wp14:anchorId="4C1655F5" wp14:editId="6A24877F">
            <wp:extent cx="5943600" cy="4476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3A826" w14:textId="77777777" w:rsidR="0032654D" w:rsidRDefault="0032654D" w:rsidP="0032654D">
      <w:pPr>
        <w:tabs>
          <w:tab w:val="left" w:pos="1683"/>
        </w:tabs>
        <w:bidi w:val="0"/>
        <w:rPr>
          <w:sz w:val="28"/>
          <w:szCs w:val="28"/>
          <w:lang w:bidi="ar-JO"/>
        </w:rPr>
      </w:pPr>
    </w:p>
    <w:p w14:paraId="152F5630" w14:textId="306B8C04" w:rsidR="00FE7864" w:rsidRDefault="00FE7864" w:rsidP="00FE7864">
      <w:pPr>
        <w:tabs>
          <w:tab w:val="left" w:pos="1683"/>
        </w:tabs>
        <w:bidi w:val="0"/>
        <w:jc w:val="right"/>
        <w:rPr>
          <w:sz w:val="28"/>
          <w:szCs w:val="28"/>
          <w:lang w:bidi="ar-JO"/>
        </w:rPr>
      </w:pPr>
    </w:p>
    <w:p w14:paraId="2EE3CC25" w14:textId="77777777" w:rsidR="00FE7864" w:rsidRDefault="00FE7864" w:rsidP="00FE7864">
      <w:pPr>
        <w:tabs>
          <w:tab w:val="left" w:pos="1683"/>
        </w:tabs>
        <w:bidi w:val="0"/>
        <w:rPr>
          <w:sz w:val="28"/>
          <w:szCs w:val="28"/>
          <w:lang w:bidi="ar-JO"/>
        </w:rPr>
      </w:pPr>
    </w:p>
    <w:p w14:paraId="673527C5" w14:textId="77777777" w:rsidR="00B3525D" w:rsidRPr="00B3525D" w:rsidRDefault="00B3525D" w:rsidP="00B3525D">
      <w:pPr>
        <w:tabs>
          <w:tab w:val="left" w:pos="1683"/>
        </w:tabs>
        <w:bidi w:val="0"/>
        <w:rPr>
          <w:sz w:val="28"/>
          <w:szCs w:val="28"/>
          <w:lang w:bidi="ar-JO"/>
        </w:rPr>
      </w:pPr>
    </w:p>
    <w:p w14:paraId="1A598CDA" w14:textId="66E8FBC4" w:rsidR="008B156A" w:rsidRDefault="008B156A" w:rsidP="008B156A">
      <w:pPr>
        <w:tabs>
          <w:tab w:val="left" w:pos="1683"/>
        </w:tabs>
        <w:bidi w:val="0"/>
      </w:pPr>
    </w:p>
    <w:p w14:paraId="0D6F5BEC" w14:textId="4E097551" w:rsidR="0032654D" w:rsidRPr="00213235" w:rsidRDefault="0032654D" w:rsidP="0032654D">
      <w:pPr>
        <w:tabs>
          <w:tab w:val="left" w:pos="1683"/>
        </w:tabs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ow to enable </w:t>
      </w:r>
      <w:proofErr w:type="spellStart"/>
      <w:r>
        <w:rPr>
          <w:b/>
          <w:bCs/>
          <w:sz w:val="28"/>
          <w:szCs w:val="28"/>
        </w:rPr>
        <w:t>Rs,Rd,Rt</w:t>
      </w:r>
      <w:proofErr w:type="spellEnd"/>
      <w:r>
        <w:rPr>
          <w:b/>
          <w:bCs/>
          <w:sz w:val="28"/>
          <w:szCs w:val="28"/>
        </w:rPr>
        <w:t xml:space="preserve">? </w:t>
      </w:r>
    </w:p>
    <w:p w14:paraId="130F6A25" w14:textId="449BBCBB" w:rsidR="008B156A" w:rsidRDefault="007F0B74" w:rsidP="008B156A">
      <w:pPr>
        <w:tabs>
          <w:tab w:val="left" w:pos="1683"/>
        </w:tabs>
        <w:bidi w:val="0"/>
      </w:pPr>
      <w:r w:rsidRPr="007F0B74">
        <w:rPr>
          <w:noProof/>
        </w:rPr>
        <w:drawing>
          <wp:inline distT="0" distB="0" distL="0" distR="0" wp14:anchorId="25A42E2C" wp14:editId="166F101F">
            <wp:extent cx="5943600" cy="363156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C3B03" w14:textId="6ECA42CF" w:rsidR="008B156A" w:rsidRDefault="005827CD" w:rsidP="008B156A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At first</w:t>
      </w:r>
      <w:r w:rsidR="009A20D6">
        <w:rPr>
          <w:sz w:val="28"/>
          <w:szCs w:val="28"/>
        </w:rPr>
        <w:t>,</w:t>
      </w:r>
      <w:r>
        <w:rPr>
          <w:sz w:val="28"/>
          <w:szCs w:val="28"/>
        </w:rPr>
        <w:t xml:space="preserve"> there is a format for the set</w:t>
      </w:r>
      <w:r w:rsidR="00BF7D6E">
        <w:rPr>
          <w:sz w:val="28"/>
          <w:szCs w:val="28"/>
        </w:rPr>
        <w:t xml:space="preserve"> of instruction </w:t>
      </w:r>
    </w:p>
    <w:p w14:paraId="7C021163" w14:textId="6A4A8BDB" w:rsidR="00BF7D6E" w:rsidRPr="005827CD" w:rsidRDefault="00BF7D6E" w:rsidP="00BF7D6E">
      <w:pPr>
        <w:tabs>
          <w:tab w:val="left" w:pos="1683"/>
        </w:tabs>
        <w:bidi w:val="0"/>
        <w:jc w:val="center"/>
        <w:rPr>
          <w:sz w:val="28"/>
          <w:szCs w:val="28"/>
        </w:rPr>
      </w:pPr>
      <w:r w:rsidRPr="00BF7D6E">
        <w:rPr>
          <w:noProof/>
          <w:sz w:val="28"/>
          <w:szCs w:val="28"/>
        </w:rPr>
        <w:drawing>
          <wp:inline distT="0" distB="0" distL="0" distR="0" wp14:anchorId="48E43CD4" wp14:editId="3DCA27D7">
            <wp:extent cx="4944140" cy="229922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49509" cy="2301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0A7B3" w14:textId="1C7FB74D" w:rsidR="008B156A" w:rsidRDefault="008B156A" w:rsidP="008B156A">
      <w:pPr>
        <w:tabs>
          <w:tab w:val="left" w:pos="1683"/>
        </w:tabs>
        <w:bidi w:val="0"/>
      </w:pPr>
    </w:p>
    <w:p w14:paraId="6AA7D358" w14:textId="0A0C4AF2" w:rsidR="00976154" w:rsidRDefault="00B20377" w:rsidP="00976154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Rs and Rt exist in R-type and in I-type but Rd just only in the R-type</w:t>
      </w:r>
    </w:p>
    <w:p w14:paraId="39F8C110" w14:textId="6A8A80F7" w:rsidR="00B20377" w:rsidRDefault="00B20377" w:rsidP="00B20377">
      <w:pPr>
        <w:tabs>
          <w:tab w:val="left" w:pos="1683"/>
        </w:tabs>
        <w:bidi w:val="0"/>
        <w:rPr>
          <w:sz w:val="28"/>
          <w:szCs w:val="28"/>
        </w:rPr>
      </w:pPr>
    </w:p>
    <w:p w14:paraId="5E827026" w14:textId="4D155BA3" w:rsidR="00B20377" w:rsidRDefault="00B20377" w:rsidP="00B20377">
      <w:pPr>
        <w:tabs>
          <w:tab w:val="left" w:pos="1683"/>
        </w:tabs>
        <w:bidi w:val="0"/>
        <w:rPr>
          <w:sz w:val="28"/>
          <w:szCs w:val="28"/>
        </w:rPr>
      </w:pPr>
    </w:p>
    <w:p w14:paraId="53791467" w14:textId="23BCD20E" w:rsidR="00B20377" w:rsidRDefault="00B20377" w:rsidP="00B20377">
      <w:pPr>
        <w:tabs>
          <w:tab w:val="left" w:pos="1683"/>
        </w:tabs>
        <w:bidi w:val="0"/>
        <w:rPr>
          <w:sz w:val="28"/>
          <w:szCs w:val="28"/>
          <w:u w:val="single"/>
        </w:rPr>
      </w:pPr>
      <w:r w:rsidRPr="00B20377">
        <w:rPr>
          <w:sz w:val="28"/>
          <w:szCs w:val="28"/>
          <w:u w:val="single"/>
        </w:rPr>
        <w:t xml:space="preserve">Explain: </w:t>
      </w:r>
    </w:p>
    <w:p w14:paraId="1DD31EE2" w14:textId="6071FD01" w:rsidR="00B20377" w:rsidRDefault="00B20377" w:rsidP="00B20377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Rd</w:t>
      </w:r>
      <w:r w:rsidRPr="00B20377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first 3 bit for function and (0,1,2) and 3,4 and 5 for Rd in R-type so we put 2 buffers work like a switch that if the bit 3,4 and 5 so enable Rd other than that </w:t>
      </w:r>
      <w:r w:rsidR="009A20D6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disable </w:t>
      </w:r>
    </w:p>
    <w:p w14:paraId="65DC7D2F" w14:textId="7F100434" w:rsidR="00B20377" w:rsidRPr="00B20377" w:rsidRDefault="00B20377" w:rsidP="00B20377">
      <w:pPr>
        <w:tabs>
          <w:tab w:val="left" w:pos="1683"/>
        </w:tabs>
        <w:bidi w:val="0"/>
        <w:jc w:val="center"/>
        <w:rPr>
          <w:sz w:val="28"/>
          <w:szCs w:val="28"/>
        </w:rPr>
      </w:pPr>
      <w:r w:rsidRPr="00B20377">
        <w:rPr>
          <w:noProof/>
          <w:sz w:val="28"/>
          <w:szCs w:val="28"/>
        </w:rPr>
        <w:drawing>
          <wp:inline distT="0" distB="0" distL="0" distR="0" wp14:anchorId="247E392D" wp14:editId="0CA8CC10">
            <wp:extent cx="3072809" cy="111633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84352" cy="1120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606D7" w14:textId="7F08F8CE" w:rsidR="00B20377" w:rsidRPr="00B20377" w:rsidRDefault="00B20377" w:rsidP="00B20377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R</w:t>
      </w:r>
      <w:r w:rsidR="009E2171">
        <w:rPr>
          <w:sz w:val="28"/>
          <w:szCs w:val="28"/>
        </w:rPr>
        <w:t>t</w:t>
      </w:r>
      <w:r w:rsidR="009E2171" w:rsidRPr="009E2171">
        <w:rPr>
          <w:sz w:val="28"/>
          <w:szCs w:val="28"/>
        </w:rPr>
        <w:sym w:font="Wingdings" w:char="F0E0"/>
      </w:r>
      <w:r w:rsidR="009E2171">
        <w:rPr>
          <w:sz w:val="28"/>
          <w:szCs w:val="28"/>
        </w:rPr>
        <w:t xml:space="preserve"> in R-type and I-type the bits number is 6,7 and 8 so always enable it if in          J-type or I-type since Rd doesn’t enable if J-type or I-type</w:t>
      </w:r>
    </w:p>
    <w:p w14:paraId="659730BE" w14:textId="4AC5CF59" w:rsidR="00976154" w:rsidRDefault="009E2171" w:rsidP="00976154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Rs</w:t>
      </w:r>
      <w:r w:rsidRPr="009E2171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in R-type and I-type the bits number 9,10,11 </w:t>
      </w:r>
    </w:p>
    <w:p w14:paraId="21B0692B" w14:textId="22911404" w:rsidR="009E2171" w:rsidRDefault="009A20D6" w:rsidP="009E2171">
      <w:pPr>
        <w:tabs>
          <w:tab w:val="left" w:pos="1683"/>
        </w:tabs>
        <w:bidi w:val="0"/>
        <w:rPr>
          <w:sz w:val="28"/>
          <w:szCs w:val="28"/>
        </w:rPr>
      </w:pPr>
      <w:r>
        <w:rPr>
          <w:sz w:val="28"/>
          <w:szCs w:val="28"/>
        </w:rPr>
        <w:t>The f</w:t>
      </w:r>
      <w:r w:rsidR="009E2171">
        <w:rPr>
          <w:sz w:val="28"/>
          <w:szCs w:val="28"/>
        </w:rPr>
        <w:t>igure below explain</w:t>
      </w:r>
      <w:r>
        <w:rPr>
          <w:sz w:val="28"/>
          <w:szCs w:val="28"/>
        </w:rPr>
        <w:t>s</w:t>
      </w:r>
      <w:r w:rsidR="009E2171">
        <w:rPr>
          <w:sz w:val="28"/>
          <w:szCs w:val="28"/>
        </w:rPr>
        <w:t xml:space="preserve"> them </w:t>
      </w:r>
    </w:p>
    <w:p w14:paraId="568AB8DA" w14:textId="625A44C9" w:rsidR="009E2171" w:rsidRPr="009E2171" w:rsidRDefault="009E2171" w:rsidP="009E2171">
      <w:pPr>
        <w:tabs>
          <w:tab w:val="left" w:pos="1683"/>
        </w:tabs>
        <w:bidi w:val="0"/>
        <w:rPr>
          <w:sz w:val="28"/>
          <w:szCs w:val="28"/>
        </w:rPr>
      </w:pPr>
      <w:r w:rsidRPr="009E2171">
        <w:rPr>
          <w:noProof/>
          <w:sz w:val="28"/>
          <w:szCs w:val="28"/>
        </w:rPr>
        <w:drawing>
          <wp:inline distT="0" distB="0" distL="0" distR="0" wp14:anchorId="3C0DC8F6" wp14:editId="7BAD7BCC">
            <wp:extent cx="5943600" cy="26289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E947D" w14:textId="7A735F3D" w:rsidR="00976154" w:rsidRDefault="00976154" w:rsidP="00976154">
      <w:pPr>
        <w:tabs>
          <w:tab w:val="left" w:pos="1683"/>
        </w:tabs>
        <w:bidi w:val="0"/>
      </w:pPr>
    </w:p>
    <w:p w14:paraId="3719B394" w14:textId="700AF786" w:rsidR="00976154" w:rsidRDefault="00976154" w:rsidP="00976154">
      <w:pPr>
        <w:tabs>
          <w:tab w:val="left" w:pos="1683"/>
        </w:tabs>
        <w:bidi w:val="0"/>
      </w:pPr>
    </w:p>
    <w:p w14:paraId="6FC6C9CF" w14:textId="38390D66" w:rsidR="00976154" w:rsidRDefault="00976154" w:rsidP="00976154">
      <w:pPr>
        <w:tabs>
          <w:tab w:val="left" w:pos="1683"/>
        </w:tabs>
        <w:bidi w:val="0"/>
      </w:pPr>
    </w:p>
    <w:p w14:paraId="7FC3DDFD" w14:textId="18282E3F" w:rsidR="00976154" w:rsidRDefault="00976154" w:rsidP="00976154">
      <w:pPr>
        <w:tabs>
          <w:tab w:val="left" w:pos="1683"/>
        </w:tabs>
        <w:bidi w:val="0"/>
      </w:pPr>
    </w:p>
    <w:p w14:paraId="5882D9C3" w14:textId="2EE8F47E" w:rsidR="00976154" w:rsidRDefault="00976154" w:rsidP="00976154">
      <w:pPr>
        <w:tabs>
          <w:tab w:val="left" w:pos="1683"/>
        </w:tabs>
        <w:bidi w:val="0"/>
      </w:pPr>
    </w:p>
    <w:p w14:paraId="39F859C5" w14:textId="0798A5CC" w:rsidR="00976154" w:rsidRDefault="00976154" w:rsidP="00976154">
      <w:pPr>
        <w:tabs>
          <w:tab w:val="left" w:pos="1683"/>
        </w:tabs>
        <w:bidi w:val="0"/>
      </w:pPr>
    </w:p>
    <w:p w14:paraId="112DD79C" w14:textId="77777777" w:rsidR="00173A28" w:rsidRDefault="00173A28" w:rsidP="00173A28">
      <w:pPr>
        <w:tabs>
          <w:tab w:val="left" w:pos="1683"/>
        </w:tabs>
        <w:bidi w:val="0"/>
      </w:pPr>
    </w:p>
    <w:p w14:paraId="4F3414BD" w14:textId="37AC8FCC" w:rsidR="00156407" w:rsidRDefault="00156407" w:rsidP="00156407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4" w:name="_Toc74424652"/>
      <w:r>
        <w:rPr>
          <w:rFonts w:asciiTheme="minorHAnsi" w:hAnsiTheme="minorHAnsi" w:cstheme="minorHAnsi"/>
          <w:b/>
          <w:bCs/>
          <w:iCs/>
          <w:sz w:val="36"/>
          <w:szCs w:val="36"/>
        </w:rPr>
        <w:t>Memory</w:t>
      </w:r>
      <w:bookmarkEnd w:id="4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p w14:paraId="7215464B" w14:textId="77777777" w:rsidR="0064506B" w:rsidRPr="0064506B" w:rsidRDefault="0064506B" w:rsidP="0064506B">
      <w:pPr>
        <w:bidi w:val="0"/>
      </w:pPr>
    </w:p>
    <w:p w14:paraId="4C2FD07A" w14:textId="32B9A72F" w:rsidR="00156407" w:rsidRPr="004A22E9" w:rsidRDefault="00156407" w:rsidP="00156407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A22E9">
        <w:rPr>
          <w:rFonts w:cstheme="minorHAnsi"/>
          <w:sz w:val="28"/>
          <w:szCs w:val="28"/>
        </w:rPr>
        <w:t>For the memory</w:t>
      </w:r>
      <w:r w:rsidR="009A20D6">
        <w:rPr>
          <w:rFonts w:cstheme="minorHAnsi"/>
          <w:sz w:val="28"/>
          <w:szCs w:val="28"/>
        </w:rPr>
        <w:t>,</w:t>
      </w:r>
      <w:r w:rsidRPr="004A22E9">
        <w:rPr>
          <w:rFonts w:cstheme="minorHAnsi"/>
          <w:sz w:val="28"/>
          <w:szCs w:val="28"/>
        </w:rPr>
        <w:t xml:space="preserve"> we used the built-in RAM module from Logisim, along with</w:t>
      </w:r>
    </w:p>
    <w:p w14:paraId="615DBFCB" w14:textId="77777777" w:rsidR="00156407" w:rsidRPr="004A22E9" w:rsidRDefault="00156407" w:rsidP="00156407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A22E9">
        <w:rPr>
          <w:rFonts w:cstheme="minorHAnsi"/>
          <w:sz w:val="28"/>
          <w:szCs w:val="28"/>
        </w:rPr>
        <w:t>2 tri-state buffers to control the input and output of the module, since the RAM</w:t>
      </w:r>
    </w:p>
    <w:p w14:paraId="6493C907" w14:textId="0C8DB0DC" w:rsidR="00156407" w:rsidRPr="004A22E9" w:rsidRDefault="00156407" w:rsidP="00156407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A22E9">
        <w:rPr>
          <w:rFonts w:cstheme="minorHAnsi"/>
          <w:sz w:val="28"/>
          <w:szCs w:val="28"/>
        </w:rPr>
        <w:t xml:space="preserve">units </w:t>
      </w:r>
      <w:r w:rsidR="0064506B" w:rsidRPr="004A22E9">
        <w:rPr>
          <w:rFonts w:cstheme="minorHAnsi"/>
          <w:sz w:val="28"/>
          <w:szCs w:val="28"/>
        </w:rPr>
        <w:t>have</w:t>
      </w:r>
      <w:r w:rsidRPr="004A22E9">
        <w:rPr>
          <w:rFonts w:cstheme="minorHAnsi"/>
          <w:sz w:val="28"/>
          <w:szCs w:val="28"/>
        </w:rPr>
        <w:t xml:space="preserve"> only one port for both input and output. The unit is selected, </w:t>
      </w:r>
      <w:proofErr w:type="spellStart"/>
      <w:r w:rsidRPr="004A22E9">
        <w:rPr>
          <w:rFonts w:cstheme="minorHAnsi"/>
          <w:sz w:val="28"/>
          <w:szCs w:val="28"/>
        </w:rPr>
        <w:t>ie</w:t>
      </w:r>
      <w:proofErr w:type="spellEnd"/>
      <w:r w:rsidRPr="004A22E9">
        <w:rPr>
          <w:rFonts w:cstheme="minorHAnsi"/>
          <w:sz w:val="28"/>
          <w:szCs w:val="28"/>
        </w:rPr>
        <w:t>.</w:t>
      </w:r>
    </w:p>
    <w:p w14:paraId="1493FC2B" w14:textId="174F913A" w:rsidR="00156407" w:rsidRPr="004A22E9" w:rsidRDefault="00156407" w:rsidP="00156407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4A22E9">
        <w:rPr>
          <w:rFonts w:cstheme="minorHAnsi"/>
          <w:sz w:val="28"/>
          <w:szCs w:val="28"/>
        </w:rPr>
        <w:t xml:space="preserve">produces </w:t>
      </w:r>
      <w:r w:rsidR="009A20D6">
        <w:rPr>
          <w:rFonts w:cstheme="minorHAnsi"/>
          <w:sz w:val="28"/>
          <w:szCs w:val="28"/>
        </w:rPr>
        <w:t xml:space="preserve">an </w:t>
      </w:r>
      <w:r w:rsidRPr="004A22E9">
        <w:rPr>
          <w:rFonts w:cstheme="minorHAnsi"/>
          <w:sz w:val="28"/>
          <w:szCs w:val="28"/>
        </w:rPr>
        <w:t xml:space="preserve">output or takes input, by </w:t>
      </w:r>
      <w:proofErr w:type="spellStart"/>
      <w:r w:rsidRPr="004A22E9">
        <w:rPr>
          <w:rFonts w:cstheme="minorHAnsi"/>
          <w:b/>
          <w:bCs/>
          <w:sz w:val="28"/>
          <w:szCs w:val="28"/>
        </w:rPr>
        <w:t>ORing</w:t>
      </w:r>
      <w:proofErr w:type="spellEnd"/>
      <w:r w:rsidRPr="004A22E9">
        <w:rPr>
          <w:rFonts w:cstheme="minorHAnsi"/>
          <w:b/>
          <w:bCs/>
          <w:sz w:val="28"/>
          <w:szCs w:val="28"/>
        </w:rPr>
        <w:t xml:space="preserve"> the </w:t>
      </w:r>
      <w:proofErr w:type="spellStart"/>
      <w:r w:rsidRPr="004A22E9">
        <w:rPr>
          <w:rFonts w:cstheme="minorHAnsi"/>
          <w:b/>
          <w:bCs/>
          <w:sz w:val="28"/>
          <w:szCs w:val="28"/>
        </w:rPr>
        <w:t>mem_RD</w:t>
      </w:r>
      <w:proofErr w:type="spellEnd"/>
      <w:r w:rsidRPr="004A22E9">
        <w:rPr>
          <w:rFonts w:cstheme="minorHAnsi"/>
          <w:b/>
          <w:bCs/>
          <w:sz w:val="28"/>
          <w:szCs w:val="28"/>
        </w:rPr>
        <w:t xml:space="preserve"> with the </w:t>
      </w:r>
      <w:proofErr w:type="spellStart"/>
      <w:r w:rsidRPr="004A22E9">
        <w:rPr>
          <w:rFonts w:cstheme="minorHAnsi"/>
          <w:b/>
          <w:bCs/>
          <w:sz w:val="28"/>
          <w:szCs w:val="28"/>
        </w:rPr>
        <w:t>mem_WR</w:t>
      </w:r>
      <w:proofErr w:type="spellEnd"/>
      <w:r w:rsidRPr="004A22E9">
        <w:rPr>
          <w:rFonts w:cstheme="minorHAnsi"/>
          <w:b/>
          <w:bCs/>
          <w:sz w:val="28"/>
          <w:szCs w:val="28"/>
        </w:rPr>
        <w:t xml:space="preserve"> .</w:t>
      </w:r>
    </w:p>
    <w:p w14:paraId="0C3DC34F" w14:textId="77777777" w:rsidR="00156407" w:rsidRPr="004A22E9" w:rsidRDefault="00156407" w:rsidP="00156407">
      <w:pPr>
        <w:autoSpaceDE w:val="0"/>
        <w:autoSpaceDN w:val="0"/>
        <w:bidi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4A22E9">
        <w:rPr>
          <w:rFonts w:cstheme="minorHAnsi"/>
          <w:sz w:val="28"/>
          <w:szCs w:val="28"/>
        </w:rPr>
        <w:t>mem_WR</w:t>
      </w:r>
      <w:proofErr w:type="spellEnd"/>
      <w:r w:rsidRPr="004A22E9">
        <w:rPr>
          <w:rFonts w:cstheme="minorHAnsi"/>
          <w:sz w:val="28"/>
          <w:szCs w:val="28"/>
        </w:rPr>
        <w:t xml:space="preserve"> signal also controls the flow of data as well as the </w:t>
      </w:r>
      <w:proofErr w:type="spellStart"/>
      <w:r w:rsidRPr="004A22E9">
        <w:rPr>
          <w:rFonts w:cstheme="minorHAnsi"/>
          <w:sz w:val="28"/>
          <w:szCs w:val="28"/>
        </w:rPr>
        <w:t>ld</w:t>
      </w:r>
      <w:proofErr w:type="spellEnd"/>
      <w:r w:rsidRPr="004A22E9">
        <w:rPr>
          <w:rFonts w:cstheme="minorHAnsi"/>
          <w:sz w:val="28"/>
          <w:szCs w:val="28"/>
        </w:rPr>
        <w:t xml:space="preserve"> (load) control of</w:t>
      </w:r>
    </w:p>
    <w:p w14:paraId="6D05248F" w14:textId="10567339" w:rsidR="00156407" w:rsidRPr="004A22E9" w:rsidRDefault="00156407" w:rsidP="00156407">
      <w:pPr>
        <w:tabs>
          <w:tab w:val="left" w:pos="1683"/>
        </w:tabs>
        <w:bidi w:val="0"/>
        <w:rPr>
          <w:rFonts w:cstheme="minorHAnsi"/>
          <w:sz w:val="28"/>
          <w:szCs w:val="28"/>
        </w:rPr>
      </w:pPr>
      <w:r w:rsidRPr="004A22E9">
        <w:rPr>
          <w:rFonts w:cstheme="minorHAnsi"/>
          <w:sz w:val="28"/>
          <w:szCs w:val="28"/>
        </w:rPr>
        <w:t>the module.</w:t>
      </w:r>
    </w:p>
    <w:p w14:paraId="5F8F0375" w14:textId="4532A314" w:rsidR="00156407" w:rsidRDefault="0064506B" w:rsidP="00156407">
      <w:pPr>
        <w:tabs>
          <w:tab w:val="left" w:pos="1683"/>
        </w:tabs>
        <w:bidi w:val="0"/>
        <w:jc w:val="center"/>
        <w:rPr>
          <w:rFonts w:cstheme="minorHAnsi"/>
          <w:noProof/>
        </w:rPr>
      </w:pPr>
      <w:r>
        <w:rPr>
          <w:rFonts w:cstheme="minorHAnsi"/>
          <w:noProof/>
        </w:rPr>
        <w:drawing>
          <wp:inline distT="0" distB="0" distL="0" distR="0" wp14:anchorId="42A70371" wp14:editId="0F672DE3">
            <wp:extent cx="5443870" cy="2957620"/>
            <wp:effectExtent l="0" t="0" r="444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955" cy="2960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945E" w14:textId="6A3CBA0E" w:rsidR="00B32A5D" w:rsidRPr="00B32A5D" w:rsidRDefault="00B32A5D" w:rsidP="00B32A5D">
      <w:pPr>
        <w:bidi w:val="0"/>
        <w:rPr>
          <w:rFonts w:cstheme="minorHAnsi"/>
        </w:rPr>
      </w:pPr>
    </w:p>
    <w:p w14:paraId="2D39A1E2" w14:textId="387D7652" w:rsidR="004A22E9" w:rsidRPr="004A22E9" w:rsidRDefault="004A22E9" w:rsidP="00B32A5D">
      <w:pPr>
        <w:bidi w:val="0"/>
        <w:rPr>
          <w:b/>
          <w:bCs/>
          <w:color w:val="000000"/>
          <w:sz w:val="28"/>
          <w:szCs w:val="28"/>
        </w:rPr>
      </w:pPr>
      <w:r w:rsidRPr="004A22E9">
        <w:rPr>
          <w:b/>
          <w:bCs/>
          <w:color w:val="000000"/>
          <w:sz w:val="28"/>
          <w:szCs w:val="28"/>
        </w:rPr>
        <w:t xml:space="preserve">About the </w:t>
      </w:r>
      <w:r>
        <w:rPr>
          <w:b/>
          <w:bCs/>
          <w:color w:val="000000"/>
          <w:sz w:val="28"/>
          <w:szCs w:val="28"/>
        </w:rPr>
        <w:t>Block</w:t>
      </w:r>
      <w:r w:rsidRPr="004A22E9">
        <w:rPr>
          <w:b/>
          <w:bCs/>
          <w:color w:val="000000"/>
          <w:sz w:val="28"/>
          <w:szCs w:val="28"/>
        </w:rPr>
        <w:t xml:space="preserve">: </w:t>
      </w:r>
    </w:p>
    <w:p w14:paraId="79B6B33F" w14:textId="36BA897F" w:rsidR="00B32A5D" w:rsidRPr="00B67E85" w:rsidRDefault="00B67E85" w:rsidP="004A22E9">
      <w:pPr>
        <w:bidi w:val="0"/>
        <w:rPr>
          <w:rFonts w:cstheme="minorHAnsi"/>
          <w:sz w:val="24"/>
          <w:szCs w:val="24"/>
        </w:rPr>
      </w:pPr>
      <w:r w:rsidRPr="00B67E85">
        <w:rPr>
          <w:color w:val="000000"/>
          <w:sz w:val="28"/>
          <w:szCs w:val="28"/>
        </w:rPr>
        <w:t>"A" chooses which address will be accessed (if any). "</w:t>
      </w:r>
      <w:proofErr w:type="spellStart"/>
      <w:r w:rsidRPr="00B67E85">
        <w:rPr>
          <w:color w:val="000000"/>
          <w:sz w:val="28"/>
          <w:szCs w:val="28"/>
        </w:rPr>
        <w:t>sel</w:t>
      </w:r>
      <w:proofErr w:type="spellEnd"/>
      <w:r w:rsidRPr="00B67E85">
        <w:rPr>
          <w:color w:val="000000"/>
          <w:sz w:val="28"/>
          <w:szCs w:val="28"/>
        </w:rPr>
        <w:t>" essentially determines whether or not the RAM module is active (if "</w:t>
      </w:r>
      <w:proofErr w:type="spellStart"/>
      <w:r w:rsidRPr="00B67E85">
        <w:rPr>
          <w:color w:val="000000"/>
          <w:sz w:val="28"/>
          <w:szCs w:val="28"/>
        </w:rPr>
        <w:t>sel</w:t>
      </w:r>
      <w:proofErr w:type="spellEnd"/>
      <w:r w:rsidRPr="00B67E85">
        <w:rPr>
          <w:color w:val="000000"/>
          <w:sz w:val="28"/>
          <w:szCs w:val="28"/>
        </w:rPr>
        <w:t>" is low, "D" is undefined). The clock input provides synchronization for memory writes. "</w:t>
      </w:r>
      <w:r>
        <w:rPr>
          <w:color w:val="000000"/>
          <w:sz w:val="28"/>
          <w:szCs w:val="28"/>
        </w:rPr>
        <w:t>Id</w:t>
      </w:r>
      <w:r w:rsidRPr="00B67E85">
        <w:rPr>
          <w:color w:val="000000"/>
          <w:sz w:val="28"/>
          <w:szCs w:val="28"/>
        </w:rPr>
        <w:t>" determines whether or not memory is being read or written. If "</w:t>
      </w:r>
      <w:r>
        <w:rPr>
          <w:color w:val="000000"/>
          <w:sz w:val="28"/>
          <w:szCs w:val="28"/>
        </w:rPr>
        <w:t>Id</w:t>
      </w:r>
      <w:r w:rsidRPr="00B67E85">
        <w:rPr>
          <w:color w:val="000000"/>
          <w:sz w:val="28"/>
          <w:szCs w:val="28"/>
        </w:rPr>
        <w:t>" is high, then "D" will be driven with the contents of memory at address "A". "</w:t>
      </w:r>
      <w:proofErr w:type="spellStart"/>
      <w:r w:rsidRPr="00B67E85">
        <w:rPr>
          <w:color w:val="000000"/>
          <w:sz w:val="28"/>
          <w:szCs w:val="28"/>
        </w:rPr>
        <w:t>clr</w:t>
      </w:r>
      <w:proofErr w:type="spellEnd"/>
      <w:r w:rsidRPr="00B67E85">
        <w:rPr>
          <w:color w:val="000000"/>
          <w:sz w:val="28"/>
          <w:szCs w:val="28"/>
        </w:rPr>
        <w:t>" will instantly set all contents of memory to 0 if high. "D" acts as both data in and data out for this module. This means that you must use a controlled buffer on the input of "D" to prevent conflicts between data being driven in and the contents of memory</w:t>
      </w:r>
    </w:p>
    <w:p w14:paraId="0D846AB8" w14:textId="77777777" w:rsidR="0064506B" w:rsidRDefault="0064506B" w:rsidP="004A22E9">
      <w:pPr>
        <w:bidi w:val="0"/>
        <w:rPr>
          <w:b/>
          <w:bCs/>
          <w:color w:val="000000"/>
          <w:sz w:val="28"/>
          <w:szCs w:val="28"/>
        </w:rPr>
      </w:pPr>
    </w:p>
    <w:p w14:paraId="666C3993" w14:textId="77777777" w:rsidR="0064506B" w:rsidRDefault="0064506B" w:rsidP="0064506B">
      <w:pPr>
        <w:bidi w:val="0"/>
        <w:rPr>
          <w:b/>
          <w:bCs/>
          <w:color w:val="000000"/>
          <w:sz w:val="28"/>
          <w:szCs w:val="28"/>
        </w:rPr>
      </w:pPr>
    </w:p>
    <w:p w14:paraId="36EE1C59" w14:textId="60E9A3F4" w:rsidR="004A22E9" w:rsidRDefault="004A22E9" w:rsidP="0064506B">
      <w:pPr>
        <w:bidi w:val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 xml:space="preserve">How these Work? </w:t>
      </w:r>
    </w:p>
    <w:p w14:paraId="4BFABE23" w14:textId="6283236A" w:rsidR="006E6525" w:rsidRDefault="0064506B" w:rsidP="0064506B">
      <w:pPr>
        <w:bidi w:val="0"/>
        <w:rPr>
          <w:color w:val="000000"/>
          <w:sz w:val="28"/>
          <w:szCs w:val="28"/>
          <w:lang w:bidi="ar-JO"/>
        </w:rPr>
      </w:pPr>
      <w:r>
        <w:rPr>
          <w:color w:val="000000"/>
          <w:sz w:val="28"/>
          <w:szCs w:val="28"/>
        </w:rPr>
        <w:t>when the Memory write/Read = 1 that’s mean turn off load (</w:t>
      </w:r>
      <w:proofErr w:type="spellStart"/>
      <w:r>
        <w:rPr>
          <w:color w:val="000000"/>
          <w:sz w:val="28"/>
          <w:szCs w:val="28"/>
        </w:rPr>
        <w:t>ld</w:t>
      </w:r>
      <w:proofErr w:type="spellEnd"/>
      <w:r>
        <w:rPr>
          <w:color w:val="000000"/>
          <w:sz w:val="28"/>
          <w:szCs w:val="28"/>
        </w:rPr>
        <w:t xml:space="preserve">) and turn on the buffer that comes from data in and turn off the buffer that </w:t>
      </w:r>
      <w:r>
        <w:rPr>
          <w:color w:val="000000"/>
          <w:sz w:val="28"/>
          <w:szCs w:val="28"/>
          <w:lang w:bidi="ar-JO"/>
        </w:rPr>
        <w:t xml:space="preserve">going to </w:t>
      </w:r>
      <w:proofErr w:type="spellStart"/>
      <w:r>
        <w:rPr>
          <w:color w:val="000000"/>
          <w:sz w:val="28"/>
          <w:szCs w:val="28"/>
          <w:lang w:bidi="ar-JO"/>
        </w:rPr>
        <w:t>Dat_</w:t>
      </w:r>
      <w:r w:rsidR="006E6525">
        <w:rPr>
          <w:color w:val="000000"/>
          <w:sz w:val="28"/>
          <w:szCs w:val="28"/>
          <w:lang w:bidi="ar-JO"/>
        </w:rPr>
        <w:t>out</w:t>
      </w:r>
      <w:proofErr w:type="spellEnd"/>
      <w:r w:rsidR="006E6525">
        <w:rPr>
          <w:color w:val="000000"/>
          <w:sz w:val="28"/>
          <w:szCs w:val="28"/>
          <w:lang w:bidi="ar-JO"/>
        </w:rPr>
        <w:t xml:space="preserve">, briefly the data write in the memory like in </w:t>
      </w:r>
      <w:r w:rsidR="009A20D6">
        <w:rPr>
          <w:color w:val="000000"/>
          <w:sz w:val="28"/>
          <w:szCs w:val="28"/>
          <w:lang w:bidi="ar-JO"/>
        </w:rPr>
        <w:t xml:space="preserve">the </w:t>
      </w:r>
      <w:r w:rsidR="006E6525">
        <w:rPr>
          <w:color w:val="000000"/>
          <w:sz w:val="28"/>
          <w:szCs w:val="28"/>
          <w:lang w:bidi="ar-JO"/>
        </w:rPr>
        <w:t>figure below</w:t>
      </w:r>
    </w:p>
    <w:p w14:paraId="7E43A286" w14:textId="13F7BD78" w:rsidR="0064506B" w:rsidRDefault="006E6525" w:rsidP="006E6525">
      <w:pPr>
        <w:bidi w:val="0"/>
        <w:jc w:val="center"/>
        <w:rPr>
          <w:color w:val="000000"/>
          <w:sz w:val="28"/>
          <w:szCs w:val="28"/>
          <w:lang w:bidi="ar-JO"/>
        </w:rPr>
      </w:pPr>
      <w:r w:rsidRPr="006E6525">
        <w:rPr>
          <w:noProof/>
          <w:color w:val="000000"/>
          <w:sz w:val="28"/>
          <w:szCs w:val="28"/>
          <w:lang w:bidi="ar-JO"/>
        </w:rPr>
        <w:drawing>
          <wp:inline distT="0" distB="0" distL="0" distR="0" wp14:anchorId="76A30D0F" wp14:editId="04581B96">
            <wp:extent cx="5118265" cy="2802255"/>
            <wp:effectExtent l="0" t="0" r="635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23407" cy="280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8C931" w14:textId="5BF28AB0" w:rsidR="006E6525" w:rsidRDefault="006E6525" w:rsidP="006E6525">
      <w:pPr>
        <w:bidi w:val="0"/>
        <w:rPr>
          <w:color w:val="000000"/>
          <w:sz w:val="28"/>
          <w:szCs w:val="28"/>
          <w:lang w:bidi="ar-JO"/>
        </w:rPr>
      </w:pPr>
      <w:r w:rsidRPr="006E6525">
        <w:rPr>
          <w:b/>
          <w:bCs/>
          <w:noProof/>
          <w:color w:val="000000"/>
          <w:sz w:val="28"/>
          <w:szCs w:val="28"/>
        </w:rPr>
        <w:drawing>
          <wp:anchor distT="0" distB="0" distL="114300" distR="114300" simplePos="0" relativeHeight="251613184" behindDoc="1" locked="0" layoutInCell="1" allowOverlap="1" wp14:anchorId="43252BE6" wp14:editId="4326ECDC">
            <wp:simplePos x="0" y="0"/>
            <wp:positionH relativeFrom="column">
              <wp:posOffset>225649</wp:posOffset>
            </wp:positionH>
            <wp:positionV relativeFrom="paragraph">
              <wp:posOffset>833095</wp:posOffset>
            </wp:positionV>
            <wp:extent cx="5414645" cy="2992879"/>
            <wp:effectExtent l="0" t="0" r="0" b="0"/>
            <wp:wrapTight wrapText="bothSides">
              <wp:wrapPolygon edited="0">
                <wp:start x="0" y="0"/>
                <wp:lineTo x="0" y="21449"/>
                <wp:lineTo x="21506" y="21449"/>
                <wp:lineTo x="21506" y="0"/>
                <wp:lineTo x="0" y="0"/>
              </wp:wrapPolygon>
            </wp:wrapTight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645" cy="29928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00000"/>
          <w:sz w:val="28"/>
          <w:szCs w:val="28"/>
          <w:lang w:bidi="ar-JO"/>
        </w:rPr>
        <w:t xml:space="preserve">In the other hand, </w:t>
      </w:r>
      <w:r>
        <w:rPr>
          <w:color w:val="000000"/>
          <w:sz w:val="28"/>
          <w:szCs w:val="28"/>
        </w:rPr>
        <w:t>when the Memory write/Read = 0 that’s mean turn on load (</w:t>
      </w:r>
      <w:proofErr w:type="spellStart"/>
      <w:r>
        <w:rPr>
          <w:color w:val="000000"/>
          <w:sz w:val="28"/>
          <w:szCs w:val="28"/>
        </w:rPr>
        <w:t>ld</w:t>
      </w:r>
      <w:proofErr w:type="spellEnd"/>
      <w:r>
        <w:rPr>
          <w:color w:val="000000"/>
          <w:sz w:val="28"/>
          <w:szCs w:val="28"/>
        </w:rPr>
        <w:t xml:space="preserve">) and turn off the buffer that comes from data in and turn on the buffer that </w:t>
      </w:r>
      <w:r>
        <w:rPr>
          <w:color w:val="000000"/>
          <w:sz w:val="28"/>
          <w:szCs w:val="28"/>
          <w:lang w:bidi="ar-JO"/>
        </w:rPr>
        <w:t xml:space="preserve">going to </w:t>
      </w:r>
      <w:proofErr w:type="spellStart"/>
      <w:r>
        <w:rPr>
          <w:color w:val="000000"/>
          <w:sz w:val="28"/>
          <w:szCs w:val="28"/>
          <w:lang w:bidi="ar-JO"/>
        </w:rPr>
        <w:t>Dat_out</w:t>
      </w:r>
      <w:proofErr w:type="spellEnd"/>
      <w:r>
        <w:rPr>
          <w:color w:val="000000"/>
          <w:sz w:val="28"/>
          <w:szCs w:val="28"/>
          <w:lang w:bidi="ar-JO"/>
        </w:rPr>
        <w:t xml:space="preserve">, briefly the data write in the memory like in </w:t>
      </w:r>
      <w:r w:rsidR="009A20D6">
        <w:rPr>
          <w:color w:val="000000"/>
          <w:sz w:val="28"/>
          <w:szCs w:val="28"/>
          <w:lang w:bidi="ar-JO"/>
        </w:rPr>
        <w:t xml:space="preserve">the </w:t>
      </w:r>
      <w:r>
        <w:rPr>
          <w:color w:val="000000"/>
          <w:sz w:val="28"/>
          <w:szCs w:val="28"/>
          <w:lang w:bidi="ar-JO"/>
        </w:rPr>
        <w:t>figure below</w:t>
      </w:r>
    </w:p>
    <w:p w14:paraId="106D085F" w14:textId="4E374A0B" w:rsidR="00B32A5D" w:rsidRDefault="00B32A5D" w:rsidP="00B32A5D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5" w:name="_Toc74424653"/>
      <w:r>
        <w:rPr>
          <w:rFonts w:asciiTheme="minorHAnsi" w:hAnsiTheme="minorHAnsi" w:cstheme="minorHAnsi"/>
          <w:b/>
          <w:bCs/>
          <w:iCs/>
          <w:sz w:val="36"/>
          <w:szCs w:val="36"/>
        </w:rPr>
        <w:t>Register</w:t>
      </w:r>
      <w:bookmarkEnd w:id="5"/>
    </w:p>
    <w:p w14:paraId="3A20789D" w14:textId="02BF56C3" w:rsidR="001337A8" w:rsidRPr="001C34EB" w:rsidRDefault="001337A8" w:rsidP="001C34EB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We approached the register file with a simple basic design</w:t>
      </w:r>
      <w:r w:rsidR="001C34EB">
        <w:rPr>
          <w:rFonts w:ascii="Calibri" w:hAnsi="Calibri" w:cs="Calibri"/>
          <w:sz w:val="28"/>
          <w:szCs w:val="28"/>
        </w:rPr>
        <w:t xml:space="preserve"> </w:t>
      </w:r>
      <w:r w:rsidR="001C34EB" w:rsidRPr="001C34EB">
        <w:rPr>
          <w:rFonts w:ascii="Calibri" w:hAnsi="Calibri" w:cs="Calibri"/>
          <w:sz w:val="28"/>
          <w:szCs w:val="28"/>
          <w:u w:val="single"/>
        </w:rPr>
        <w:t>(from the slides</w:t>
      </w:r>
      <w:r w:rsidR="008223C6" w:rsidRPr="001C34EB">
        <w:rPr>
          <w:rFonts w:ascii="Calibri" w:hAnsi="Calibri" w:cs="Calibri"/>
          <w:sz w:val="28"/>
          <w:szCs w:val="28"/>
          <w:u w:val="single"/>
        </w:rPr>
        <w:t>),</w:t>
      </w:r>
      <w:r>
        <w:rPr>
          <w:rFonts w:ascii="Calibri" w:hAnsi="Calibri" w:cs="Calibri"/>
          <w:sz w:val="28"/>
          <w:szCs w:val="28"/>
        </w:rPr>
        <w:t xml:space="preserve"> controlling the</w:t>
      </w:r>
      <w:r w:rsidR="001C34EB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 xml:space="preserve">output by multiplexing the register values and using a </w:t>
      </w:r>
      <w:proofErr w:type="spellStart"/>
      <w:r w:rsidR="001C34EB">
        <w:rPr>
          <w:rFonts w:ascii="Calibri" w:hAnsi="Calibri" w:cs="Calibri"/>
          <w:sz w:val="28"/>
          <w:szCs w:val="28"/>
        </w:rPr>
        <w:t>WR_en</w:t>
      </w:r>
      <w:proofErr w:type="spellEnd"/>
      <w:r>
        <w:rPr>
          <w:rFonts w:ascii="Calibri" w:hAnsi="Calibri" w:cs="Calibri"/>
          <w:sz w:val="28"/>
          <w:szCs w:val="28"/>
        </w:rPr>
        <w:t xml:space="preserve"> to enable the</w:t>
      </w:r>
      <w:r w:rsidR="001C34EB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 xml:space="preserve">write of new data based on the address of the destination </w:t>
      </w:r>
      <w:r>
        <w:rPr>
          <w:rFonts w:ascii="Calibri,Italic" w:hAnsi="Calibri,Italic" w:cs="Calibri,Italic"/>
          <w:i/>
          <w:iCs/>
          <w:sz w:val="28"/>
          <w:szCs w:val="28"/>
        </w:rPr>
        <w:t xml:space="preserve">and </w:t>
      </w:r>
      <w:r>
        <w:rPr>
          <w:rFonts w:ascii="Calibri" w:hAnsi="Calibri" w:cs="Calibri"/>
          <w:sz w:val="28"/>
          <w:szCs w:val="28"/>
        </w:rPr>
        <w:t xml:space="preserve">the </w:t>
      </w:r>
      <w:proofErr w:type="spellStart"/>
      <w:r>
        <w:rPr>
          <w:rFonts w:ascii="Calibri,Italic" w:hAnsi="Calibri,Italic" w:cs="Calibri,Italic"/>
          <w:i/>
          <w:iCs/>
          <w:sz w:val="28"/>
          <w:szCs w:val="28"/>
        </w:rPr>
        <w:t>reg_WR</w:t>
      </w:r>
      <w:proofErr w:type="spellEnd"/>
      <w:r w:rsidR="001C34EB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control signal.</w:t>
      </w:r>
    </w:p>
    <w:p w14:paraId="669EC3A9" w14:textId="77777777" w:rsidR="00B32A5D" w:rsidRPr="00B32A5D" w:rsidRDefault="00B32A5D" w:rsidP="00B32A5D">
      <w:pPr>
        <w:bidi w:val="0"/>
      </w:pPr>
    </w:p>
    <w:p w14:paraId="3AD820BF" w14:textId="6CDF4D18" w:rsidR="00B32A5D" w:rsidRDefault="00F80D2D" w:rsidP="00B32A5D">
      <w:pPr>
        <w:tabs>
          <w:tab w:val="left" w:pos="1982"/>
        </w:tabs>
        <w:bidi w:val="0"/>
        <w:rPr>
          <w:rFonts w:cstheme="minorHAnsi"/>
          <w:noProof/>
        </w:rPr>
      </w:pPr>
      <w:r>
        <w:rPr>
          <w:rFonts w:cstheme="minorHAnsi"/>
          <w:noProof/>
        </w:rPr>
        <w:drawing>
          <wp:inline distT="0" distB="0" distL="0" distR="0" wp14:anchorId="4D9D876E" wp14:editId="6A5002B6">
            <wp:extent cx="5943600" cy="501205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6AA42" w14:textId="180EAA14" w:rsidR="00AC0086" w:rsidRDefault="00AC0086" w:rsidP="00AC0086">
      <w:pPr>
        <w:bidi w:val="0"/>
        <w:rPr>
          <w:rFonts w:cstheme="minorHAnsi"/>
          <w:noProof/>
          <w:rtl/>
        </w:rPr>
      </w:pPr>
    </w:p>
    <w:p w14:paraId="52A75F2D" w14:textId="77777777" w:rsidR="00AC0086" w:rsidRPr="004A22E9" w:rsidRDefault="00AC0086" w:rsidP="00AC0086">
      <w:pPr>
        <w:bidi w:val="0"/>
        <w:rPr>
          <w:b/>
          <w:bCs/>
          <w:color w:val="000000"/>
          <w:sz w:val="28"/>
          <w:szCs w:val="28"/>
        </w:rPr>
      </w:pPr>
      <w:r w:rsidRPr="004A22E9">
        <w:rPr>
          <w:b/>
          <w:bCs/>
          <w:color w:val="000000"/>
          <w:sz w:val="28"/>
          <w:szCs w:val="28"/>
        </w:rPr>
        <w:t xml:space="preserve">About the </w:t>
      </w:r>
      <w:r>
        <w:rPr>
          <w:b/>
          <w:bCs/>
          <w:color w:val="000000"/>
          <w:sz w:val="28"/>
          <w:szCs w:val="28"/>
        </w:rPr>
        <w:t>Block</w:t>
      </w:r>
      <w:r w:rsidRPr="004A22E9">
        <w:rPr>
          <w:b/>
          <w:bCs/>
          <w:color w:val="000000"/>
          <w:sz w:val="28"/>
          <w:szCs w:val="28"/>
        </w:rPr>
        <w:t xml:space="preserve">: </w:t>
      </w:r>
    </w:p>
    <w:p w14:paraId="059F7DBD" w14:textId="378D9A10" w:rsidR="00AC0086" w:rsidRDefault="00F80D2D" w:rsidP="00AC0086">
      <w:pPr>
        <w:pStyle w:val="ListParagraph"/>
        <w:numPr>
          <w:ilvl w:val="0"/>
          <w:numId w:val="27"/>
        </w:numPr>
        <w:bidi w:val="0"/>
        <w:rPr>
          <w:rFonts w:cstheme="minorHAnsi"/>
          <w:sz w:val="28"/>
          <w:szCs w:val="28"/>
        </w:rPr>
      </w:pPr>
      <w:proofErr w:type="spellStart"/>
      <w:r>
        <w:rPr>
          <w:rFonts w:cstheme="minorHAnsi"/>
          <w:sz w:val="28"/>
          <w:szCs w:val="28"/>
        </w:rPr>
        <w:t>Decoder</w:t>
      </w:r>
      <w:r w:rsidR="00AC0086">
        <w:rPr>
          <w:rFonts w:cstheme="minorHAnsi"/>
          <w:sz w:val="28"/>
          <w:szCs w:val="28"/>
        </w:rPr>
        <w:t>_sel</w:t>
      </w:r>
      <w:proofErr w:type="spellEnd"/>
      <w:r w:rsidR="00AC0086">
        <w:rPr>
          <w:rFonts w:cstheme="minorHAnsi"/>
          <w:sz w:val="28"/>
          <w:szCs w:val="28"/>
        </w:rPr>
        <w:t xml:space="preserve"> </w:t>
      </w:r>
      <w:r w:rsidR="00AC0086" w:rsidRPr="00AC0086">
        <w:rPr>
          <w:rFonts w:cstheme="minorHAnsi"/>
          <w:sz w:val="28"/>
          <w:szCs w:val="28"/>
        </w:rPr>
        <w:sym w:font="Wingdings" w:char="F0E0"/>
      </w:r>
      <w:r w:rsidR="008223C6">
        <w:rPr>
          <w:rFonts w:cstheme="minorHAnsi"/>
          <w:sz w:val="28"/>
          <w:szCs w:val="28"/>
        </w:rPr>
        <w:t>to write data in register (R1-R7)</w:t>
      </w:r>
    </w:p>
    <w:p w14:paraId="75E9C070" w14:textId="03185332" w:rsidR="00AC0086" w:rsidRDefault="00F80D2D" w:rsidP="00AC0086">
      <w:pPr>
        <w:pStyle w:val="ListParagraph"/>
        <w:numPr>
          <w:ilvl w:val="0"/>
          <w:numId w:val="27"/>
        </w:numPr>
        <w:bidi w:val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BUS W</w:t>
      </w:r>
      <w:r w:rsidR="00AC0086" w:rsidRPr="00AC0086">
        <w:rPr>
          <w:rFonts w:cstheme="minorHAnsi"/>
          <w:sz w:val="28"/>
          <w:szCs w:val="28"/>
        </w:rPr>
        <w:sym w:font="Wingdings" w:char="F0E0"/>
      </w:r>
      <w:r>
        <w:rPr>
          <w:rFonts w:cstheme="minorHAnsi"/>
          <w:sz w:val="28"/>
          <w:szCs w:val="28"/>
        </w:rPr>
        <w:t>data input (</w:t>
      </w:r>
      <w:r w:rsidR="008223C6">
        <w:rPr>
          <w:rFonts w:cstheme="minorHAnsi"/>
          <w:sz w:val="28"/>
          <w:szCs w:val="28"/>
        </w:rPr>
        <w:t>data write in the register</w:t>
      </w:r>
      <w:r>
        <w:rPr>
          <w:rFonts w:cstheme="minorHAnsi"/>
          <w:sz w:val="28"/>
          <w:szCs w:val="28"/>
        </w:rPr>
        <w:t>)</w:t>
      </w:r>
    </w:p>
    <w:p w14:paraId="6D164C80" w14:textId="28C22408" w:rsidR="00AC0086" w:rsidRDefault="00F80D2D" w:rsidP="00AC0086">
      <w:pPr>
        <w:pStyle w:val="ListParagraph"/>
        <w:numPr>
          <w:ilvl w:val="0"/>
          <w:numId w:val="27"/>
        </w:numPr>
        <w:bidi w:val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A</w:t>
      </w:r>
      <w:r w:rsidR="00AC0086" w:rsidRPr="00AC0086">
        <w:rPr>
          <w:rFonts w:cstheme="minorHAnsi"/>
          <w:sz w:val="28"/>
          <w:szCs w:val="28"/>
        </w:rPr>
        <w:sym w:font="Wingdings" w:char="F0E0"/>
      </w:r>
      <w:r w:rsidR="008223C6">
        <w:rPr>
          <w:rFonts w:cstheme="minorHAnsi"/>
          <w:sz w:val="28"/>
          <w:szCs w:val="28"/>
        </w:rPr>
        <w:t xml:space="preserve">which means select register the </w:t>
      </w:r>
      <w:r>
        <w:rPr>
          <w:rFonts w:cstheme="minorHAnsi"/>
          <w:sz w:val="28"/>
          <w:szCs w:val="28"/>
        </w:rPr>
        <w:t>BUS A</w:t>
      </w:r>
      <w:r w:rsidR="008223C6">
        <w:rPr>
          <w:rFonts w:cstheme="minorHAnsi"/>
          <w:sz w:val="28"/>
          <w:szCs w:val="28"/>
        </w:rPr>
        <w:t xml:space="preserve"> that read from</w:t>
      </w:r>
    </w:p>
    <w:p w14:paraId="2FDECABD" w14:textId="5A06DADB" w:rsidR="00AC0086" w:rsidRDefault="00F80D2D" w:rsidP="00AC0086">
      <w:pPr>
        <w:pStyle w:val="ListParagraph"/>
        <w:numPr>
          <w:ilvl w:val="0"/>
          <w:numId w:val="27"/>
        </w:numPr>
        <w:bidi w:val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RB</w:t>
      </w:r>
      <w:r w:rsidR="00AC0086" w:rsidRPr="00AC0086">
        <w:rPr>
          <w:rFonts w:cstheme="minorHAnsi"/>
          <w:sz w:val="28"/>
          <w:szCs w:val="28"/>
        </w:rPr>
        <w:sym w:font="Wingdings" w:char="F0E0"/>
      </w:r>
      <w:r w:rsidR="008223C6" w:rsidRPr="008223C6">
        <w:rPr>
          <w:rFonts w:cstheme="minorHAnsi"/>
          <w:sz w:val="28"/>
          <w:szCs w:val="28"/>
        </w:rPr>
        <w:t xml:space="preserve"> </w:t>
      </w:r>
      <w:r w:rsidR="008223C6">
        <w:rPr>
          <w:rFonts w:cstheme="minorHAnsi"/>
          <w:sz w:val="28"/>
          <w:szCs w:val="28"/>
        </w:rPr>
        <w:t xml:space="preserve">which means select register the </w:t>
      </w:r>
      <w:r>
        <w:rPr>
          <w:rFonts w:cstheme="minorHAnsi"/>
          <w:sz w:val="28"/>
          <w:szCs w:val="28"/>
        </w:rPr>
        <w:t>BUS B</w:t>
      </w:r>
      <w:r w:rsidR="008223C6">
        <w:rPr>
          <w:rFonts w:cstheme="minorHAnsi"/>
          <w:sz w:val="28"/>
          <w:szCs w:val="28"/>
        </w:rPr>
        <w:t xml:space="preserve"> that read from</w:t>
      </w:r>
    </w:p>
    <w:p w14:paraId="72C5F99B" w14:textId="77777777" w:rsidR="008223C6" w:rsidRPr="008223C6" w:rsidRDefault="008223C6" w:rsidP="008223C6">
      <w:pPr>
        <w:bidi w:val="0"/>
        <w:rPr>
          <w:b/>
          <w:bCs/>
          <w:color w:val="000000"/>
          <w:sz w:val="28"/>
          <w:szCs w:val="28"/>
        </w:rPr>
      </w:pPr>
      <w:r w:rsidRPr="008223C6">
        <w:rPr>
          <w:b/>
          <w:bCs/>
          <w:color w:val="000000"/>
          <w:sz w:val="28"/>
          <w:szCs w:val="28"/>
        </w:rPr>
        <w:t xml:space="preserve">How these Work? </w:t>
      </w:r>
    </w:p>
    <w:p w14:paraId="3F25B85F" w14:textId="3E3BA5B3" w:rsidR="008223C6" w:rsidRDefault="008223C6" w:rsidP="00AE74F0">
      <w:pPr>
        <w:bidi w:val="0"/>
        <w:rPr>
          <w:rFonts w:cstheme="minorHAnsi"/>
          <w:sz w:val="28"/>
          <w:szCs w:val="28"/>
        </w:rPr>
      </w:pPr>
      <w:r w:rsidRPr="008223C6">
        <w:rPr>
          <w:rFonts w:cstheme="minorHAnsi"/>
          <w:sz w:val="28"/>
          <w:szCs w:val="28"/>
        </w:rPr>
        <w:t xml:space="preserve">Let take an example to explain it (show the figure </w:t>
      </w:r>
      <w:r w:rsidR="00AE74F0" w:rsidRPr="008223C6">
        <w:rPr>
          <w:rFonts w:cstheme="minorHAnsi"/>
          <w:sz w:val="28"/>
          <w:szCs w:val="28"/>
        </w:rPr>
        <w:t>below)</w:t>
      </w:r>
      <w:r w:rsidRPr="008223C6">
        <w:rPr>
          <w:rFonts w:cstheme="minorHAnsi"/>
          <w:sz w:val="28"/>
          <w:szCs w:val="28"/>
        </w:rPr>
        <w:t xml:space="preserve"> </w:t>
      </w:r>
    </w:p>
    <w:p w14:paraId="1150AB5B" w14:textId="42DE9CE7" w:rsidR="00912789" w:rsidRDefault="00912789" w:rsidP="00912789">
      <w:pPr>
        <w:bidi w:val="0"/>
        <w:rPr>
          <w:rFonts w:cstheme="minorHAnsi"/>
          <w:sz w:val="28"/>
          <w:szCs w:val="28"/>
        </w:rPr>
      </w:pPr>
      <w:r w:rsidRPr="00912789">
        <w:rPr>
          <w:rFonts w:cstheme="minorHAnsi"/>
          <w:noProof/>
          <w:sz w:val="28"/>
          <w:szCs w:val="28"/>
        </w:rPr>
        <w:drawing>
          <wp:inline distT="0" distB="0" distL="0" distR="0" wp14:anchorId="71362BB2" wp14:editId="6C7ABECA">
            <wp:extent cx="5943600" cy="455073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54641" cy="4559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CF6E" w14:textId="77777777" w:rsidR="00AE74F0" w:rsidRDefault="00AE74F0" w:rsidP="008223C6">
      <w:pPr>
        <w:jc w:val="right"/>
        <w:rPr>
          <w:sz w:val="28"/>
          <w:szCs w:val="28"/>
        </w:rPr>
      </w:pPr>
    </w:p>
    <w:p w14:paraId="24A54CB0" w14:textId="7FA997E5" w:rsidR="008223C6" w:rsidRPr="00AE74F0" w:rsidRDefault="008223C6" w:rsidP="008223C6">
      <w:pPr>
        <w:jc w:val="right"/>
        <w:rPr>
          <w:sz w:val="28"/>
          <w:szCs w:val="28"/>
        </w:rPr>
      </w:pPr>
      <w:r w:rsidRPr="00AE74F0">
        <w:rPr>
          <w:sz w:val="28"/>
          <w:szCs w:val="28"/>
        </w:rPr>
        <w:t xml:space="preserve">in the figure above in </w:t>
      </w:r>
      <w:proofErr w:type="spellStart"/>
      <w:r w:rsidR="00912789">
        <w:rPr>
          <w:sz w:val="28"/>
          <w:szCs w:val="28"/>
        </w:rPr>
        <w:t>Decoder</w:t>
      </w:r>
      <w:r w:rsidRPr="00AE74F0">
        <w:rPr>
          <w:sz w:val="28"/>
          <w:szCs w:val="28"/>
        </w:rPr>
        <w:t>_sel</w:t>
      </w:r>
      <w:proofErr w:type="spellEnd"/>
      <w:r w:rsidRPr="00AE74F0">
        <w:rPr>
          <w:sz w:val="28"/>
          <w:szCs w:val="28"/>
        </w:rPr>
        <w:t xml:space="preserve"> (010) </w:t>
      </w:r>
      <w:r w:rsidR="00AE74F0" w:rsidRPr="00AE74F0">
        <w:rPr>
          <w:sz w:val="28"/>
          <w:szCs w:val="28"/>
        </w:rPr>
        <w:t xml:space="preserve">so write the data in register 2 and the </w:t>
      </w:r>
      <w:proofErr w:type="spellStart"/>
      <w:r w:rsidR="00912789">
        <w:rPr>
          <w:sz w:val="28"/>
          <w:szCs w:val="28"/>
        </w:rPr>
        <w:t>BusW</w:t>
      </w:r>
      <w:proofErr w:type="spellEnd"/>
      <w:r w:rsidR="00AE74F0" w:rsidRPr="00AE74F0">
        <w:rPr>
          <w:sz w:val="28"/>
          <w:szCs w:val="28"/>
        </w:rPr>
        <w:t xml:space="preserve">= 0xF since the </w:t>
      </w:r>
      <w:r w:rsidR="00912789">
        <w:rPr>
          <w:sz w:val="28"/>
          <w:szCs w:val="28"/>
        </w:rPr>
        <w:t>RA</w:t>
      </w:r>
      <w:r w:rsidR="00AE74F0" w:rsidRPr="00AE74F0">
        <w:rPr>
          <w:sz w:val="28"/>
          <w:szCs w:val="28"/>
        </w:rPr>
        <w:t xml:space="preserve"> select register 2 to read from it and the </w:t>
      </w:r>
      <w:r w:rsidR="00912789">
        <w:rPr>
          <w:sz w:val="28"/>
          <w:szCs w:val="28"/>
        </w:rPr>
        <w:t xml:space="preserve">BUS </w:t>
      </w:r>
      <w:proofErr w:type="spellStart"/>
      <w:r w:rsidR="00912789">
        <w:rPr>
          <w:sz w:val="28"/>
          <w:szCs w:val="28"/>
        </w:rPr>
        <w:t>A</w:t>
      </w:r>
      <w:r w:rsidR="00AE74F0" w:rsidRPr="00AE74F0">
        <w:rPr>
          <w:sz w:val="28"/>
          <w:szCs w:val="28"/>
        </w:rPr>
        <w:t>to</w:t>
      </w:r>
      <w:proofErr w:type="spellEnd"/>
      <w:r w:rsidR="00AE74F0" w:rsidRPr="00AE74F0">
        <w:rPr>
          <w:sz w:val="28"/>
          <w:szCs w:val="28"/>
        </w:rPr>
        <w:t xml:space="preserve"> write the data in </w:t>
      </w:r>
      <w:r w:rsidR="009A20D6">
        <w:rPr>
          <w:sz w:val="28"/>
          <w:szCs w:val="28"/>
        </w:rPr>
        <w:t xml:space="preserve">the </w:t>
      </w:r>
      <w:r w:rsidR="00AE74F0" w:rsidRPr="00AE74F0">
        <w:rPr>
          <w:sz w:val="28"/>
          <w:szCs w:val="28"/>
        </w:rPr>
        <w:t xml:space="preserve">output of the mux </w:t>
      </w:r>
    </w:p>
    <w:p w14:paraId="2B73D404" w14:textId="1B3CCD22" w:rsidR="00AE74F0" w:rsidRPr="00AE74F0" w:rsidRDefault="00AE74F0" w:rsidP="008223C6">
      <w:pPr>
        <w:jc w:val="right"/>
        <w:rPr>
          <w:sz w:val="28"/>
          <w:szCs w:val="28"/>
        </w:rPr>
      </w:pPr>
      <w:r w:rsidRPr="00AE74F0">
        <w:rPr>
          <w:sz w:val="28"/>
          <w:szCs w:val="28"/>
        </w:rPr>
        <w:t xml:space="preserve">and </w:t>
      </w:r>
      <w:r w:rsidR="00912789">
        <w:rPr>
          <w:sz w:val="28"/>
          <w:szCs w:val="28"/>
        </w:rPr>
        <w:t xml:space="preserve">RB </w:t>
      </w:r>
      <w:r w:rsidRPr="00AE74F0">
        <w:rPr>
          <w:sz w:val="28"/>
          <w:szCs w:val="28"/>
        </w:rPr>
        <w:t xml:space="preserve">select the register 7 to read from it and the </w:t>
      </w:r>
      <w:r w:rsidR="00912789">
        <w:rPr>
          <w:sz w:val="28"/>
          <w:szCs w:val="28"/>
        </w:rPr>
        <w:t>BUS B</w:t>
      </w:r>
      <w:r w:rsidRPr="00AE74F0">
        <w:rPr>
          <w:sz w:val="28"/>
          <w:szCs w:val="28"/>
        </w:rPr>
        <w:t xml:space="preserve"> to write the data in </w:t>
      </w:r>
      <w:r w:rsidR="009A20D6">
        <w:rPr>
          <w:sz w:val="28"/>
          <w:szCs w:val="28"/>
        </w:rPr>
        <w:t xml:space="preserve">the </w:t>
      </w:r>
      <w:r w:rsidRPr="00AE74F0">
        <w:rPr>
          <w:sz w:val="28"/>
          <w:szCs w:val="28"/>
        </w:rPr>
        <w:t xml:space="preserve">output of the mux </w:t>
      </w:r>
    </w:p>
    <w:p w14:paraId="559938AA" w14:textId="0844C3A9" w:rsidR="00AE74F0" w:rsidRPr="00AE74F0" w:rsidRDefault="00912789" w:rsidP="008223C6">
      <w:pPr>
        <w:jc w:val="right"/>
        <w:rPr>
          <w:sz w:val="28"/>
          <w:szCs w:val="28"/>
        </w:rPr>
      </w:pPr>
      <w:r>
        <w:rPr>
          <w:sz w:val="28"/>
          <w:szCs w:val="28"/>
        </w:rPr>
        <w:t>A</w:t>
      </w:r>
      <w:r w:rsidR="00AE74F0" w:rsidRPr="00AE74F0">
        <w:rPr>
          <w:sz w:val="28"/>
          <w:szCs w:val="28"/>
        </w:rPr>
        <w:t xml:space="preserve">s we show </w:t>
      </w:r>
      <w:r>
        <w:rPr>
          <w:sz w:val="28"/>
          <w:szCs w:val="28"/>
        </w:rPr>
        <w:t>BUS A</w:t>
      </w:r>
      <w:r w:rsidR="00AE74F0" w:rsidRPr="00AE74F0">
        <w:rPr>
          <w:sz w:val="28"/>
          <w:szCs w:val="28"/>
        </w:rPr>
        <w:t xml:space="preserve"> write 0xf in binary because the </w:t>
      </w:r>
      <w:r>
        <w:rPr>
          <w:sz w:val="28"/>
          <w:szCs w:val="28"/>
        </w:rPr>
        <w:t>RA</w:t>
      </w:r>
      <w:r w:rsidR="00AE74F0" w:rsidRPr="00AE74F0">
        <w:rPr>
          <w:sz w:val="28"/>
          <w:szCs w:val="28"/>
        </w:rPr>
        <w:t xml:space="preserve"> select to read from register 2 </w:t>
      </w:r>
    </w:p>
    <w:p w14:paraId="56A0E2EB" w14:textId="7FB7B14D" w:rsidR="00296982" w:rsidRDefault="00AE74F0" w:rsidP="00CB297F">
      <w:pPr>
        <w:jc w:val="right"/>
        <w:rPr>
          <w:sz w:val="28"/>
          <w:szCs w:val="28"/>
        </w:rPr>
      </w:pPr>
      <w:r w:rsidRPr="00AE74F0">
        <w:rPr>
          <w:sz w:val="28"/>
          <w:szCs w:val="28"/>
        </w:rPr>
        <w:t xml:space="preserve">and </w:t>
      </w:r>
      <w:r w:rsidR="00C014F1">
        <w:rPr>
          <w:sz w:val="28"/>
          <w:szCs w:val="28"/>
        </w:rPr>
        <w:t>BUS B</w:t>
      </w:r>
      <w:r w:rsidRPr="00AE74F0">
        <w:rPr>
          <w:sz w:val="28"/>
          <w:szCs w:val="28"/>
        </w:rPr>
        <w:t xml:space="preserve"> write 0x0 in binary because the </w:t>
      </w:r>
      <w:r w:rsidR="00C014F1">
        <w:rPr>
          <w:sz w:val="28"/>
          <w:szCs w:val="28"/>
        </w:rPr>
        <w:t>RB</w:t>
      </w:r>
      <w:r w:rsidRPr="00AE74F0">
        <w:rPr>
          <w:sz w:val="28"/>
          <w:szCs w:val="28"/>
        </w:rPr>
        <w:t xml:space="preserve"> select to read from register 7</w:t>
      </w:r>
      <w:r w:rsidR="00C447BB">
        <w:rPr>
          <w:sz w:val="28"/>
          <w:szCs w:val="28"/>
        </w:rPr>
        <w:t>.</w:t>
      </w:r>
    </w:p>
    <w:p w14:paraId="4519E171" w14:textId="77777777" w:rsidR="00C014F1" w:rsidRDefault="00C014F1" w:rsidP="00CB297F">
      <w:pPr>
        <w:jc w:val="right"/>
        <w:rPr>
          <w:sz w:val="28"/>
          <w:szCs w:val="28"/>
        </w:rPr>
      </w:pPr>
    </w:p>
    <w:p w14:paraId="56C5659F" w14:textId="78C4E07C" w:rsidR="00E2421A" w:rsidRPr="00E2421A" w:rsidRDefault="00E2421A" w:rsidP="00E2421A">
      <w:pPr>
        <w:jc w:val="right"/>
        <w:rPr>
          <w:b/>
          <w:bCs/>
          <w:sz w:val="28"/>
          <w:szCs w:val="28"/>
        </w:rPr>
      </w:pPr>
      <w:r w:rsidRPr="00D72C6C">
        <w:rPr>
          <w:b/>
          <w:bCs/>
          <w:sz w:val="28"/>
          <w:szCs w:val="28"/>
        </w:rPr>
        <w:t xml:space="preserve">The </w:t>
      </w:r>
      <w:r w:rsidR="003A5220">
        <w:rPr>
          <w:b/>
          <w:bCs/>
          <w:sz w:val="28"/>
          <w:szCs w:val="28"/>
        </w:rPr>
        <w:t>D</w:t>
      </w:r>
      <w:r w:rsidRPr="00D72C6C">
        <w:rPr>
          <w:b/>
          <w:bCs/>
          <w:sz w:val="28"/>
          <w:szCs w:val="28"/>
        </w:rPr>
        <w:t>atapath also includes several blocks that are needed for pipelinin</w:t>
      </w:r>
      <w:r w:rsidRPr="00E2421A">
        <w:rPr>
          <w:b/>
          <w:bCs/>
          <w:sz w:val="28"/>
          <w:szCs w:val="28"/>
        </w:rPr>
        <w:t xml:space="preserve">g like: </w:t>
      </w:r>
    </w:p>
    <w:p w14:paraId="0B920FE8" w14:textId="51817A07" w:rsidR="00E2421A" w:rsidRDefault="00E2421A" w:rsidP="00E2421A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6" w:name="_Toc74424654"/>
      <w:r>
        <w:rPr>
          <w:rFonts w:asciiTheme="minorHAnsi" w:hAnsiTheme="minorHAnsi" w:cstheme="minorHAnsi"/>
          <w:b/>
          <w:bCs/>
          <w:iCs/>
          <w:sz w:val="36"/>
          <w:szCs w:val="36"/>
        </w:rPr>
        <w:t>Forwarding Unit</w:t>
      </w:r>
      <w:bookmarkEnd w:id="6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p w14:paraId="6F3352C1" w14:textId="68F27F3C" w:rsidR="00E2421A" w:rsidRDefault="00E2421A" w:rsidP="00E2421A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Implemented as follows: </w:t>
      </w:r>
    </w:p>
    <w:p w14:paraId="3A0822A6" w14:textId="30E6D0DF" w:rsidR="00E2421A" w:rsidRDefault="00B40609" w:rsidP="00E2421A">
      <w:pPr>
        <w:bidi w:val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1E7D6F3" wp14:editId="76E290D9">
            <wp:extent cx="5943600" cy="2813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71CBE" w14:textId="0D8470A4" w:rsidR="00CD6422" w:rsidRDefault="00CD6422" w:rsidP="00CD6422">
      <w:pPr>
        <w:bidi w:val="0"/>
        <w:rPr>
          <w:b/>
          <w:bCs/>
          <w:color w:val="000000"/>
          <w:sz w:val="28"/>
          <w:szCs w:val="28"/>
        </w:rPr>
      </w:pPr>
      <w:r w:rsidRPr="008223C6">
        <w:rPr>
          <w:b/>
          <w:bCs/>
          <w:color w:val="000000"/>
          <w:sz w:val="28"/>
          <w:szCs w:val="28"/>
        </w:rPr>
        <w:t xml:space="preserve">How these Work? </w:t>
      </w:r>
    </w:p>
    <w:p w14:paraId="2CE2067E" w14:textId="02F40441" w:rsidR="00CD6422" w:rsidRDefault="00CD6422" w:rsidP="00CD6422">
      <w:pPr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his design was implemented as the Detect condition in Slides (page 140) </w:t>
      </w:r>
    </w:p>
    <w:p w14:paraId="6653EA55" w14:textId="72DD7F01" w:rsidR="00CD6422" w:rsidRDefault="00CD6422" w:rsidP="00CD6422">
      <w:pPr>
        <w:bidi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et take an example to show it </w:t>
      </w:r>
    </w:p>
    <w:p w14:paraId="365E3E8D" w14:textId="1E8A4EF0" w:rsidR="00CD6422" w:rsidRPr="00CD6422" w:rsidRDefault="00B8235E" w:rsidP="00CD6422">
      <w:pPr>
        <w:bidi w:val="0"/>
        <w:jc w:val="center"/>
        <w:rPr>
          <w:color w:val="000000"/>
          <w:sz w:val="28"/>
          <w:szCs w:val="28"/>
        </w:rPr>
      </w:pPr>
      <w:r w:rsidRPr="00B8235E">
        <w:rPr>
          <w:noProof/>
          <w:color w:val="000000"/>
          <w:sz w:val="28"/>
          <w:szCs w:val="28"/>
        </w:rPr>
        <w:drawing>
          <wp:inline distT="0" distB="0" distL="0" distR="0" wp14:anchorId="3B030DA0" wp14:editId="6CDBBCD5">
            <wp:extent cx="4180114" cy="28022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07251" cy="282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FFE4F" w14:textId="5816EA81" w:rsidR="00E2421A" w:rsidRDefault="00CD6422" w:rsidP="00E2421A">
      <w:pPr>
        <w:bidi w:val="0"/>
        <w:rPr>
          <w:sz w:val="28"/>
          <w:szCs w:val="28"/>
        </w:rPr>
      </w:pPr>
      <w:r>
        <w:rPr>
          <w:sz w:val="28"/>
          <w:szCs w:val="28"/>
        </w:rPr>
        <w:t>At Fi</w:t>
      </w:r>
      <w:r w:rsidR="00B40609">
        <w:rPr>
          <w:sz w:val="28"/>
          <w:szCs w:val="28"/>
        </w:rPr>
        <w:t>rst</w:t>
      </w:r>
      <w:r w:rsidR="00682A79">
        <w:rPr>
          <w:sz w:val="28"/>
          <w:szCs w:val="28"/>
        </w:rPr>
        <w:t xml:space="preserve"> let change </w:t>
      </w:r>
      <w:r w:rsidR="00B40609">
        <w:rPr>
          <w:sz w:val="28"/>
          <w:szCs w:val="28"/>
        </w:rPr>
        <w:t xml:space="preserve"> Ex/</w:t>
      </w:r>
      <w:proofErr w:type="spellStart"/>
      <w:r w:rsidR="00B40609">
        <w:rPr>
          <w:sz w:val="28"/>
          <w:szCs w:val="28"/>
        </w:rPr>
        <w:t>Mem.regWrite</w:t>
      </w:r>
      <w:proofErr w:type="spellEnd"/>
      <w:r w:rsidR="00B40609">
        <w:rPr>
          <w:sz w:val="28"/>
          <w:szCs w:val="28"/>
        </w:rPr>
        <w:t xml:space="preserve"> = 1 and Ex/</w:t>
      </w:r>
      <w:proofErr w:type="spellStart"/>
      <w:r w:rsidR="00B40609">
        <w:rPr>
          <w:sz w:val="28"/>
          <w:szCs w:val="28"/>
        </w:rPr>
        <w:t>Mem.RegisterRd</w:t>
      </w:r>
      <w:proofErr w:type="spellEnd"/>
      <w:r w:rsidR="00B40609">
        <w:rPr>
          <w:sz w:val="28"/>
          <w:szCs w:val="28"/>
        </w:rPr>
        <w:t>=!0 and Ex/</w:t>
      </w:r>
      <w:proofErr w:type="spellStart"/>
      <w:r w:rsidR="00B40609">
        <w:rPr>
          <w:sz w:val="28"/>
          <w:szCs w:val="28"/>
        </w:rPr>
        <w:t>mem.RegisterRd</w:t>
      </w:r>
      <w:proofErr w:type="spellEnd"/>
      <w:r w:rsidR="00B40609">
        <w:rPr>
          <w:sz w:val="28"/>
          <w:szCs w:val="28"/>
        </w:rPr>
        <w:t xml:space="preserve"> = ID/</w:t>
      </w:r>
      <w:proofErr w:type="spellStart"/>
      <w:r w:rsidR="00B40609">
        <w:rPr>
          <w:sz w:val="28"/>
          <w:szCs w:val="28"/>
        </w:rPr>
        <w:t>RX.registerRs</w:t>
      </w:r>
      <w:proofErr w:type="spellEnd"/>
      <w:r w:rsidR="00B40609">
        <w:rPr>
          <w:sz w:val="28"/>
          <w:szCs w:val="28"/>
        </w:rPr>
        <w:t xml:space="preserve"> </w:t>
      </w:r>
      <w:r w:rsidR="00682A79">
        <w:rPr>
          <w:sz w:val="28"/>
          <w:szCs w:val="28"/>
        </w:rPr>
        <w:t xml:space="preserve">and the result of </w:t>
      </w:r>
      <w:proofErr w:type="spellStart"/>
      <w:r w:rsidR="00682A79">
        <w:rPr>
          <w:sz w:val="28"/>
          <w:szCs w:val="28"/>
        </w:rPr>
        <w:t>ForwardA</w:t>
      </w:r>
      <w:proofErr w:type="spellEnd"/>
      <w:r w:rsidR="00682A79">
        <w:rPr>
          <w:sz w:val="28"/>
          <w:szCs w:val="28"/>
        </w:rPr>
        <w:t xml:space="preserve"> will Equal = 10 </w:t>
      </w:r>
    </w:p>
    <w:p w14:paraId="022F4157" w14:textId="45EFEE66" w:rsidR="00682A79" w:rsidRDefault="00682A79" w:rsidP="00682A79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Show the figure below </w:t>
      </w:r>
    </w:p>
    <w:p w14:paraId="2099A6D5" w14:textId="2B02E095" w:rsidR="00682A79" w:rsidRPr="00E2421A" w:rsidRDefault="00682A79" w:rsidP="00682A79">
      <w:pPr>
        <w:bidi w:val="0"/>
        <w:jc w:val="center"/>
        <w:rPr>
          <w:sz w:val="28"/>
          <w:szCs w:val="28"/>
        </w:rPr>
      </w:pPr>
      <w:r w:rsidRPr="00682A79">
        <w:rPr>
          <w:noProof/>
          <w:sz w:val="28"/>
          <w:szCs w:val="28"/>
        </w:rPr>
        <w:drawing>
          <wp:inline distT="0" distB="0" distL="0" distR="0" wp14:anchorId="286E8308" wp14:editId="44E815B7">
            <wp:extent cx="5635256" cy="2933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39627" cy="293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87729" w14:textId="726BCAA2" w:rsidR="00AE74F0" w:rsidRDefault="00682A79" w:rsidP="008223C6">
      <w:pPr>
        <w:jc w:val="right"/>
        <w:rPr>
          <w:sz w:val="28"/>
          <w:szCs w:val="28"/>
        </w:rPr>
      </w:pPr>
      <w:r>
        <w:rPr>
          <w:sz w:val="28"/>
          <w:szCs w:val="28"/>
        </w:rPr>
        <w:t>Same the condition but now if Ex/</w:t>
      </w:r>
      <w:proofErr w:type="spellStart"/>
      <w:r>
        <w:rPr>
          <w:sz w:val="28"/>
          <w:szCs w:val="28"/>
        </w:rPr>
        <w:t>M.Rd</w:t>
      </w:r>
      <w:proofErr w:type="spellEnd"/>
      <w:r>
        <w:rPr>
          <w:sz w:val="28"/>
          <w:szCs w:val="28"/>
        </w:rPr>
        <w:t xml:space="preserve"> = =ID/</w:t>
      </w:r>
      <w:proofErr w:type="spellStart"/>
      <w:r>
        <w:rPr>
          <w:sz w:val="28"/>
          <w:szCs w:val="28"/>
        </w:rPr>
        <w:t>Ex.Rt</w:t>
      </w:r>
      <w:proofErr w:type="spellEnd"/>
      <w:r>
        <w:rPr>
          <w:sz w:val="28"/>
          <w:szCs w:val="28"/>
        </w:rPr>
        <w:t xml:space="preserve"> also the same result </w:t>
      </w:r>
    </w:p>
    <w:p w14:paraId="2C498FA8" w14:textId="51FCF1B4" w:rsidR="00682A79" w:rsidRDefault="00682A79" w:rsidP="00682A79">
      <w:pPr>
        <w:jc w:val="center"/>
        <w:rPr>
          <w:rFonts w:eastAsiaTheme="majorEastAsia" w:cstheme="minorHAnsi"/>
          <w:b/>
          <w:bCs/>
          <w:iCs/>
          <w:color w:val="2E74B5" w:themeColor="accent1" w:themeShade="BF"/>
          <w:sz w:val="36"/>
          <w:szCs w:val="36"/>
        </w:rPr>
      </w:pPr>
      <w:r w:rsidRPr="00682A79">
        <w:rPr>
          <w:rFonts w:cs="Arial"/>
          <w:noProof/>
          <w:sz w:val="28"/>
          <w:szCs w:val="28"/>
          <w:rtl/>
        </w:rPr>
        <w:drawing>
          <wp:inline distT="0" distB="0" distL="0" distR="0" wp14:anchorId="6BA30E7F" wp14:editId="1695DB55">
            <wp:extent cx="5943600" cy="30841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C5222" w14:textId="297E180E" w:rsidR="00682A79" w:rsidRDefault="00682A79" w:rsidP="00B8235E">
      <w:pPr>
        <w:tabs>
          <w:tab w:val="left" w:pos="7957"/>
        </w:tabs>
        <w:rPr>
          <w:sz w:val="28"/>
          <w:szCs w:val="28"/>
        </w:rPr>
      </w:pPr>
    </w:p>
    <w:p w14:paraId="531E3695" w14:textId="438AE876" w:rsidR="00B8235E" w:rsidRDefault="00B8235E" w:rsidP="00B8235E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7" w:name="_Toc74424655"/>
      <w:r>
        <w:rPr>
          <w:rFonts w:asciiTheme="minorHAnsi" w:hAnsiTheme="minorHAnsi" w:cstheme="minorHAnsi"/>
          <w:b/>
          <w:bCs/>
          <w:iCs/>
          <w:sz w:val="36"/>
          <w:szCs w:val="36"/>
        </w:rPr>
        <w:t>Hazard Detection</w:t>
      </w:r>
      <w:bookmarkEnd w:id="7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 </w:t>
      </w:r>
    </w:p>
    <w:p w14:paraId="1BF5F1CC" w14:textId="4F98D6A4" w:rsidR="00682A79" w:rsidRDefault="00B8235E" w:rsidP="00B8235E">
      <w:pPr>
        <w:tabs>
          <w:tab w:val="left" w:pos="7957"/>
        </w:tabs>
        <w:jc w:val="right"/>
        <w:rPr>
          <w:sz w:val="28"/>
          <w:szCs w:val="28"/>
        </w:rPr>
      </w:pPr>
      <w:r w:rsidRPr="00B8235E">
        <w:rPr>
          <w:sz w:val="28"/>
          <w:szCs w:val="28"/>
        </w:rPr>
        <w:t xml:space="preserve">The data hazard unit is used to ensure </w:t>
      </w:r>
      <w:r w:rsidR="009A20D6">
        <w:rPr>
          <w:sz w:val="28"/>
          <w:szCs w:val="28"/>
        </w:rPr>
        <w:t xml:space="preserve">the </w:t>
      </w:r>
      <w:r w:rsidRPr="00B8235E">
        <w:rPr>
          <w:sz w:val="28"/>
          <w:szCs w:val="28"/>
        </w:rPr>
        <w:t xml:space="preserve">correctness of </w:t>
      </w:r>
      <w:r w:rsidR="009A20D6">
        <w:rPr>
          <w:sz w:val="28"/>
          <w:szCs w:val="28"/>
        </w:rPr>
        <w:t xml:space="preserve">the </w:t>
      </w:r>
      <w:r w:rsidRPr="00B8235E">
        <w:rPr>
          <w:sz w:val="28"/>
          <w:szCs w:val="28"/>
        </w:rPr>
        <w:t>result of the</w:t>
      </w:r>
      <w:r>
        <w:rPr>
          <w:sz w:val="28"/>
          <w:szCs w:val="28"/>
        </w:rPr>
        <w:t xml:space="preserve"> instructions execution flow. by creating artificial stalls that prevent an instruction from executing if its data isn’t yet prepared.</w:t>
      </w:r>
    </w:p>
    <w:p w14:paraId="7A7DE383" w14:textId="42EADA0F" w:rsidR="00B8235E" w:rsidRDefault="00B8235E" w:rsidP="00B8235E">
      <w:pPr>
        <w:tabs>
          <w:tab w:val="left" w:pos="7957"/>
        </w:tabs>
        <w:jc w:val="right"/>
        <w:rPr>
          <w:sz w:val="28"/>
          <w:szCs w:val="28"/>
        </w:rPr>
      </w:pPr>
      <w:r>
        <w:rPr>
          <w:sz w:val="28"/>
          <w:szCs w:val="28"/>
        </w:rPr>
        <w:t xml:space="preserve">The following is our design for the data hazard unit: </w:t>
      </w:r>
    </w:p>
    <w:p w14:paraId="2A304DA5" w14:textId="0D732DDF" w:rsidR="00B8235E" w:rsidRDefault="00B8235E" w:rsidP="000949BB">
      <w:pPr>
        <w:tabs>
          <w:tab w:val="left" w:pos="7957"/>
        </w:tabs>
        <w:jc w:val="center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inline distT="0" distB="0" distL="0" distR="0" wp14:anchorId="6BADD90B" wp14:editId="0E0C1B28">
            <wp:extent cx="4000500" cy="1333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7AA1C" w14:textId="5F8203B2" w:rsidR="000949BB" w:rsidRDefault="000949BB" w:rsidP="000949BB">
      <w:pPr>
        <w:rPr>
          <w:sz w:val="28"/>
          <w:szCs w:val="28"/>
        </w:rPr>
      </w:pPr>
    </w:p>
    <w:p w14:paraId="64963B0F" w14:textId="67BEE0F0" w:rsidR="000949BB" w:rsidRDefault="000B0241" w:rsidP="000949BB">
      <w:pPr>
        <w:bidi w:val="0"/>
        <w:rPr>
          <w:b/>
          <w:bCs/>
          <w:color w:val="000000"/>
          <w:sz w:val="28"/>
          <w:szCs w:val="28"/>
        </w:rPr>
      </w:pPr>
      <w:r w:rsidRPr="000949BB">
        <w:rPr>
          <w:rFonts w:cs="Arial"/>
          <w:noProof/>
          <w:sz w:val="28"/>
          <w:szCs w:val="28"/>
          <w:rtl/>
        </w:rPr>
        <w:drawing>
          <wp:anchor distT="0" distB="0" distL="114300" distR="114300" simplePos="0" relativeHeight="251623424" behindDoc="1" locked="0" layoutInCell="1" allowOverlap="1" wp14:anchorId="33E0DAE7" wp14:editId="017A87C1">
            <wp:simplePos x="0" y="0"/>
            <wp:positionH relativeFrom="column">
              <wp:posOffset>826770</wp:posOffset>
            </wp:positionH>
            <wp:positionV relativeFrom="paragraph">
              <wp:posOffset>288541</wp:posOffset>
            </wp:positionV>
            <wp:extent cx="4140835" cy="1278255"/>
            <wp:effectExtent l="0" t="0" r="0" b="0"/>
            <wp:wrapTight wrapText="bothSides">
              <wp:wrapPolygon edited="0">
                <wp:start x="0" y="0"/>
                <wp:lineTo x="0" y="21246"/>
                <wp:lineTo x="21464" y="21246"/>
                <wp:lineTo x="21464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835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949BB" w:rsidRPr="008223C6">
        <w:rPr>
          <w:b/>
          <w:bCs/>
          <w:color w:val="000000"/>
          <w:sz w:val="28"/>
          <w:szCs w:val="28"/>
        </w:rPr>
        <w:t xml:space="preserve">How these Work? </w:t>
      </w:r>
    </w:p>
    <w:p w14:paraId="19D4B58F" w14:textId="2C08C6C9" w:rsidR="000949BB" w:rsidRDefault="000949BB" w:rsidP="000949BB">
      <w:pPr>
        <w:tabs>
          <w:tab w:val="left" w:pos="8389"/>
        </w:tabs>
        <w:rPr>
          <w:sz w:val="28"/>
          <w:szCs w:val="28"/>
        </w:rPr>
      </w:pPr>
    </w:p>
    <w:p w14:paraId="2E3B2DE3" w14:textId="2F5C38CE" w:rsidR="000949BB" w:rsidRPr="000949BB" w:rsidRDefault="000949BB" w:rsidP="000949BB">
      <w:pPr>
        <w:rPr>
          <w:sz w:val="28"/>
          <w:szCs w:val="28"/>
        </w:rPr>
      </w:pPr>
    </w:p>
    <w:p w14:paraId="7FFBFA6B" w14:textId="00C2D4EF" w:rsidR="000949BB" w:rsidRPr="000949BB" w:rsidRDefault="000949BB" w:rsidP="000949BB">
      <w:pPr>
        <w:rPr>
          <w:sz w:val="28"/>
          <w:szCs w:val="28"/>
        </w:rPr>
      </w:pPr>
    </w:p>
    <w:p w14:paraId="4D6F8441" w14:textId="4A318AA1" w:rsidR="000949BB" w:rsidRDefault="000949BB" w:rsidP="000949BB">
      <w:pPr>
        <w:rPr>
          <w:sz w:val="28"/>
          <w:szCs w:val="28"/>
        </w:rPr>
      </w:pPr>
    </w:p>
    <w:p w14:paraId="69A01FB2" w14:textId="05F5BF2E" w:rsidR="000949BB" w:rsidRDefault="000949BB" w:rsidP="000949BB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Let apply the condition as doing in forwarding unit. </w:t>
      </w:r>
    </w:p>
    <w:p w14:paraId="5E631D20" w14:textId="36B460AE" w:rsidR="000949BB" w:rsidRDefault="000949BB" w:rsidP="000949BB">
      <w:pPr>
        <w:jc w:val="right"/>
        <w:rPr>
          <w:sz w:val="28"/>
          <w:szCs w:val="28"/>
        </w:rPr>
      </w:pPr>
      <w:r w:rsidRPr="000949BB">
        <w:rPr>
          <w:rFonts w:cs="Arial"/>
          <w:noProof/>
          <w:sz w:val="28"/>
          <w:szCs w:val="28"/>
          <w:rtl/>
        </w:rPr>
        <w:drawing>
          <wp:inline distT="0" distB="0" distL="0" distR="0" wp14:anchorId="211F8EB0" wp14:editId="52B1B4A7">
            <wp:extent cx="4801270" cy="1686160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DC230" w14:textId="05CF1077" w:rsidR="000949BB" w:rsidRDefault="000949BB" w:rsidP="000949BB">
      <w:pPr>
        <w:jc w:val="right"/>
        <w:rPr>
          <w:sz w:val="28"/>
          <w:szCs w:val="28"/>
        </w:rPr>
      </w:pPr>
      <w:r>
        <w:rPr>
          <w:sz w:val="28"/>
          <w:szCs w:val="28"/>
        </w:rPr>
        <w:t>In this figure ID/</w:t>
      </w:r>
      <w:proofErr w:type="spellStart"/>
      <w:r>
        <w:rPr>
          <w:sz w:val="28"/>
          <w:szCs w:val="28"/>
        </w:rPr>
        <w:t>EX.MemRead</w:t>
      </w:r>
      <w:proofErr w:type="spellEnd"/>
      <w:r>
        <w:rPr>
          <w:sz w:val="28"/>
          <w:szCs w:val="28"/>
        </w:rPr>
        <w:t xml:space="preserve"> = 1 and one of the condition true </w:t>
      </w:r>
      <w:r w:rsidRPr="000949BB">
        <w:rPr>
          <w:b/>
          <w:bCs/>
          <w:sz w:val="28"/>
          <w:szCs w:val="28"/>
        </w:rPr>
        <w:t>(</w:t>
      </w:r>
      <w:r w:rsidRPr="000949BB">
        <w:rPr>
          <w:b/>
          <w:bCs/>
          <w:sz w:val="28"/>
          <w:szCs w:val="28"/>
          <w:lang w:val="en-GB"/>
        </w:rPr>
        <w:t>ID/</w:t>
      </w:r>
      <w:proofErr w:type="spellStart"/>
      <w:r w:rsidRPr="000949BB">
        <w:rPr>
          <w:b/>
          <w:bCs/>
          <w:sz w:val="28"/>
          <w:szCs w:val="28"/>
          <w:lang w:val="en-GB"/>
        </w:rPr>
        <w:t>EX.RegisterRt</w:t>
      </w:r>
      <w:proofErr w:type="spellEnd"/>
      <w:r w:rsidRPr="000949BB">
        <w:rPr>
          <w:b/>
          <w:bCs/>
          <w:sz w:val="28"/>
          <w:szCs w:val="28"/>
          <w:lang w:val="en-GB"/>
        </w:rPr>
        <w:t xml:space="preserve"> = IF/</w:t>
      </w:r>
      <w:proofErr w:type="spellStart"/>
      <w:r w:rsidRPr="000949BB">
        <w:rPr>
          <w:b/>
          <w:bCs/>
          <w:sz w:val="28"/>
          <w:szCs w:val="28"/>
          <w:lang w:val="en-GB"/>
        </w:rPr>
        <w:t>ID.RegisterRs</w:t>
      </w:r>
      <w:proofErr w:type="spellEnd"/>
      <w:r>
        <w:rPr>
          <w:sz w:val="28"/>
          <w:szCs w:val="28"/>
        </w:rPr>
        <w:t xml:space="preserve">)so there is a stall </w:t>
      </w:r>
    </w:p>
    <w:p w14:paraId="5555BDD7" w14:textId="4ACFA3A3" w:rsidR="000949BB" w:rsidRDefault="000949BB" w:rsidP="000949BB">
      <w:pPr>
        <w:jc w:val="right"/>
        <w:rPr>
          <w:sz w:val="28"/>
          <w:szCs w:val="28"/>
        </w:rPr>
      </w:pPr>
    </w:p>
    <w:p w14:paraId="1AC57990" w14:textId="24D53885" w:rsidR="0060394C" w:rsidRDefault="0060394C" w:rsidP="000949BB">
      <w:pPr>
        <w:jc w:val="right"/>
        <w:rPr>
          <w:sz w:val="28"/>
          <w:szCs w:val="28"/>
        </w:rPr>
      </w:pPr>
    </w:p>
    <w:p w14:paraId="725041A7" w14:textId="6D28C75D" w:rsidR="0060394C" w:rsidRDefault="007666B3" w:rsidP="009A20D6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8" w:name="_Toc74424656"/>
      <w:r>
        <w:rPr>
          <w:rFonts w:asciiTheme="minorHAnsi" w:hAnsiTheme="minorHAnsi" w:cstheme="minorHAnsi"/>
          <w:b/>
          <w:bCs/>
          <w:iCs/>
          <w:sz w:val="36"/>
          <w:szCs w:val="36"/>
        </w:rPr>
        <w:t>Buffers</w:t>
      </w:r>
      <w:bookmarkEnd w:id="8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p w14:paraId="4F5962AC" w14:textId="60687AC2" w:rsidR="007666B3" w:rsidRDefault="007666B3" w:rsidP="009A20D6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 w:rsidRPr="007666B3">
        <w:rPr>
          <w:rFonts w:ascii="Calibri" w:hAnsi="Calibri" w:cs="Calibri"/>
          <w:sz w:val="28"/>
          <w:szCs w:val="28"/>
        </w:rPr>
        <w:t xml:space="preserve">Four stages of falling-edge buffering registers also are </w:t>
      </w:r>
      <w:r w:rsidR="009A20D6" w:rsidRPr="007666B3">
        <w:rPr>
          <w:rFonts w:ascii="Calibri" w:hAnsi="Calibri" w:cs="Calibri"/>
          <w:sz w:val="28"/>
          <w:szCs w:val="28"/>
        </w:rPr>
        <w:t>implemented</w:t>
      </w:r>
      <w:r w:rsidR="009A20D6">
        <w:rPr>
          <w:rFonts w:ascii="Calibri" w:hAnsi="Calibri" w:cs="Calibri"/>
          <w:sz w:val="28"/>
          <w:szCs w:val="28"/>
        </w:rPr>
        <w:t xml:space="preserve"> (Fetch, Decode, Execute, Memory)</w:t>
      </w:r>
      <w:r>
        <w:rPr>
          <w:rFonts w:ascii="Calibri" w:hAnsi="Calibri" w:cs="Calibri"/>
          <w:sz w:val="28"/>
          <w:szCs w:val="28"/>
        </w:rPr>
        <w:t>. The</w:t>
      </w:r>
      <w:r w:rsidR="009A20D6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reason these buffers are falling edge, in contrast to the rest of the sequential logic</w:t>
      </w:r>
      <w:r w:rsidR="009A20D6">
        <w:rPr>
          <w:rFonts w:ascii="Calibri" w:hAnsi="Calibri" w:cs="Calibri"/>
          <w:sz w:val="28"/>
          <w:szCs w:val="28"/>
        </w:rPr>
        <w:t xml:space="preserve"> </w:t>
      </w:r>
      <w:r>
        <w:rPr>
          <w:rFonts w:ascii="Calibri" w:hAnsi="Calibri" w:cs="Calibri"/>
          <w:sz w:val="28"/>
          <w:szCs w:val="28"/>
        </w:rPr>
        <w:t>in the</w:t>
      </w:r>
      <w:r w:rsidR="009A20D6">
        <w:rPr>
          <w:rFonts w:ascii="Calibri" w:hAnsi="Calibri" w:cs="Calibri"/>
          <w:sz w:val="28"/>
          <w:szCs w:val="28"/>
        </w:rPr>
        <w:t xml:space="preserve"> </w:t>
      </w:r>
      <w:r w:rsidR="00753F9C">
        <w:rPr>
          <w:rFonts w:ascii="Calibri" w:hAnsi="Calibri" w:cs="Calibri"/>
          <w:sz w:val="28"/>
          <w:szCs w:val="28"/>
        </w:rPr>
        <w:t>Datapath</w:t>
      </w:r>
      <w:r>
        <w:rPr>
          <w:rFonts w:ascii="Calibri" w:hAnsi="Calibri" w:cs="Calibri"/>
          <w:sz w:val="28"/>
          <w:szCs w:val="28"/>
        </w:rPr>
        <w:t xml:space="preserve">, </w:t>
      </w:r>
      <w:r w:rsidR="00753F9C">
        <w:rPr>
          <w:rFonts w:ascii="Calibri" w:hAnsi="Calibri" w:cs="Calibri"/>
          <w:sz w:val="28"/>
          <w:szCs w:val="28"/>
        </w:rPr>
        <w:t xml:space="preserve">is to allow data to be read between stages, </w:t>
      </w:r>
      <w:r w:rsidR="000B0911">
        <w:rPr>
          <w:rFonts w:ascii="Calibri" w:hAnsi="Calibri" w:cs="Calibri"/>
          <w:sz w:val="28"/>
          <w:szCs w:val="28"/>
        </w:rPr>
        <w:t>this</w:t>
      </w:r>
      <w:r w:rsidR="00753F9C">
        <w:rPr>
          <w:rFonts w:ascii="Calibri" w:hAnsi="Calibri" w:cs="Calibri"/>
          <w:sz w:val="28"/>
          <w:szCs w:val="28"/>
        </w:rPr>
        <w:t xml:space="preserve"> is essential in the second half of the cycle while writing in the first half of the cycle.</w:t>
      </w:r>
      <w:r>
        <w:rPr>
          <w:rFonts w:ascii="Calibri" w:hAnsi="Calibri" w:cs="Calibri"/>
          <w:sz w:val="28"/>
          <w:szCs w:val="28"/>
        </w:rPr>
        <w:t xml:space="preserve"> </w:t>
      </w:r>
      <w:r w:rsidR="00753F9C">
        <w:rPr>
          <w:rFonts w:ascii="Calibri" w:hAnsi="Calibri" w:cs="Calibri"/>
          <w:sz w:val="28"/>
          <w:szCs w:val="28"/>
        </w:rPr>
        <w:t>and it’</w:t>
      </w:r>
      <w:r>
        <w:rPr>
          <w:rFonts w:ascii="Calibri" w:hAnsi="Calibri" w:cs="Calibri"/>
          <w:sz w:val="28"/>
          <w:szCs w:val="28"/>
        </w:rPr>
        <w:t>s</w:t>
      </w:r>
    </w:p>
    <w:p w14:paraId="50753538" w14:textId="1B85CDC1" w:rsidR="007666B3" w:rsidRDefault="007666B3" w:rsidP="007666B3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implemented</w:t>
      </w:r>
      <w:r w:rsidR="00753F9C">
        <w:rPr>
          <w:rFonts w:ascii="Calibri" w:hAnsi="Calibri" w:cs="Calibri"/>
          <w:sz w:val="28"/>
          <w:szCs w:val="28"/>
        </w:rPr>
        <w:t xml:space="preserve"> as follow:</w:t>
      </w:r>
    </w:p>
    <w:p w14:paraId="24D0DD65" w14:textId="29797C8D" w:rsidR="00F64085" w:rsidRPr="00F64085" w:rsidRDefault="00F64085" w:rsidP="00F64085">
      <w:pPr>
        <w:bidi w:val="0"/>
      </w:pPr>
    </w:p>
    <w:p w14:paraId="6EAB7AEB" w14:textId="2194968D" w:rsidR="00F64085" w:rsidRDefault="009A20D6" w:rsidP="00F64085">
      <w:pPr>
        <w:bidi w:val="0"/>
        <w:rPr>
          <w:b/>
          <w:bCs/>
          <w:sz w:val="28"/>
          <w:szCs w:val="28"/>
        </w:rPr>
      </w:pPr>
      <w:r w:rsidRPr="009A20D6">
        <w:rPr>
          <w:b/>
          <w:bCs/>
          <w:sz w:val="28"/>
          <w:szCs w:val="28"/>
        </w:rPr>
        <w:t>1-Fetch/Decoded Buffer</w:t>
      </w:r>
    </w:p>
    <w:p w14:paraId="3E84F3A2" w14:textId="74263B11" w:rsidR="009A20D6" w:rsidRDefault="009A20D6" w:rsidP="009A20D6">
      <w:pPr>
        <w:bidi w:val="0"/>
        <w:rPr>
          <w:sz w:val="28"/>
          <w:szCs w:val="28"/>
        </w:rPr>
      </w:pPr>
      <w:r>
        <w:rPr>
          <w:sz w:val="28"/>
          <w:szCs w:val="28"/>
        </w:rPr>
        <w:t>The buffer implemented like in the figure below:</w:t>
      </w:r>
    </w:p>
    <w:p w14:paraId="79B5008C" w14:textId="2DDE1391" w:rsidR="009A20D6" w:rsidRPr="009A20D6" w:rsidRDefault="009A20D6" w:rsidP="009A20D6">
      <w:pPr>
        <w:bidi w:val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BA16A5B" wp14:editId="764E428D">
            <wp:extent cx="3562350" cy="2000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2CBDC" w14:textId="77777777" w:rsidR="0060394C" w:rsidRPr="0060394C" w:rsidRDefault="0060394C" w:rsidP="0060394C">
      <w:pPr>
        <w:bidi w:val="0"/>
      </w:pPr>
    </w:p>
    <w:p w14:paraId="22E60A6E" w14:textId="5C3F86E9" w:rsidR="0060394C" w:rsidRDefault="009A20D6" w:rsidP="009A20D6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It to pass the instruction with incremented PC register from the fetching stage to the decoding stage.</w:t>
      </w:r>
    </w:p>
    <w:p w14:paraId="625F79B2" w14:textId="77C371CB" w:rsidR="009A20D6" w:rsidRDefault="009A20D6" w:rsidP="009A20D6">
      <w:p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-Decode</w:t>
      </w:r>
      <w:r w:rsidRPr="009A20D6">
        <w:rPr>
          <w:b/>
          <w:bCs/>
          <w:sz w:val="28"/>
          <w:szCs w:val="28"/>
        </w:rPr>
        <w:t>/</w:t>
      </w:r>
      <w:r>
        <w:rPr>
          <w:b/>
          <w:bCs/>
          <w:sz w:val="28"/>
          <w:szCs w:val="28"/>
        </w:rPr>
        <w:t>Execute</w:t>
      </w:r>
      <w:r w:rsidRPr="009A20D6">
        <w:rPr>
          <w:b/>
          <w:bCs/>
          <w:sz w:val="28"/>
          <w:szCs w:val="28"/>
        </w:rPr>
        <w:t xml:space="preserve"> Buffer</w:t>
      </w:r>
    </w:p>
    <w:p w14:paraId="1FF167F1" w14:textId="4EAE8CCB" w:rsidR="009A20D6" w:rsidRDefault="009A20D6" w:rsidP="009A20D6">
      <w:p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3-Execute/Memory </w:t>
      </w:r>
    </w:p>
    <w:p w14:paraId="195C3418" w14:textId="4BAB95FE" w:rsidR="009A20D6" w:rsidRDefault="009A20D6" w:rsidP="009A20D6">
      <w:p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-Memory/WB</w:t>
      </w:r>
    </w:p>
    <w:p w14:paraId="0C277FD3" w14:textId="233A5DCA" w:rsidR="009A20D6" w:rsidRDefault="009A20D6" w:rsidP="009A20D6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44928" behindDoc="1" locked="0" layoutInCell="1" allowOverlap="1" wp14:anchorId="33354BEA" wp14:editId="233AD635">
            <wp:simplePos x="0" y="0"/>
            <wp:positionH relativeFrom="column">
              <wp:posOffset>3977640</wp:posOffset>
            </wp:positionH>
            <wp:positionV relativeFrom="paragraph">
              <wp:posOffset>-71252</wp:posOffset>
            </wp:positionV>
            <wp:extent cx="2219960" cy="7967980"/>
            <wp:effectExtent l="0" t="0" r="0" b="0"/>
            <wp:wrapTight wrapText="bothSides">
              <wp:wrapPolygon edited="0">
                <wp:start x="0" y="0"/>
                <wp:lineTo x="0" y="21535"/>
                <wp:lineTo x="21501" y="21535"/>
                <wp:lineTo x="21501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960" cy="796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0DEB7817" wp14:editId="707A0EC3">
            <wp:simplePos x="0" y="0"/>
            <wp:positionH relativeFrom="column">
              <wp:posOffset>1932701</wp:posOffset>
            </wp:positionH>
            <wp:positionV relativeFrom="paragraph">
              <wp:posOffset>-69668</wp:posOffset>
            </wp:positionV>
            <wp:extent cx="2045335" cy="816864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335" cy="816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4B4C4EC" wp14:editId="492A4951">
            <wp:extent cx="170180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9FCD3" w14:textId="19B5BC16" w:rsidR="009A20D6" w:rsidRDefault="003603BB" w:rsidP="009A20D6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9" w:name="_Toc74424657"/>
      <w:r>
        <w:rPr>
          <w:rFonts w:asciiTheme="minorHAnsi" w:hAnsiTheme="minorHAnsi" w:cstheme="minorHAnsi"/>
          <w:b/>
          <w:bCs/>
          <w:iCs/>
          <w:sz w:val="36"/>
          <w:szCs w:val="36"/>
        </w:rPr>
        <w:t>Datapath</w:t>
      </w:r>
      <w:bookmarkEnd w:id="9"/>
      <w:r w:rsidR="009A20D6"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p w14:paraId="112CC4C9" w14:textId="25E154AA" w:rsidR="009A20D6" w:rsidRDefault="003603BB" w:rsidP="009A20D6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fter that we connecting all described parts and the whole system became: </w:t>
      </w:r>
    </w:p>
    <w:p w14:paraId="624974CA" w14:textId="02B7890D" w:rsidR="003603BB" w:rsidRDefault="00E475F0" w:rsidP="003603BB">
      <w:pPr>
        <w:autoSpaceDE w:val="0"/>
        <w:autoSpaceDN w:val="0"/>
        <w:bidi w:val="0"/>
        <w:adjustRightInd w:val="0"/>
        <w:spacing w:after="0" w:line="24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6117444" wp14:editId="71D18C80">
            <wp:extent cx="5943600" cy="269557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A7AB9" w14:textId="34B8CC19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307A9EF8" w14:textId="59AFFC13" w:rsidR="003603BB" w:rsidRDefault="003603BB" w:rsidP="003603BB">
      <w:pPr>
        <w:bidi w:val="0"/>
        <w:rPr>
          <w:rFonts w:ascii="Calibri" w:hAnsi="Calibri" w:cs="Calibri"/>
          <w:b/>
          <w:bCs/>
          <w:sz w:val="28"/>
          <w:szCs w:val="28"/>
        </w:rPr>
      </w:pPr>
      <w:r w:rsidRPr="003603BB">
        <w:rPr>
          <w:rFonts w:ascii="Calibri" w:hAnsi="Calibri" w:cs="Calibri"/>
          <w:b/>
          <w:bCs/>
          <w:sz w:val="28"/>
          <w:szCs w:val="28"/>
        </w:rPr>
        <w:t xml:space="preserve">About this block and how to implement it? </w:t>
      </w:r>
    </w:p>
    <w:p w14:paraId="41CCA6C7" w14:textId="37BAEF53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 w:rsidRPr="003603BB"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5A120ECA" wp14:editId="0B3BA846">
            <wp:simplePos x="0" y="0"/>
            <wp:positionH relativeFrom="column">
              <wp:posOffset>3286125</wp:posOffset>
            </wp:positionH>
            <wp:positionV relativeFrom="paragraph">
              <wp:posOffset>335280</wp:posOffset>
            </wp:positionV>
            <wp:extent cx="3103245" cy="1981200"/>
            <wp:effectExtent l="0" t="0" r="0" b="0"/>
            <wp:wrapThrough wrapText="bothSides">
              <wp:wrapPolygon edited="0">
                <wp:start x="0" y="0"/>
                <wp:lineTo x="0" y="21392"/>
                <wp:lineTo x="21481" y="21392"/>
                <wp:lineTo x="21481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24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sz w:val="28"/>
          <w:szCs w:val="28"/>
        </w:rPr>
        <w:t xml:space="preserve">At first, we will explain stage by stage to become easy to understand. </w:t>
      </w:r>
    </w:p>
    <w:p w14:paraId="66DC30F0" w14:textId="7950A5AA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In this figure its start with implemented the </w:t>
      </w:r>
      <w:r w:rsidR="007A5ED7">
        <w:rPr>
          <w:rFonts w:ascii="Calibri" w:hAnsi="Calibri" w:cs="Calibri"/>
          <w:b/>
          <w:bCs/>
          <w:color w:val="FF0000"/>
          <w:sz w:val="36"/>
          <w:szCs w:val="36"/>
        </w:rPr>
        <w:t>PC</w:t>
      </w:r>
      <w:r w:rsidRPr="003603BB">
        <w:rPr>
          <w:rFonts w:ascii="Calibri" w:hAnsi="Calibri" w:cs="Calibri"/>
          <w:b/>
          <w:bCs/>
          <w:color w:val="FF0000"/>
          <w:sz w:val="36"/>
          <w:szCs w:val="36"/>
        </w:rPr>
        <w:t xml:space="preserve"> controller</w:t>
      </w:r>
      <w:r>
        <w:rPr>
          <w:rFonts w:ascii="Calibri" w:hAnsi="Calibri" w:cs="Calibri"/>
          <w:sz w:val="28"/>
          <w:szCs w:val="28"/>
        </w:rPr>
        <w:t xml:space="preserve"> as given in the table and in this project, there are different form of the PC so we need a Block (PC) this block work as a controller of PC </w:t>
      </w:r>
    </w:p>
    <w:p w14:paraId="250F78F1" w14:textId="7AD714DA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We implemented the block by this table </w:t>
      </w:r>
    </w:p>
    <w:p w14:paraId="2459EEC5" w14:textId="48ABCFD5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02510D0D" w14:textId="77777777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tbl>
      <w:tblPr>
        <w:tblW w:w="9280" w:type="dxa"/>
        <w:tblInd w:w="113" w:type="dxa"/>
        <w:tblLook w:val="04A0" w:firstRow="1" w:lastRow="0" w:firstColumn="1" w:lastColumn="0" w:noHBand="0" w:noVBand="1"/>
      </w:tblPr>
      <w:tblGrid>
        <w:gridCol w:w="1160"/>
        <w:gridCol w:w="1160"/>
        <w:gridCol w:w="1160"/>
        <w:gridCol w:w="1160"/>
        <w:gridCol w:w="1160"/>
        <w:gridCol w:w="1160"/>
        <w:gridCol w:w="1160"/>
        <w:gridCol w:w="1160"/>
      </w:tblGrid>
      <w:tr w:rsidR="003603BB" w:rsidRPr="003603BB" w14:paraId="551B4547" w14:textId="77777777" w:rsidTr="003603BB">
        <w:trPr>
          <w:trHeight w:val="300"/>
        </w:trPr>
        <w:tc>
          <w:tcPr>
            <w:tcW w:w="116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6971421" w14:textId="77777777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4CEC22A2" w14:textId="77777777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 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9F9893B" w14:textId="3CEDB7F1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603BB">
              <w:rPr>
                <w:rFonts w:ascii="Calibri" w:eastAsia="Times New Roman" w:hAnsi="Calibri" w:cs="Calibri"/>
                <w:i/>
                <w:iCs/>
                <w:color w:val="000000"/>
              </w:rPr>
              <w:t xml:space="preserve">         JR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51250E3" w14:textId="75BFEA64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</w:t>
            </w:r>
            <w:r w:rsidRPr="003603BB">
              <w:rPr>
                <w:rFonts w:ascii="Calibri" w:eastAsia="Times New Roman" w:hAnsi="Calibri" w:cs="Calibri"/>
                <w:color w:val="000000"/>
              </w:rPr>
              <w:t>JAL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AB5CDA2" w14:textId="78D86D24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   </w:t>
            </w:r>
            <w:r w:rsidRPr="003603BB">
              <w:rPr>
                <w:rFonts w:ascii="Calibri" w:eastAsia="Times New Roman" w:hAnsi="Calibri" w:cs="Calibri"/>
                <w:color w:val="000000"/>
              </w:rPr>
              <w:t>J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B9EB065" w14:textId="4A156BF2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</w:t>
            </w:r>
            <w:proofErr w:type="spellStart"/>
            <w:r w:rsidRPr="003603BB">
              <w:rPr>
                <w:rFonts w:ascii="Calibri" w:eastAsia="Times New Roman" w:hAnsi="Calibri" w:cs="Calibri"/>
                <w:color w:val="000000"/>
              </w:rPr>
              <w:t>PCsrc</w:t>
            </w:r>
            <w:proofErr w:type="spellEnd"/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1E1E5F1" w14:textId="0FA69439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</w:t>
            </w:r>
            <w:r w:rsidRPr="003603BB">
              <w:rPr>
                <w:rFonts w:ascii="Calibri" w:eastAsia="Times New Roman" w:hAnsi="Calibri" w:cs="Calibri"/>
                <w:color w:val="000000"/>
              </w:rPr>
              <w:t xml:space="preserve">Bit 0 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000000" w:fill="E2EFDA"/>
            <w:noWrap/>
            <w:vAlign w:val="bottom"/>
            <w:hideMark/>
          </w:tcPr>
          <w:p w14:paraId="523EFA75" w14:textId="0AA8B443" w:rsidR="003603BB" w:rsidRPr="003603BB" w:rsidRDefault="003603BB" w:rsidP="003603BB">
            <w:pPr>
              <w:bidi w:val="0"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</w:t>
            </w:r>
            <w:r w:rsidRPr="003603BB">
              <w:rPr>
                <w:rFonts w:ascii="Calibri" w:eastAsia="Times New Roman" w:hAnsi="Calibri" w:cs="Calibri"/>
                <w:color w:val="000000"/>
              </w:rPr>
              <w:t>Bit 1</w:t>
            </w:r>
          </w:p>
        </w:tc>
      </w:tr>
      <w:tr w:rsidR="003603BB" w:rsidRPr="003603BB" w14:paraId="39420ECE" w14:textId="77777777" w:rsidTr="003603BB">
        <w:trPr>
          <w:trHeight w:val="300"/>
        </w:trPr>
        <w:tc>
          <w:tcPr>
            <w:tcW w:w="116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23D9F6B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6119918D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2CF1CB94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603BB">
              <w:rPr>
                <w:rFonts w:ascii="Calibri" w:eastAsia="Times New Roman" w:hAnsi="Calibri" w:cs="Calibri"/>
                <w:i/>
                <w:iCs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31BC22F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AF5619C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2AE8406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5C0BB8D0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000000" w:fill="E2EFDA"/>
            <w:noWrap/>
            <w:vAlign w:val="bottom"/>
            <w:hideMark/>
          </w:tcPr>
          <w:p w14:paraId="48BDED36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3603BB" w:rsidRPr="003603BB" w14:paraId="512BFB1F" w14:textId="77777777" w:rsidTr="003603BB">
        <w:trPr>
          <w:trHeight w:val="300"/>
        </w:trPr>
        <w:tc>
          <w:tcPr>
            <w:tcW w:w="116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63EB4AD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EA62166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65C03A5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603BB">
              <w:rPr>
                <w:rFonts w:ascii="Calibri" w:eastAsia="Times New Roman" w:hAnsi="Calibri" w:cs="Calibri"/>
                <w:i/>
                <w:iCs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304B69E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6DEB7E6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7941A6A0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66A2518B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000000" w:fill="E2EFDA"/>
            <w:noWrap/>
            <w:vAlign w:val="bottom"/>
            <w:hideMark/>
          </w:tcPr>
          <w:p w14:paraId="7C1F206D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603BB" w:rsidRPr="003603BB" w14:paraId="146719F9" w14:textId="77777777" w:rsidTr="003603BB">
        <w:trPr>
          <w:trHeight w:val="300"/>
        </w:trPr>
        <w:tc>
          <w:tcPr>
            <w:tcW w:w="116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1F4DA21D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005101D0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3EBF42C8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3603BB">
              <w:rPr>
                <w:rFonts w:ascii="Calibri" w:eastAsia="Times New Roman" w:hAnsi="Calibri" w:cs="Calibri"/>
                <w:i/>
                <w:iCs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A71D1AB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0B855B46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160B5137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nil"/>
            </w:tcBorders>
            <w:shd w:val="clear" w:color="000000" w:fill="E2EFDA"/>
            <w:noWrap/>
            <w:vAlign w:val="bottom"/>
            <w:hideMark/>
          </w:tcPr>
          <w:p w14:paraId="4B377B14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000000" w:fill="E2EFDA"/>
            <w:noWrap/>
            <w:vAlign w:val="bottom"/>
            <w:hideMark/>
          </w:tcPr>
          <w:p w14:paraId="2A798EC6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3603BB" w:rsidRPr="003603BB" w14:paraId="692850DC" w14:textId="77777777" w:rsidTr="003603BB">
        <w:trPr>
          <w:trHeight w:val="300"/>
        </w:trPr>
        <w:tc>
          <w:tcPr>
            <w:tcW w:w="1160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525C2957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auto" w:fill="F2F2F2" w:themeFill="background1" w:themeFillShade="F2"/>
            <w:noWrap/>
            <w:vAlign w:val="bottom"/>
            <w:hideMark/>
          </w:tcPr>
          <w:p w14:paraId="34AADE2D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 w:themeColor="text1"/>
              </w:rPr>
            </w:pPr>
            <w:r w:rsidRPr="003603BB">
              <w:rPr>
                <w:rFonts w:ascii="Calibri" w:eastAsia="Times New Roman" w:hAnsi="Calibri" w:cs="Calibri"/>
                <w:color w:val="000000" w:themeColor="text1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000000" w:fill="E2EFDA"/>
            <w:noWrap/>
            <w:vAlign w:val="bottom"/>
            <w:hideMark/>
          </w:tcPr>
          <w:p w14:paraId="1A1A2996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000000" w:fill="E2EFDA"/>
            <w:noWrap/>
            <w:vAlign w:val="bottom"/>
            <w:hideMark/>
          </w:tcPr>
          <w:p w14:paraId="78BA0CAC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000000" w:fill="E2EFDA"/>
            <w:noWrap/>
            <w:vAlign w:val="bottom"/>
            <w:hideMark/>
          </w:tcPr>
          <w:p w14:paraId="148510A2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000000" w:fill="E2EFDA"/>
            <w:noWrap/>
            <w:vAlign w:val="bottom"/>
            <w:hideMark/>
          </w:tcPr>
          <w:p w14:paraId="4FDBCAED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single" w:sz="4" w:space="0" w:color="70AD47"/>
              <w:right w:val="nil"/>
            </w:tcBorders>
            <w:shd w:val="clear" w:color="000000" w:fill="E2EFDA"/>
            <w:noWrap/>
            <w:vAlign w:val="bottom"/>
            <w:hideMark/>
          </w:tcPr>
          <w:p w14:paraId="3E04C927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single" w:sz="4" w:space="0" w:color="70AD47"/>
              <w:left w:val="nil"/>
              <w:bottom w:val="single" w:sz="4" w:space="0" w:color="70AD47"/>
              <w:right w:val="single" w:sz="4" w:space="0" w:color="70AD47"/>
            </w:tcBorders>
            <w:shd w:val="clear" w:color="000000" w:fill="E2EFDA"/>
            <w:noWrap/>
            <w:vAlign w:val="bottom"/>
            <w:hideMark/>
          </w:tcPr>
          <w:p w14:paraId="58A5BBF3" w14:textId="77777777" w:rsidR="003603BB" w:rsidRPr="003603BB" w:rsidRDefault="003603BB" w:rsidP="003603BB">
            <w:pPr>
              <w:bidi w:val="0"/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603B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5BAA3182" w14:textId="7A6E6A0F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78E7C672" w14:textId="6C1D8FF3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452843C7" w14:textId="231A8359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The mux has 4 input and 1 output and in the first input PC+1 in the second BTA then PC+IMM and Finally Rs this input taken from this given data </w:t>
      </w:r>
    </w:p>
    <w:p w14:paraId="669A44E0" w14:textId="1B194ED0" w:rsidR="003603BB" w:rsidRDefault="003603BB" w:rsidP="003603BB">
      <w:pPr>
        <w:bidi w:val="0"/>
        <w:jc w:val="center"/>
        <w:rPr>
          <w:rFonts w:ascii="Calibri" w:hAnsi="Calibri" w:cs="Calibri"/>
          <w:sz w:val="28"/>
          <w:szCs w:val="28"/>
        </w:rPr>
      </w:pPr>
      <w:r w:rsidRPr="003603BB"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5379B76" wp14:editId="5153E8DD">
            <wp:extent cx="3419952" cy="495369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143F3" w14:textId="58ED3469" w:rsidR="003603BB" w:rsidRDefault="003603BB" w:rsidP="003603BB">
      <w:pPr>
        <w:bidi w:val="0"/>
        <w:jc w:val="center"/>
        <w:rPr>
          <w:rFonts w:ascii="Calibri" w:hAnsi="Calibri" w:cs="Calibri"/>
          <w:sz w:val="28"/>
          <w:szCs w:val="28"/>
        </w:rPr>
      </w:pPr>
      <w:r w:rsidRPr="003603BB"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061631B4" wp14:editId="1C7D6736">
            <wp:extent cx="3467584" cy="238158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07950" w14:textId="0988479A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This design was implemented to controller the pc by the table in above</w:t>
      </w:r>
    </w:p>
    <w:p w14:paraId="4C2F8682" w14:textId="23EA485C" w:rsidR="003603BB" w:rsidRDefault="003603BB" w:rsidP="003603BB">
      <w:pPr>
        <w:bidi w:val="0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01DA779" wp14:editId="0ECF6A48">
            <wp:extent cx="3668232" cy="2081409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5752" cy="209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B275" w14:textId="3ACAA166" w:rsidR="003603BB" w:rsidRDefault="003603BB" w:rsidP="003603BB">
      <w:pPr>
        <w:bidi w:val="0"/>
        <w:rPr>
          <w:rFonts w:ascii="Calibri" w:hAnsi="Calibri" w:cs="Calibri"/>
          <w:b/>
          <w:bCs/>
          <w:sz w:val="28"/>
          <w:szCs w:val="28"/>
        </w:rPr>
      </w:pPr>
      <w:r w:rsidRPr="003603BB">
        <w:rPr>
          <w:rFonts w:ascii="Calibri" w:hAnsi="Calibri" w:cs="Calibri"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4B7BDB59" wp14:editId="3D501866">
            <wp:simplePos x="0" y="0"/>
            <wp:positionH relativeFrom="column">
              <wp:posOffset>1647825</wp:posOffset>
            </wp:positionH>
            <wp:positionV relativeFrom="paragraph">
              <wp:posOffset>278765</wp:posOffset>
            </wp:positionV>
            <wp:extent cx="770255" cy="424815"/>
            <wp:effectExtent l="0" t="0" r="0" b="0"/>
            <wp:wrapThrough wrapText="bothSides">
              <wp:wrapPolygon edited="0">
                <wp:start x="0" y="0"/>
                <wp:lineTo x="0" y="20341"/>
                <wp:lineTo x="20834" y="20341"/>
                <wp:lineTo x="20834" y="0"/>
                <wp:lineTo x="0" y="0"/>
              </wp:wrapPolygon>
            </wp:wrapThrough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255" cy="424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03BB">
        <w:rPr>
          <w:rFonts w:ascii="Calibri" w:hAnsi="Calibri" w:cs="Calibri"/>
          <w:b/>
          <w:bCs/>
          <w:sz w:val="28"/>
          <w:szCs w:val="28"/>
        </w:rPr>
        <w:t xml:space="preserve">How this Figure implemented? </w:t>
      </w:r>
    </w:p>
    <w:p w14:paraId="7A363914" w14:textId="6A16E54E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 we see in the mux when the Bit 00 do not enable anything because it enables PC+1 as the default state and when it 01 enable </w:t>
      </w:r>
      <w:proofErr w:type="spellStart"/>
      <w:r>
        <w:rPr>
          <w:rFonts w:ascii="Calibri" w:hAnsi="Calibri" w:cs="Calibri"/>
          <w:sz w:val="28"/>
          <w:szCs w:val="28"/>
        </w:rPr>
        <w:t>PCsrc</w:t>
      </w:r>
      <w:proofErr w:type="spellEnd"/>
      <w:r>
        <w:rPr>
          <w:rFonts w:ascii="Calibri" w:hAnsi="Calibri" w:cs="Calibri"/>
          <w:sz w:val="28"/>
          <w:szCs w:val="28"/>
        </w:rPr>
        <w:t xml:space="preserve"> and when it 10 that’s mean PC+IMM So enable J and JAL finally when 11 enable JR. </w:t>
      </w:r>
    </w:p>
    <w:p w14:paraId="50D54F58" w14:textId="68B2660E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fter we implemented the PC controller, we passed the instruction from fetch buffer to decode buffer </w:t>
      </w:r>
    </w:p>
    <w:p w14:paraId="1F020D24" w14:textId="2CBEE0B1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31BEAC23" w14:textId="7ADE7947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43DF8C55" w14:textId="72177650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0922C850" w14:textId="166B523F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2E3F02AB" w14:textId="42563469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00257544" w14:textId="3810725E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6A00509F" w14:textId="2921CF23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35E1D1AB" w14:textId="6B55C407" w:rsidR="003603BB" w:rsidRDefault="003603BB" w:rsidP="003603BB">
      <w:pPr>
        <w:bidi w:val="0"/>
        <w:rPr>
          <w:rFonts w:ascii="Calibri" w:hAnsi="Calibri" w:cs="Calibri"/>
          <w:b/>
          <w:bCs/>
          <w:color w:val="FF0000"/>
          <w:sz w:val="36"/>
          <w:szCs w:val="36"/>
        </w:rPr>
      </w:pPr>
      <w:r>
        <w:rPr>
          <w:rFonts w:ascii="Calibri" w:hAnsi="Calibri" w:cs="Calibri"/>
          <w:b/>
          <w:bCs/>
          <w:color w:val="FF0000"/>
          <w:sz w:val="36"/>
          <w:szCs w:val="36"/>
        </w:rPr>
        <w:t xml:space="preserve">Hazard (STALL) </w:t>
      </w:r>
    </w:p>
    <w:p w14:paraId="6C3C3710" w14:textId="008D31C2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 we describe in the previous part of hazard it takes a 4 input and the output of hazard is the stall as in the figure below </w:t>
      </w:r>
    </w:p>
    <w:p w14:paraId="544E2CF7" w14:textId="651382F8" w:rsidR="003603BB" w:rsidRDefault="003603BB" w:rsidP="003603BB">
      <w:pPr>
        <w:bidi w:val="0"/>
        <w:jc w:val="center"/>
        <w:rPr>
          <w:rFonts w:ascii="Calibri" w:hAnsi="Calibri" w:cs="Calibri"/>
          <w:sz w:val="28"/>
          <w:szCs w:val="28"/>
        </w:rPr>
      </w:pPr>
      <w:r w:rsidRPr="003603BB"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EFCE823" wp14:editId="77628890">
            <wp:extent cx="3591426" cy="1848108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7B6DA" w14:textId="3CD35274" w:rsidR="003603BB" w:rsidRDefault="003603BB" w:rsidP="003603BB">
      <w:pPr>
        <w:bidi w:val="0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br/>
      </w:r>
      <w:r w:rsidRPr="003603BB">
        <w:rPr>
          <w:rFonts w:ascii="Calibri" w:hAnsi="Calibri" w:cs="Calibri"/>
          <w:b/>
          <w:bCs/>
          <w:sz w:val="28"/>
          <w:szCs w:val="28"/>
        </w:rPr>
        <w:t xml:space="preserve">How it works? </w:t>
      </w:r>
    </w:p>
    <w:p w14:paraId="72C66D47" w14:textId="3156BE17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When the stall = 1 the control unit set to zero that doing by make a constant zero in the input 1 of mux as shown in the figure below </w:t>
      </w:r>
    </w:p>
    <w:p w14:paraId="67C7483A" w14:textId="4AB1ABC0" w:rsidR="003603BB" w:rsidRDefault="003603BB" w:rsidP="003603BB">
      <w:pPr>
        <w:bidi w:val="0"/>
        <w:jc w:val="center"/>
        <w:rPr>
          <w:rFonts w:ascii="Calibri" w:hAnsi="Calibri" w:cs="Calibri"/>
          <w:sz w:val="28"/>
          <w:szCs w:val="28"/>
        </w:rPr>
      </w:pPr>
      <w:r w:rsidRPr="003603BB"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62CB6A54" wp14:editId="69610961">
            <wp:extent cx="2105025" cy="193567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b="29192"/>
                    <a:stretch/>
                  </pic:blipFill>
                  <pic:spPr bwMode="auto">
                    <a:xfrm>
                      <a:off x="0" y="0"/>
                      <a:ext cx="2105319" cy="1935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6B29A" w14:textId="286E0DF0" w:rsidR="003603BB" w:rsidRDefault="003603BB" w:rsidP="003603BB">
      <w:pPr>
        <w:bidi w:val="0"/>
        <w:rPr>
          <w:rFonts w:ascii="Calibri" w:hAnsi="Calibri" w:cs="Calibri"/>
          <w:sz w:val="28"/>
          <w:szCs w:val="28"/>
        </w:rPr>
      </w:pPr>
    </w:p>
    <w:p w14:paraId="211979C5" w14:textId="1017810C" w:rsidR="003603BB" w:rsidRDefault="007A5ED7" w:rsidP="003603BB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So,</w:t>
      </w:r>
      <w:r w:rsidR="003603BB">
        <w:rPr>
          <w:rFonts w:ascii="Calibri" w:hAnsi="Calibri" w:cs="Calibri"/>
          <w:sz w:val="28"/>
          <w:szCs w:val="28"/>
        </w:rPr>
        <w:t xml:space="preserve"> we can’t Read/Write in Data Memory also disable IF/ID and the PC since there is a stall in the enable of both pc and the Fetch buffer and to disable it when the stall = 1 we connected stall with buffer to became zero to disable PC and IF/ID </w:t>
      </w:r>
    </w:p>
    <w:p w14:paraId="5002310A" w14:textId="0877FB6F" w:rsidR="003603BB" w:rsidRDefault="003603BB" w:rsidP="003603BB">
      <w:pPr>
        <w:bidi w:val="0"/>
        <w:jc w:val="center"/>
        <w:rPr>
          <w:rFonts w:ascii="Calibri" w:hAnsi="Calibri" w:cs="Calibri"/>
          <w:sz w:val="28"/>
          <w:szCs w:val="28"/>
        </w:rPr>
      </w:pPr>
      <w:r w:rsidRPr="003603BB"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3131F76B" wp14:editId="64ED8E46">
            <wp:extent cx="381053" cy="74305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B0D2A" w14:textId="4CBD5DF9" w:rsidR="003603BB" w:rsidRDefault="003603BB" w:rsidP="003603BB">
      <w:pPr>
        <w:bidi w:val="0"/>
        <w:rPr>
          <w:rFonts w:ascii="Calibri" w:hAnsi="Calibri" w:cs="Calibri"/>
          <w:b/>
          <w:bCs/>
          <w:color w:val="FF0000"/>
          <w:sz w:val="36"/>
          <w:szCs w:val="36"/>
        </w:rPr>
      </w:pPr>
      <w:r>
        <w:rPr>
          <w:rFonts w:ascii="Calibri" w:hAnsi="Calibri" w:cs="Calibri"/>
          <w:b/>
          <w:bCs/>
          <w:color w:val="FF0000"/>
          <w:sz w:val="36"/>
          <w:szCs w:val="36"/>
        </w:rPr>
        <w:t xml:space="preserve">Register File  </w:t>
      </w:r>
    </w:p>
    <w:p w14:paraId="7DF5894B" w14:textId="485BD3BC" w:rsidR="003603BB" w:rsidRDefault="007A5ED7" w:rsidP="007A5ED7">
      <w:pPr>
        <w:bidi w:val="0"/>
        <w:jc w:val="center"/>
        <w:rPr>
          <w:rFonts w:ascii="Calibri" w:hAnsi="Calibri" w:cs="Calibri"/>
          <w:sz w:val="28"/>
          <w:szCs w:val="28"/>
        </w:rPr>
      </w:pPr>
      <w:r w:rsidRPr="007A5ED7">
        <w:rPr>
          <w:rFonts w:ascii="Calibri" w:hAnsi="Calibri" w:cs="Calibri"/>
          <w:noProof/>
          <w:sz w:val="28"/>
          <w:szCs w:val="28"/>
        </w:rPr>
        <w:drawing>
          <wp:inline distT="0" distB="0" distL="0" distR="0" wp14:anchorId="5EBAC507" wp14:editId="049E4F7B">
            <wp:extent cx="3747135" cy="233374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68096" cy="2346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002E3" w14:textId="416AC6A0" w:rsidR="007A5ED7" w:rsidRDefault="007A5ED7" w:rsidP="007A5ED7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AS in the figure above RA and RB are both connected with Rs and Rt from the IF/ID buffer and that as we explain in the Register file part Ra and Rb to choose which register we want to read to (BUS A or BUS B) and since the Bus W the input data and </w:t>
      </w:r>
      <w:r w:rsidR="00C66F14">
        <w:rPr>
          <w:rFonts w:ascii="Calibri" w:hAnsi="Calibri" w:cs="Calibri"/>
          <w:sz w:val="28"/>
          <w:szCs w:val="28"/>
        </w:rPr>
        <w:t xml:space="preserve">we have a 3 types of input data depends on the instructions that given: </w:t>
      </w:r>
    </w:p>
    <w:p w14:paraId="7C748F7C" w14:textId="51F262FE" w:rsidR="00C66F14" w:rsidRDefault="00C66F14" w:rsidP="00C66F14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Default </w:t>
      </w:r>
      <w:r w:rsidRPr="00C66F14">
        <w:rPr>
          <w:rFonts w:ascii="Calibri" w:hAnsi="Calibri" w:cs="Calibri"/>
          <w:sz w:val="28"/>
          <w:szCs w:val="28"/>
        </w:rPr>
        <w:sym w:font="Wingdings" w:char="F0E0"/>
      </w:r>
      <w:r w:rsidRPr="00C66F14">
        <w:rPr>
          <w:rFonts w:ascii="Calibri" w:hAnsi="Calibri" w:cs="Calibri"/>
        </w:rPr>
        <w:t>PC+1</w:t>
      </w:r>
    </w:p>
    <w:p w14:paraId="148E6A0D" w14:textId="05147260" w:rsidR="00C66F14" w:rsidRDefault="00C66F14" w:rsidP="00C66F14">
      <w:pPr>
        <w:bidi w:val="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 xml:space="preserve">JAL </w:t>
      </w:r>
      <w:r w:rsidRPr="00C66F14">
        <w:rPr>
          <w:rFonts w:ascii="Calibri" w:hAnsi="Calibri" w:cs="Calibri"/>
          <w:sz w:val="28"/>
          <w:szCs w:val="28"/>
        </w:rPr>
        <w:sym w:font="Wingdings" w:char="F0E0"/>
      </w:r>
      <w:r>
        <w:rPr>
          <w:rFonts w:ascii="Calibri" w:hAnsi="Calibri" w:cs="Calibri"/>
          <w:sz w:val="28"/>
          <w:szCs w:val="28"/>
        </w:rPr>
        <w:t xml:space="preserve"> </w:t>
      </w:r>
      <w:r>
        <w:t>R</w:t>
      </w:r>
      <w:r w:rsidRPr="00C66F14">
        <w:t xml:space="preserve">7 = PC + 1  </w:t>
      </w:r>
    </w:p>
    <w:p w14:paraId="3437A25F" w14:textId="477ED2E9" w:rsidR="00C66F14" w:rsidRDefault="00C66F14" w:rsidP="00C66F14">
      <w:pPr>
        <w:bidi w:val="0"/>
      </w:pPr>
      <w:r w:rsidRPr="00C66F14">
        <w:rPr>
          <w:sz w:val="28"/>
          <w:szCs w:val="28"/>
        </w:rPr>
        <w:t xml:space="preserve"> J  </w:t>
      </w:r>
      <w:r w:rsidRPr="00C66F14">
        <w:rPr>
          <w:sz w:val="28"/>
          <w:szCs w:val="28"/>
        </w:rPr>
        <w:sym w:font="Wingdings" w:char="F0E0"/>
      </w:r>
      <w:r>
        <w:t>R1 = Immediate12 &lt;&lt; 4</w:t>
      </w:r>
    </w:p>
    <w:p w14:paraId="676E147A" w14:textId="58528AC2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As we explain in the part of the register </w:t>
      </w:r>
      <w:proofErr w:type="spellStart"/>
      <w:r>
        <w:rPr>
          <w:sz w:val="28"/>
          <w:szCs w:val="28"/>
        </w:rPr>
        <w:t>Rw</w:t>
      </w:r>
      <w:proofErr w:type="spellEnd"/>
      <w:r>
        <w:rPr>
          <w:sz w:val="28"/>
          <w:szCs w:val="28"/>
        </w:rPr>
        <w:t xml:space="preserve"> in this block is a (</w:t>
      </w:r>
      <w:proofErr w:type="spellStart"/>
      <w:r>
        <w:rPr>
          <w:sz w:val="28"/>
          <w:szCs w:val="28"/>
        </w:rPr>
        <w:t>Decoder_sel</w:t>
      </w:r>
      <w:proofErr w:type="spellEnd"/>
      <w:r>
        <w:rPr>
          <w:sz w:val="28"/>
          <w:szCs w:val="28"/>
        </w:rPr>
        <w:t xml:space="preserve">) so choose between 4 registers to which register write in and the 4 Register is: </w:t>
      </w:r>
    </w:p>
    <w:p w14:paraId="1FBB51EB" w14:textId="5DF73669" w:rsidR="00C66F14" w:rsidRDefault="00A06BED" w:rsidP="00C66F14">
      <w:pPr>
        <w:pStyle w:val="ListParagraph"/>
        <w:numPr>
          <w:ilvl w:val="0"/>
          <w:numId w:val="29"/>
        </w:numPr>
        <w:bidi w:val="0"/>
        <w:rPr>
          <w:sz w:val="28"/>
          <w:szCs w:val="28"/>
        </w:rPr>
      </w:pPr>
      <w:r>
        <w:rPr>
          <w:noProof/>
          <w:sz w:val="28"/>
          <w:szCs w:val="28"/>
        </w:rPr>
        <w:pict w14:anchorId="66745FE6">
          <v:shapetype id="_x0000_t88" coordsize="21600,21600" o:spt="88" adj="1800,10800" path="m,qx10800@0l10800@2qy21600@11,10800@3l10800@1qy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0,0;21600,@11;0,21600" textboxrect="0,@4,7637,@5"/>
            <v:handles>
              <v:h position="center,#0" yrange="0,@8"/>
              <v:h position="bottomRight,#1" yrange="@9,@10"/>
            </v:handles>
          </v:shapetype>
          <v:shape id="_x0000_s1026" type="#_x0000_t88" style="position:absolute;left:0;text-align:left;margin-left:112.5pt;margin-top:10.35pt;width:46.5pt;height:61.5pt;z-index:251676672" adj=",13171"/>
        </w:pict>
      </w:r>
      <w:r w:rsidR="00C66F14">
        <w:rPr>
          <w:sz w:val="28"/>
          <w:szCs w:val="28"/>
        </w:rPr>
        <w:t xml:space="preserve">Rd for R-type </w:t>
      </w:r>
    </w:p>
    <w:p w14:paraId="6B1EFEEF" w14:textId="756E647F" w:rsidR="00C66F14" w:rsidRDefault="00C66F14" w:rsidP="00C66F14">
      <w:pPr>
        <w:pStyle w:val="ListParagraph"/>
        <w:numPr>
          <w:ilvl w:val="0"/>
          <w:numId w:val="29"/>
        </w:numPr>
        <w:bidi w:val="0"/>
        <w:rPr>
          <w:sz w:val="28"/>
          <w:szCs w:val="28"/>
        </w:rPr>
      </w:pPr>
      <w:r>
        <w:rPr>
          <w:sz w:val="28"/>
          <w:szCs w:val="28"/>
        </w:rPr>
        <w:t xml:space="preserve">Rt for I-type </w:t>
      </w:r>
    </w:p>
    <w:p w14:paraId="5B18723B" w14:textId="6E78237E" w:rsidR="00C66F14" w:rsidRPr="00C66F14" w:rsidRDefault="00C66F14" w:rsidP="00C66F14">
      <w:pPr>
        <w:pStyle w:val="ListParagraph"/>
        <w:numPr>
          <w:ilvl w:val="0"/>
          <w:numId w:val="29"/>
        </w:numPr>
        <w:bidi w:val="0"/>
        <w:rPr>
          <w:sz w:val="28"/>
          <w:szCs w:val="28"/>
        </w:rPr>
      </w:pPr>
      <w:r>
        <w:rPr>
          <w:sz w:val="28"/>
          <w:szCs w:val="28"/>
        </w:rPr>
        <w:t>R7 for JAL                         depend on RegDest (show table page 6)</w:t>
      </w:r>
    </w:p>
    <w:p w14:paraId="27124171" w14:textId="52609008" w:rsidR="00C66F14" w:rsidRDefault="00C66F14" w:rsidP="00C66F14">
      <w:pPr>
        <w:pStyle w:val="ListParagraph"/>
        <w:numPr>
          <w:ilvl w:val="0"/>
          <w:numId w:val="29"/>
        </w:numPr>
        <w:bidi w:val="0"/>
        <w:rPr>
          <w:sz w:val="28"/>
          <w:szCs w:val="28"/>
        </w:rPr>
      </w:pPr>
      <w:r>
        <w:rPr>
          <w:sz w:val="28"/>
          <w:szCs w:val="28"/>
        </w:rPr>
        <w:t xml:space="preserve">R1 for LUI                  </w:t>
      </w:r>
    </w:p>
    <w:p w14:paraId="26E07910" w14:textId="14C2C6F6" w:rsidR="00C66F14" w:rsidRDefault="00C66F14" w:rsidP="00C66F14">
      <w:pPr>
        <w:jc w:val="right"/>
        <w:rPr>
          <w:sz w:val="28"/>
          <w:szCs w:val="28"/>
        </w:rPr>
      </w:pPr>
      <w:r w:rsidRPr="00C66F14">
        <w:rPr>
          <w:rFonts w:cs="Arial"/>
          <w:noProof/>
          <w:sz w:val="28"/>
          <w:szCs w:val="28"/>
          <w:rtl/>
        </w:rPr>
        <w:drawing>
          <wp:anchor distT="0" distB="0" distL="114300" distR="114300" simplePos="0" relativeHeight="251675648" behindDoc="1" locked="0" layoutInCell="1" allowOverlap="1" wp14:anchorId="638325EB" wp14:editId="3EB3E7A2">
            <wp:simplePos x="0" y="0"/>
            <wp:positionH relativeFrom="column">
              <wp:posOffset>-38100</wp:posOffset>
            </wp:positionH>
            <wp:positionV relativeFrom="paragraph">
              <wp:posOffset>342265</wp:posOffset>
            </wp:positionV>
            <wp:extent cx="1430655" cy="923925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 xml:space="preserve">The implementation of this mux </w:t>
      </w:r>
    </w:p>
    <w:p w14:paraId="0408F7B3" w14:textId="77777777" w:rsidR="00C66F14" w:rsidRDefault="00C66F14" w:rsidP="00C66F14">
      <w:pPr>
        <w:bidi w:val="0"/>
        <w:jc w:val="right"/>
        <w:rPr>
          <w:sz w:val="28"/>
          <w:szCs w:val="28"/>
        </w:rPr>
      </w:pPr>
      <w:r>
        <w:rPr>
          <w:sz w:val="28"/>
          <w:szCs w:val="28"/>
        </w:rPr>
        <w:t>Since if the RegDest 00 will enable Rt for I-type instructions</w:t>
      </w:r>
    </w:p>
    <w:p w14:paraId="2781445C" w14:textId="00D27851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And when it 01 that’s for R-type and when 10 that enable R7 for Jal and when 11 that enable R1 for LUI instruction. </w:t>
      </w:r>
    </w:p>
    <w:p w14:paraId="15B44D84" w14:textId="77777777" w:rsidR="00C66F14" w:rsidRDefault="00C66F14" w:rsidP="00C66F14">
      <w:pPr>
        <w:bidi w:val="0"/>
        <w:rPr>
          <w:sz w:val="28"/>
          <w:szCs w:val="28"/>
        </w:rPr>
      </w:pPr>
    </w:p>
    <w:p w14:paraId="0F577D0C" w14:textId="73DD4494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After we choose a RW (</w:t>
      </w:r>
      <w:proofErr w:type="spellStart"/>
      <w:r>
        <w:rPr>
          <w:sz w:val="28"/>
          <w:szCs w:val="28"/>
        </w:rPr>
        <w:t>decoder_sel</w:t>
      </w:r>
      <w:proofErr w:type="spellEnd"/>
      <w:r>
        <w:rPr>
          <w:sz w:val="28"/>
          <w:szCs w:val="28"/>
        </w:rPr>
        <w:t xml:space="preserve">) </w:t>
      </w:r>
      <w:r w:rsidRPr="00C66F14">
        <w:rPr>
          <w:b/>
          <w:bCs/>
          <w:sz w:val="28"/>
          <w:szCs w:val="28"/>
        </w:rPr>
        <w:t>how to choose BUS W</w:t>
      </w:r>
      <w:r>
        <w:rPr>
          <w:sz w:val="28"/>
          <w:szCs w:val="28"/>
        </w:rPr>
        <w:t xml:space="preserve"> (data input)</w:t>
      </w:r>
      <w:r w:rsidRPr="00C66F14">
        <w:rPr>
          <w:b/>
          <w:bCs/>
          <w:sz w:val="28"/>
          <w:szCs w:val="28"/>
        </w:rPr>
        <w:t>?</w:t>
      </w:r>
      <w:r>
        <w:rPr>
          <w:sz w:val="28"/>
          <w:szCs w:val="28"/>
        </w:rPr>
        <w:t xml:space="preserve"> </w:t>
      </w:r>
    </w:p>
    <w:p w14:paraId="335C5C4F" w14:textId="53A7B89E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Data input as we explain in the previous page have 3 types of instructions so at first, we implemented a mux that have 3 inputs as in the figure </w:t>
      </w:r>
    </w:p>
    <w:p w14:paraId="10C6D94B" w14:textId="4F08EE4F" w:rsidR="00C66F14" w:rsidRDefault="00C66F14" w:rsidP="00C66F14">
      <w:pPr>
        <w:bidi w:val="0"/>
        <w:jc w:val="center"/>
        <w:rPr>
          <w:sz w:val="28"/>
          <w:szCs w:val="28"/>
        </w:rPr>
      </w:pPr>
      <w:r w:rsidRPr="00C66F14">
        <w:rPr>
          <w:noProof/>
          <w:sz w:val="28"/>
          <w:szCs w:val="28"/>
        </w:rPr>
        <w:drawing>
          <wp:inline distT="0" distB="0" distL="0" distR="0" wp14:anchorId="08D04A48" wp14:editId="3F22A337">
            <wp:extent cx="2524477" cy="990738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0634" w14:textId="6C5642CE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>When we enable JAL, we want (R7 = PC+1) and when enable J (R1 =imm</w:t>
      </w:r>
      <w:r>
        <w:rPr>
          <w:sz w:val="28"/>
          <w:szCs w:val="28"/>
          <w:vertAlign w:val="superscript"/>
        </w:rPr>
        <w:t>16</w:t>
      </w:r>
      <w:r>
        <w:rPr>
          <w:sz w:val="28"/>
          <w:szCs w:val="28"/>
        </w:rPr>
        <w:t>&lt;&lt;4)</w:t>
      </w:r>
    </w:p>
    <w:p w14:paraId="3CAB3AB9" w14:textId="26A4DCE6" w:rsidR="00C66F14" w:rsidRDefault="00C66F14" w:rsidP="00C66F14">
      <w:pPr>
        <w:bidi w:val="0"/>
        <w:rPr>
          <w:b/>
          <w:bCs/>
          <w:sz w:val="28"/>
          <w:szCs w:val="28"/>
        </w:rPr>
      </w:pPr>
      <w:r w:rsidRPr="00C66F14">
        <w:rPr>
          <w:b/>
          <w:bCs/>
          <w:sz w:val="28"/>
          <w:szCs w:val="28"/>
        </w:rPr>
        <w:t>explain th</w:t>
      </w:r>
      <w:r>
        <w:rPr>
          <w:b/>
          <w:bCs/>
          <w:sz w:val="28"/>
          <w:szCs w:val="28"/>
        </w:rPr>
        <w:t>e</w:t>
      </w:r>
      <w:r w:rsidRPr="00C66F14">
        <w:rPr>
          <w:b/>
          <w:bCs/>
          <w:sz w:val="28"/>
          <w:szCs w:val="28"/>
        </w:rPr>
        <w:t xml:space="preserve"> mux: </w:t>
      </w:r>
    </w:p>
    <w:p w14:paraId="543B9A38" w14:textId="3430C979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when we applied JAL instruction that’s mean =1 and since there is an invertor in JAL so the Bit 0 of selection = 0 and since JAL applied LUI disable that’s mean = 0 </w:t>
      </w:r>
    </w:p>
    <w:p w14:paraId="68DBC480" w14:textId="65DE7781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so, the Bit 1 also = 0 so the selection = 00 so the input 0 of mux will run so </w:t>
      </w:r>
      <w:r w:rsidRPr="00C66F14">
        <w:rPr>
          <w:b/>
          <w:bCs/>
          <w:sz w:val="28"/>
          <w:szCs w:val="28"/>
        </w:rPr>
        <w:t>PC+1</w:t>
      </w:r>
      <w:r>
        <w:rPr>
          <w:sz w:val="28"/>
          <w:szCs w:val="28"/>
        </w:rPr>
        <w:t xml:space="preserve"> and that’s for JAL </w:t>
      </w:r>
    </w:p>
    <w:p w14:paraId="7A619E1B" w14:textId="3D03D966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when applied LUI instruction that mean Bit 1 = 1 and JAL disable =0 and there is an invertor in JAL so became 1 so Bit 0 = 1, the selection =11 so input 3 of mux will run </w:t>
      </w:r>
      <w:r w:rsidRPr="00C66F14">
        <w:rPr>
          <w:b/>
          <w:bCs/>
          <w:sz w:val="28"/>
          <w:szCs w:val="28"/>
        </w:rPr>
        <w:t>imm</w:t>
      </w:r>
      <w:r w:rsidRPr="00C66F14">
        <w:rPr>
          <w:b/>
          <w:bCs/>
          <w:sz w:val="28"/>
          <w:szCs w:val="28"/>
          <w:vertAlign w:val="superscript"/>
        </w:rPr>
        <w:t>16</w:t>
      </w:r>
      <w:r w:rsidRPr="00C66F14">
        <w:rPr>
          <w:b/>
          <w:bCs/>
          <w:sz w:val="28"/>
          <w:szCs w:val="28"/>
        </w:rPr>
        <w:t>&lt;&lt;4</w:t>
      </w:r>
      <w:r>
        <w:rPr>
          <w:sz w:val="28"/>
          <w:szCs w:val="28"/>
        </w:rPr>
        <w:t xml:space="preserve"> like in the figure and the default when the both JAL and LUI 0’s that mean the selection = 01  for other instruction will run(ADDI,ANDI,ORI,…..) </w:t>
      </w:r>
    </w:p>
    <w:p w14:paraId="2D738224" w14:textId="229B6B81" w:rsidR="00C66F14" w:rsidRDefault="00C66F14" w:rsidP="00C66F14">
      <w:pPr>
        <w:bidi w:val="0"/>
        <w:rPr>
          <w:sz w:val="28"/>
          <w:szCs w:val="28"/>
        </w:rPr>
      </w:pPr>
      <w:r w:rsidRPr="00C66F14">
        <w:rPr>
          <w:noProof/>
          <w:sz w:val="28"/>
          <w:szCs w:val="28"/>
        </w:rPr>
        <w:drawing>
          <wp:anchor distT="0" distB="0" distL="114300" distR="114300" simplePos="0" relativeHeight="251689984" behindDoc="0" locked="0" layoutInCell="1" allowOverlap="1" wp14:anchorId="183427CD" wp14:editId="79CC87CB">
            <wp:simplePos x="0" y="0"/>
            <wp:positionH relativeFrom="column">
              <wp:posOffset>1881505</wp:posOffset>
            </wp:positionH>
            <wp:positionV relativeFrom="paragraph">
              <wp:posOffset>63500</wp:posOffset>
            </wp:positionV>
            <wp:extent cx="1544955" cy="3274695"/>
            <wp:effectExtent l="0" t="0" r="0" b="0"/>
            <wp:wrapThrough wrapText="bothSides">
              <wp:wrapPolygon edited="0">
                <wp:start x="0" y="0"/>
                <wp:lineTo x="0" y="21487"/>
                <wp:lineTo x="21307" y="21487"/>
                <wp:lineTo x="21307" y="0"/>
                <wp:lineTo x="0" y="0"/>
              </wp:wrapPolygon>
            </wp:wrapThrough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327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61FDCC" w14:textId="3AA539C6" w:rsidR="00C66F14" w:rsidRPr="00C66F14" w:rsidRDefault="00C66F14" w:rsidP="00C66F14">
      <w:pPr>
        <w:bidi w:val="0"/>
        <w:rPr>
          <w:sz w:val="28"/>
          <w:szCs w:val="28"/>
        </w:rPr>
      </w:pPr>
    </w:p>
    <w:p w14:paraId="05C2F4C6" w14:textId="23350E46" w:rsidR="00C66F14" w:rsidRPr="00C66F14" w:rsidRDefault="00C66F14" w:rsidP="00C66F14">
      <w:pPr>
        <w:bidi w:val="0"/>
        <w:rPr>
          <w:sz w:val="28"/>
          <w:szCs w:val="28"/>
        </w:rPr>
      </w:pPr>
    </w:p>
    <w:p w14:paraId="45714BB3" w14:textId="2671FBAE" w:rsidR="00C66F14" w:rsidRPr="00C66F14" w:rsidRDefault="00C66F14" w:rsidP="00C66F14">
      <w:pPr>
        <w:bidi w:val="0"/>
        <w:rPr>
          <w:sz w:val="28"/>
          <w:szCs w:val="28"/>
        </w:rPr>
      </w:pPr>
    </w:p>
    <w:p w14:paraId="7DD0FA07" w14:textId="5514EB1C" w:rsidR="00C66F14" w:rsidRPr="00C66F14" w:rsidRDefault="00C66F14" w:rsidP="00C66F14">
      <w:pPr>
        <w:bidi w:val="0"/>
        <w:rPr>
          <w:sz w:val="28"/>
          <w:szCs w:val="28"/>
        </w:rPr>
      </w:pPr>
    </w:p>
    <w:p w14:paraId="1E8C61B9" w14:textId="0A8DB3CD" w:rsidR="00C66F14" w:rsidRPr="00C66F14" w:rsidRDefault="00C66F14" w:rsidP="00C66F14">
      <w:pPr>
        <w:bidi w:val="0"/>
        <w:rPr>
          <w:sz w:val="28"/>
          <w:szCs w:val="28"/>
        </w:rPr>
      </w:pPr>
    </w:p>
    <w:p w14:paraId="79377EC9" w14:textId="6107D184" w:rsidR="00C66F14" w:rsidRPr="00C66F14" w:rsidRDefault="00C66F14" w:rsidP="00C66F14">
      <w:pPr>
        <w:bidi w:val="0"/>
        <w:rPr>
          <w:sz w:val="28"/>
          <w:szCs w:val="28"/>
        </w:rPr>
      </w:pPr>
    </w:p>
    <w:p w14:paraId="03FD8F65" w14:textId="3172D262" w:rsidR="00C66F14" w:rsidRDefault="00C66F14" w:rsidP="00C66F14">
      <w:pPr>
        <w:bidi w:val="0"/>
        <w:rPr>
          <w:sz w:val="28"/>
          <w:szCs w:val="28"/>
        </w:rPr>
      </w:pPr>
    </w:p>
    <w:p w14:paraId="1CFDD863" w14:textId="51631F30" w:rsidR="00C66F14" w:rsidRDefault="00C66F14" w:rsidP="00C66F14">
      <w:pPr>
        <w:bidi w:val="0"/>
        <w:rPr>
          <w:sz w:val="28"/>
          <w:szCs w:val="28"/>
        </w:rPr>
      </w:pPr>
    </w:p>
    <w:p w14:paraId="62B04A61" w14:textId="20225231" w:rsidR="00C66F14" w:rsidRDefault="00C66F14" w:rsidP="00C66F14">
      <w:pPr>
        <w:bidi w:val="0"/>
        <w:rPr>
          <w:sz w:val="28"/>
          <w:szCs w:val="28"/>
        </w:rPr>
      </w:pPr>
    </w:p>
    <w:p w14:paraId="5FB7EB4E" w14:textId="7E1D042F" w:rsidR="00C66F14" w:rsidRDefault="00C66F14" w:rsidP="00C66F14">
      <w:pPr>
        <w:bidi w:val="0"/>
        <w:rPr>
          <w:rFonts w:ascii="Calibri" w:hAnsi="Calibri" w:cs="Calibri"/>
          <w:b/>
          <w:bCs/>
          <w:color w:val="FF0000"/>
          <w:sz w:val="36"/>
          <w:szCs w:val="36"/>
        </w:rPr>
      </w:pPr>
      <w:r>
        <w:rPr>
          <w:rFonts w:ascii="Calibri" w:hAnsi="Calibri" w:cs="Calibri"/>
          <w:b/>
          <w:bCs/>
          <w:color w:val="FF0000"/>
          <w:sz w:val="36"/>
          <w:szCs w:val="36"/>
        </w:rPr>
        <w:t>ALU</w:t>
      </w:r>
    </w:p>
    <w:p w14:paraId="3A367EFA" w14:textId="716C3431" w:rsidR="00C66F14" w:rsidRDefault="00C66F14" w:rsidP="00C66F14">
      <w:pPr>
        <w:bidi w:val="0"/>
        <w:jc w:val="center"/>
        <w:rPr>
          <w:sz w:val="28"/>
          <w:szCs w:val="28"/>
        </w:rPr>
      </w:pPr>
      <w:r w:rsidRPr="00C66F14">
        <w:rPr>
          <w:noProof/>
          <w:sz w:val="28"/>
          <w:szCs w:val="28"/>
        </w:rPr>
        <w:drawing>
          <wp:inline distT="0" distB="0" distL="0" distR="0" wp14:anchorId="30242326" wp14:editId="3B1D6303">
            <wp:extent cx="2923953" cy="2371294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930413" cy="237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B2E4A" w14:textId="691A52C4" w:rsidR="00C66F14" w:rsidRDefault="00C66F14" w:rsidP="00C66F14">
      <w:pPr>
        <w:bidi w:val="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As shown in the figure and we explain this block in the previous part and its work successfully, it takes 2 input Rs and Rt of 16-bit and each this input takes the data depends if there is a forwarding or no so </w:t>
      </w:r>
      <w:r w:rsidRPr="00C66F14">
        <w:rPr>
          <w:b/>
          <w:bCs/>
          <w:sz w:val="28"/>
          <w:szCs w:val="28"/>
        </w:rPr>
        <w:t xml:space="preserve">how </w:t>
      </w:r>
      <w:r>
        <w:rPr>
          <w:b/>
          <w:bCs/>
          <w:sz w:val="28"/>
          <w:szCs w:val="28"/>
        </w:rPr>
        <w:t>ALU</w:t>
      </w:r>
      <w:r w:rsidRPr="00C66F14">
        <w:rPr>
          <w:b/>
          <w:bCs/>
          <w:sz w:val="28"/>
          <w:szCs w:val="28"/>
        </w:rPr>
        <w:t xml:space="preserve"> work</w:t>
      </w:r>
      <w:r>
        <w:rPr>
          <w:b/>
          <w:bCs/>
          <w:sz w:val="28"/>
          <w:szCs w:val="28"/>
        </w:rPr>
        <w:t>s in Datapath</w:t>
      </w:r>
      <w:r w:rsidRPr="00C66F14">
        <w:rPr>
          <w:b/>
          <w:bCs/>
          <w:sz w:val="28"/>
          <w:szCs w:val="28"/>
        </w:rPr>
        <w:t xml:space="preserve">? </w:t>
      </w:r>
    </w:p>
    <w:p w14:paraId="4AE11975" w14:textId="28459524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At first, we need to mux’s for 2 data input </w:t>
      </w:r>
    </w:p>
    <w:p w14:paraId="01573C77" w14:textId="1859DF88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At default the input of Rs and Rt is output from Dec/Exec buffer Bus A and B </w:t>
      </w:r>
      <w:r w:rsidRPr="00C66F14">
        <w:rPr>
          <w:sz w:val="28"/>
          <w:szCs w:val="28"/>
        </w:rPr>
        <w:t>respectively</w:t>
      </w:r>
      <w:r>
        <w:rPr>
          <w:sz w:val="28"/>
          <w:szCs w:val="28"/>
        </w:rPr>
        <w:t xml:space="preserve">, so it’s the </w:t>
      </w:r>
      <w:r w:rsidRPr="00C66F14">
        <w:rPr>
          <w:sz w:val="28"/>
          <w:szCs w:val="28"/>
          <w:u w:val="single"/>
        </w:rPr>
        <w:t>input 0</w:t>
      </w:r>
      <w:r>
        <w:rPr>
          <w:sz w:val="28"/>
          <w:szCs w:val="28"/>
        </w:rPr>
        <w:t xml:space="preserve"> of the 2 mux’s </w:t>
      </w:r>
    </w:p>
    <w:p w14:paraId="1EA99C37" w14:textId="195937FD" w:rsidR="00C66F14" w:rsidRDefault="00C66F14" w:rsidP="00C66F14">
      <w:pPr>
        <w:bidi w:val="0"/>
        <w:rPr>
          <w:sz w:val="28"/>
          <w:szCs w:val="28"/>
        </w:rPr>
      </w:pPr>
      <w:r w:rsidRPr="00B8235E">
        <w:rPr>
          <w:noProof/>
          <w:color w:val="000000"/>
          <w:sz w:val="28"/>
          <w:szCs w:val="28"/>
        </w:rPr>
        <w:drawing>
          <wp:anchor distT="0" distB="0" distL="114300" distR="114300" simplePos="0" relativeHeight="251694080" behindDoc="0" locked="0" layoutInCell="1" allowOverlap="1" wp14:anchorId="60311F76" wp14:editId="1F159E7B">
            <wp:simplePos x="0" y="0"/>
            <wp:positionH relativeFrom="column">
              <wp:posOffset>1574165</wp:posOffset>
            </wp:positionH>
            <wp:positionV relativeFrom="paragraph">
              <wp:posOffset>333375</wp:posOffset>
            </wp:positionV>
            <wp:extent cx="2376805" cy="1593215"/>
            <wp:effectExtent l="0" t="0" r="0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6805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8"/>
          <w:szCs w:val="28"/>
        </w:rPr>
        <w:t xml:space="preserve">When forward occurs that mean’s as we explain in the forward part </w:t>
      </w:r>
    </w:p>
    <w:p w14:paraId="7091B839" w14:textId="242E2549" w:rsidR="00C66F14" w:rsidRP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0DD26DA9" w14:textId="1334FFEF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So, when </w:t>
      </w:r>
      <w:r w:rsidRPr="00C66F14">
        <w:rPr>
          <w:sz w:val="28"/>
          <w:szCs w:val="28"/>
          <w:u w:val="single"/>
        </w:rPr>
        <w:t>input 1</w:t>
      </w:r>
      <w:r>
        <w:rPr>
          <w:sz w:val="28"/>
          <w:szCs w:val="28"/>
        </w:rPr>
        <w:t xml:space="preserve"> </w:t>
      </w:r>
      <w:r w:rsidRPr="00C66F14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is the </w:t>
      </w:r>
      <w:proofErr w:type="spellStart"/>
      <w:r>
        <w:rPr>
          <w:sz w:val="28"/>
          <w:szCs w:val="28"/>
        </w:rPr>
        <w:t>WB_MEMoutput</w:t>
      </w:r>
      <w:proofErr w:type="spellEnd"/>
    </w:p>
    <w:p w14:paraId="73514FE6" w14:textId="3FC14648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>And when</w:t>
      </w:r>
      <w:r w:rsidRPr="00C66F14">
        <w:rPr>
          <w:sz w:val="28"/>
          <w:szCs w:val="28"/>
          <w:u w:val="single"/>
        </w:rPr>
        <w:t xml:space="preserve"> input 2 </w:t>
      </w:r>
      <w:r>
        <w:rPr>
          <w:sz w:val="28"/>
          <w:szCs w:val="28"/>
          <w:u w:val="single"/>
        </w:rPr>
        <w:t xml:space="preserve"> </w:t>
      </w:r>
      <w:r w:rsidRPr="00C66F14">
        <w:rPr>
          <w:sz w:val="28"/>
          <w:szCs w:val="28"/>
        </w:rPr>
        <w:sym w:font="Wingdings" w:char="F0E0"/>
      </w:r>
      <w:r w:rsidRPr="00C66F14">
        <w:rPr>
          <w:sz w:val="28"/>
          <w:szCs w:val="28"/>
        </w:rPr>
        <w:t xml:space="preserve"> is</w:t>
      </w:r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ALU_output</w:t>
      </w:r>
      <w:proofErr w:type="spellEnd"/>
    </w:p>
    <w:p w14:paraId="78FF74B3" w14:textId="5AF4033A" w:rsidR="00C66F14" w:rsidRDefault="00C66F14" w:rsidP="00C66F14">
      <w:pPr>
        <w:bidi w:val="0"/>
        <w:rPr>
          <w:rFonts w:ascii="Segoe UI Emoji" w:eastAsia="Segoe UI Emoji" w:hAnsi="Segoe UI Emoji" w:cs="Segoe UI Emoji"/>
          <w:sz w:val="28"/>
          <w:szCs w:val="28"/>
        </w:rPr>
      </w:pPr>
      <w:r>
        <w:rPr>
          <w:sz w:val="28"/>
          <w:szCs w:val="28"/>
        </w:rPr>
        <w:t xml:space="preserve">And the second MUX work like the first mux </w:t>
      </w:r>
      <w:r w:rsidRPr="00C66F14">
        <w:rPr>
          <w:rFonts w:ascii="Segoe UI Emoji" w:eastAsia="Segoe UI Emoji" w:hAnsi="Segoe UI Emoji" w:cs="Segoe UI Emoji"/>
          <w:sz w:val="28"/>
          <w:szCs w:val="28"/>
        </w:rPr>
        <w:t>😊</w:t>
      </w:r>
      <w:r>
        <w:rPr>
          <w:rFonts w:ascii="Segoe UI Emoji" w:eastAsia="Segoe UI Emoji" w:hAnsi="Segoe UI Emoji" w:cs="Segoe UI Emoji"/>
          <w:sz w:val="28"/>
          <w:szCs w:val="28"/>
        </w:rPr>
        <w:t xml:space="preserve"> </w:t>
      </w:r>
    </w:p>
    <w:p w14:paraId="7E0262DC" w14:textId="3C978CCE" w:rsidR="00C66F14" w:rsidRDefault="00C66F14" w:rsidP="00C66F14">
      <w:pPr>
        <w:bidi w:val="0"/>
        <w:rPr>
          <w:rFonts w:ascii="Segoe UI Emoji" w:eastAsia="Segoe UI Emoji" w:hAnsi="Segoe UI Emoji" w:cs="Segoe UI Emoji"/>
          <w:sz w:val="28"/>
          <w:szCs w:val="28"/>
        </w:rPr>
      </w:pPr>
    </w:p>
    <w:p w14:paraId="375586B7" w14:textId="5CA2AACA" w:rsidR="00C66F14" w:rsidRDefault="00C66F14" w:rsidP="00C66F14">
      <w:pPr>
        <w:bidi w:val="0"/>
        <w:rPr>
          <w:rFonts w:ascii="Calibri" w:hAnsi="Calibri" w:cs="Calibri"/>
          <w:b/>
          <w:bCs/>
          <w:color w:val="FF0000"/>
          <w:sz w:val="36"/>
          <w:szCs w:val="36"/>
        </w:rPr>
      </w:pPr>
      <w:r>
        <w:rPr>
          <w:rFonts w:ascii="Calibri" w:hAnsi="Calibri" w:cs="Calibri"/>
          <w:b/>
          <w:bCs/>
          <w:color w:val="FF0000"/>
          <w:sz w:val="36"/>
          <w:szCs w:val="36"/>
        </w:rPr>
        <w:t>Memory</w:t>
      </w:r>
    </w:p>
    <w:p w14:paraId="677EEEDC" w14:textId="741F0B64" w:rsidR="00C66F14" w:rsidRDefault="00C66F14" w:rsidP="00C66F14">
      <w:pPr>
        <w:bidi w:val="0"/>
        <w:jc w:val="center"/>
        <w:rPr>
          <w:rFonts w:ascii="Calibri" w:hAnsi="Calibri" w:cs="Calibri"/>
          <w:b/>
          <w:bCs/>
          <w:color w:val="FF0000"/>
          <w:sz w:val="36"/>
          <w:szCs w:val="36"/>
        </w:rPr>
      </w:pPr>
      <w:r w:rsidRPr="00C66F14">
        <w:rPr>
          <w:rFonts w:ascii="Calibri" w:hAnsi="Calibri" w:cs="Calibri"/>
          <w:b/>
          <w:bCs/>
          <w:noProof/>
          <w:color w:val="FF0000"/>
          <w:sz w:val="36"/>
          <w:szCs w:val="36"/>
        </w:rPr>
        <w:drawing>
          <wp:inline distT="0" distB="0" distL="0" distR="0" wp14:anchorId="6604FCCD" wp14:editId="71718508">
            <wp:extent cx="2691442" cy="2071503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96331" cy="207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907B" w14:textId="1F9ECCF9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As we explain the part of memory it takes to input Address and Data input and the 16-bit address is the output of ALU after pass the Exec/Mem buffer and the second input is the 16-bit data input that the data will be written in it. </w:t>
      </w:r>
    </w:p>
    <w:p w14:paraId="48BE5CC9" w14:textId="7E5BCCE2" w:rsidR="00C66F14" w:rsidRDefault="00C66F14" w:rsidP="00C66F14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The instruction that’s write on the Memory </w:t>
      </w:r>
    </w:p>
    <w:p w14:paraId="22D0046C" w14:textId="4F1842B6" w:rsidR="00C66F14" w:rsidRPr="00C66F14" w:rsidRDefault="00C66F14" w:rsidP="00C66F14">
      <w:pPr>
        <w:pStyle w:val="ListParagraph"/>
        <w:numPr>
          <w:ilvl w:val="0"/>
          <w:numId w:val="30"/>
        </w:numPr>
        <w:bidi w:val="0"/>
        <w:rPr>
          <w:sz w:val="28"/>
          <w:szCs w:val="28"/>
        </w:rPr>
      </w:pPr>
      <w:r>
        <w:rPr>
          <w:sz w:val="28"/>
          <w:szCs w:val="28"/>
        </w:rPr>
        <w:t xml:space="preserve">SB </w:t>
      </w:r>
      <w:r w:rsidRPr="00C66F14">
        <w:rPr>
          <w:color w:val="5B9BD5" w:themeColor="accent1"/>
        </w:rPr>
        <w:t>Mem (Reg(Rs) + Imm6 ) = Reg(Rt [7:0])</w:t>
      </w:r>
    </w:p>
    <w:p w14:paraId="599FA9D2" w14:textId="3435789F" w:rsidR="00C66F14" w:rsidRPr="00C66F14" w:rsidRDefault="00C66F14" w:rsidP="00C66F14">
      <w:pPr>
        <w:pStyle w:val="ListParagraph"/>
        <w:bidi w:val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In this instruction just we want the first 8 bit from Rt and save it on the memory and we made it by a splitter that takes first 8 bit and put a mux if </w:t>
      </w:r>
      <w:proofErr w:type="spellStart"/>
      <w:r>
        <w:rPr>
          <w:color w:val="000000" w:themeColor="text1"/>
          <w:sz w:val="28"/>
          <w:szCs w:val="28"/>
        </w:rPr>
        <w:t>Mem_SB</w:t>
      </w:r>
      <w:proofErr w:type="spellEnd"/>
      <w:r>
        <w:rPr>
          <w:color w:val="000000" w:themeColor="text1"/>
          <w:sz w:val="28"/>
          <w:szCs w:val="28"/>
        </w:rPr>
        <w:t xml:space="preserve"> = 1 that’s mean we applied SB instruction so enable the input 1 and the data input is the 8 -bit of Rt store as </w:t>
      </w:r>
      <w:r w:rsidRPr="00C66F14">
        <w:rPr>
          <w:color w:val="000000" w:themeColor="text1"/>
          <w:sz w:val="28"/>
          <w:szCs w:val="28"/>
          <w:u w:val="single"/>
        </w:rPr>
        <w:t>Sign</w:t>
      </w:r>
      <w:r>
        <w:rPr>
          <w:color w:val="000000" w:themeColor="text1"/>
          <w:sz w:val="28"/>
          <w:szCs w:val="28"/>
          <w:u w:val="single"/>
        </w:rPr>
        <w:t xml:space="preserve"> </w:t>
      </w:r>
      <w:r w:rsidRPr="00C66F14">
        <w:rPr>
          <w:color w:val="000000" w:themeColor="text1"/>
          <w:sz w:val="28"/>
          <w:szCs w:val="28"/>
          <w:u w:val="single"/>
        </w:rPr>
        <w:t>Extend</w:t>
      </w:r>
      <w:r>
        <w:rPr>
          <w:color w:val="000000" w:themeColor="text1"/>
          <w:sz w:val="28"/>
          <w:szCs w:val="28"/>
        </w:rPr>
        <w:t xml:space="preserve"> on RAM</w:t>
      </w:r>
    </w:p>
    <w:p w14:paraId="6E3DB16F" w14:textId="2CF35BC2" w:rsidR="00C66F14" w:rsidRPr="00C66F14" w:rsidRDefault="00C66F14" w:rsidP="00C66F14">
      <w:pPr>
        <w:pStyle w:val="ListParagraph"/>
        <w:numPr>
          <w:ilvl w:val="0"/>
          <w:numId w:val="30"/>
        </w:numPr>
        <w:bidi w:val="0"/>
        <w:rPr>
          <w:sz w:val="28"/>
          <w:szCs w:val="28"/>
        </w:rPr>
      </w:pPr>
      <w:r>
        <w:rPr>
          <w:sz w:val="28"/>
          <w:szCs w:val="28"/>
        </w:rPr>
        <w:t>SW</w:t>
      </w:r>
      <w:r w:rsidRPr="00C66F14">
        <w:t xml:space="preserve"> </w:t>
      </w:r>
      <w:r w:rsidRPr="00C66F14">
        <w:rPr>
          <w:color w:val="5B9BD5" w:themeColor="accent1"/>
        </w:rPr>
        <w:t>Mem(Reg(Rs) + Imm6 ) = Reg(Rt)</w:t>
      </w:r>
    </w:p>
    <w:p w14:paraId="0F13DBD9" w14:textId="5A7A5583" w:rsidR="00C66F14" w:rsidRDefault="00C66F14" w:rsidP="00C66F14">
      <w:pPr>
        <w:pStyle w:val="ListParagraph"/>
        <w:bidi w:val="0"/>
        <w:rPr>
          <w:sz w:val="28"/>
          <w:szCs w:val="28"/>
        </w:rPr>
      </w:pPr>
      <w:r>
        <w:rPr>
          <w:sz w:val="28"/>
          <w:szCs w:val="28"/>
        </w:rPr>
        <w:t xml:space="preserve">This instruction means that store Rt in RAM and this enable when SB = 0 </w:t>
      </w:r>
    </w:p>
    <w:p w14:paraId="222F699E" w14:textId="351F96E5" w:rsidR="00C66F14" w:rsidRPr="00C66F14" w:rsidRDefault="00C66F14" w:rsidP="00C66F14">
      <w:pPr>
        <w:pStyle w:val="ListParagraph"/>
        <w:bidi w:val="0"/>
        <w:jc w:val="center"/>
        <w:rPr>
          <w:sz w:val="28"/>
          <w:szCs w:val="28"/>
        </w:rPr>
      </w:pPr>
      <w:r w:rsidRPr="00C66F14">
        <w:rPr>
          <w:noProof/>
          <w:sz w:val="28"/>
          <w:szCs w:val="28"/>
        </w:rPr>
        <w:drawing>
          <wp:inline distT="0" distB="0" distL="0" distR="0" wp14:anchorId="17ECB206" wp14:editId="6E765A0E">
            <wp:extent cx="762106" cy="914528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762106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66481" w14:textId="4D69CF09" w:rsidR="00C66F14" w:rsidRDefault="00C66F14" w:rsidP="00C66F14">
      <w:pPr>
        <w:bidi w:val="0"/>
        <w:rPr>
          <w:sz w:val="28"/>
          <w:szCs w:val="28"/>
        </w:rPr>
      </w:pPr>
    </w:p>
    <w:p w14:paraId="6F386129" w14:textId="60F45A61" w:rsidR="00C66F14" w:rsidRDefault="00C66F14" w:rsidP="00C66F14">
      <w:pPr>
        <w:bidi w:val="0"/>
        <w:rPr>
          <w:sz w:val="28"/>
          <w:szCs w:val="28"/>
        </w:rPr>
      </w:pPr>
    </w:p>
    <w:p w14:paraId="193C1814" w14:textId="31746CC4" w:rsidR="00C66F14" w:rsidRDefault="00C66F14" w:rsidP="00C66F14">
      <w:pPr>
        <w:bidi w:val="0"/>
        <w:rPr>
          <w:sz w:val="28"/>
          <w:szCs w:val="28"/>
        </w:rPr>
      </w:pPr>
    </w:p>
    <w:p w14:paraId="5A7D6934" w14:textId="1839CD1B" w:rsidR="00C66F14" w:rsidRDefault="00C66F14" w:rsidP="00C66F14">
      <w:pPr>
        <w:bidi w:val="0"/>
        <w:rPr>
          <w:sz w:val="28"/>
          <w:szCs w:val="28"/>
        </w:rPr>
      </w:pPr>
    </w:p>
    <w:p w14:paraId="7C7E36C8" w14:textId="11089CC8" w:rsidR="00C66F14" w:rsidRDefault="00C66F14" w:rsidP="00C66F14">
      <w:pPr>
        <w:bidi w:val="0"/>
        <w:rPr>
          <w:sz w:val="28"/>
          <w:szCs w:val="28"/>
        </w:rPr>
      </w:pPr>
    </w:p>
    <w:p w14:paraId="12735D88" w14:textId="15D6F757" w:rsidR="00C66F14" w:rsidRPr="00C66F14" w:rsidRDefault="00C66F14" w:rsidP="00C66F14">
      <w:pPr>
        <w:bidi w:val="0"/>
        <w:rPr>
          <w:b/>
          <w:bCs/>
          <w:sz w:val="28"/>
          <w:szCs w:val="28"/>
        </w:rPr>
      </w:pPr>
      <w:r w:rsidRPr="00C66F14">
        <w:rPr>
          <w:b/>
          <w:bCs/>
          <w:sz w:val="28"/>
          <w:szCs w:val="28"/>
        </w:rPr>
        <w:t xml:space="preserve">Now how to enable LB and LBU </w:t>
      </w:r>
      <w:r>
        <w:rPr>
          <w:b/>
          <w:bCs/>
          <w:sz w:val="28"/>
          <w:szCs w:val="28"/>
        </w:rPr>
        <w:t>in Datapath</w:t>
      </w:r>
      <w:r w:rsidRPr="00C66F14">
        <w:rPr>
          <w:b/>
          <w:bCs/>
          <w:sz w:val="28"/>
          <w:szCs w:val="28"/>
        </w:rPr>
        <w:t xml:space="preserve">? </w:t>
      </w:r>
    </w:p>
    <w:p w14:paraId="67A63A4B" w14:textId="57819CD1" w:rsidR="00C66F14" w:rsidRPr="00C66F14" w:rsidRDefault="00C66F14" w:rsidP="00C66F14">
      <w:pPr>
        <w:pStyle w:val="ListParagraph"/>
        <w:numPr>
          <w:ilvl w:val="0"/>
          <w:numId w:val="30"/>
        </w:numPr>
        <w:bidi w:val="0"/>
        <w:rPr>
          <w:sz w:val="28"/>
          <w:szCs w:val="28"/>
        </w:rPr>
      </w:pPr>
      <w:r>
        <w:rPr>
          <w:sz w:val="28"/>
          <w:szCs w:val="28"/>
        </w:rPr>
        <w:t>LB</w:t>
      </w:r>
      <w:r w:rsidRPr="00C66F14">
        <w:t xml:space="preserve"> </w:t>
      </w:r>
      <w:r>
        <w:t xml:space="preserve"> </w:t>
      </w:r>
      <w:r w:rsidRPr="00C66F14">
        <w:rPr>
          <w:color w:val="5B9BD5" w:themeColor="accent1"/>
        </w:rPr>
        <w:t xml:space="preserve"> Reg(Rt [7:0]) = Mem(Reg(Rs) + Imm6 ) Reg(Rt [15:8]) = sign bit</w:t>
      </w:r>
    </w:p>
    <w:p w14:paraId="2269DC90" w14:textId="57DE83DA" w:rsidR="00C66F14" w:rsidRDefault="00C66F14" w:rsidP="00C66F14">
      <w:pPr>
        <w:pStyle w:val="ListParagraph"/>
        <w:bidi w:val="0"/>
        <w:rPr>
          <w:sz w:val="28"/>
          <w:szCs w:val="28"/>
        </w:rPr>
      </w:pPr>
      <w:r>
        <w:rPr>
          <w:sz w:val="28"/>
          <w:szCs w:val="28"/>
        </w:rPr>
        <w:t xml:space="preserve">This instruction mean take the input from the address memory (8-bit) and load to 8 bit Reg (Rt) look at the figure below </w:t>
      </w:r>
    </w:p>
    <w:p w14:paraId="1323B97E" w14:textId="4F1372F9" w:rsidR="00C66F14" w:rsidRDefault="00C66F14" w:rsidP="00C66F14">
      <w:pPr>
        <w:pStyle w:val="ListParagraph"/>
        <w:bidi w:val="0"/>
        <w:rPr>
          <w:sz w:val="28"/>
          <w:szCs w:val="28"/>
        </w:rPr>
      </w:pPr>
      <w:r w:rsidRPr="00C66F14">
        <w:rPr>
          <w:noProof/>
          <w:sz w:val="28"/>
          <w:szCs w:val="28"/>
        </w:rPr>
        <w:drawing>
          <wp:anchor distT="0" distB="0" distL="114300" distR="114300" simplePos="0" relativeHeight="251706368" behindDoc="1" locked="0" layoutInCell="1" allowOverlap="1" wp14:anchorId="0B529D30" wp14:editId="616405CD">
            <wp:simplePos x="0" y="0"/>
            <wp:positionH relativeFrom="column">
              <wp:posOffset>2819400</wp:posOffset>
            </wp:positionH>
            <wp:positionV relativeFrom="paragraph">
              <wp:posOffset>1639570</wp:posOffset>
            </wp:positionV>
            <wp:extent cx="3514725" cy="1505585"/>
            <wp:effectExtent l="0" t="0" r="0" b="0"/>
            <wp:wrapTight wrapText="bothSides">
              <wp:wrapPolygon edited="0">
                <wp:start x="0" y="0"/>
                <wp:lineTo x="0" y="21318"/>
                <wp:lineTo x="21541" y="21318"/>
                <wp:lineTo x="21541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6F14">
        <w:rPr>
          <w:noProof/>
          <w:sz w:val="28"/>
          <w:szCs w:val="28"/>
        </w:rPr>
        <w:drawing>
          <wp:anchor distT="0" distB="0" distL="114300" distR="114300" simplePos="0" relativeHeight="251698176" behindDoc="0" locked="0" layoutInCell="1" allowOverlap="1" wp14:anchorId="72F47B17" wp14:editId="6BBDE9B8">
            <wp:simplePos x="0" y="0"/>
            <wp:positionH relativeFrom="column">
              <wp:posOffset>3667125</wp:posOffset>
            </wp:positionH>
            <wp:positionV relativeFrom="paragraph">
              <wp:posOffset>1270</wp:posOffset>
            </wp:positionV>
            <wp:extent cx="2505425" cy="1028844"/>
            <wp:effectExtent l="0" t="0" r="0" b="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 xml:space="preserve">the mux has 2 input the first is the address of the memory and the second </w:t>
      </w:r>
      <w:proofErr w:type="spellStart"/>
      <w:r>
        <w:rPr>
          <w:sz w:val="28"/>
          <w:szCs w:val="28"/>
        </w:rPr>
        <w:t>DataOut</w:t>
      </w:r>
      <w:proofErr w:type="spellEnd"/>
      <w:r>
        <w:rPr>
          <w:sz w:val="28"/>
          <w:szCs w:val="28"/>
        </w:rPr>
        <w:t xml:space="preserve"> of the memory and the </w:t>
      </w:r>
      <w:proofErr w:type="spellStart"/>
      <w:r>
        <w:rPr>
          <w:sz w:val="28"/>
          <w:szCs w:val="28"/>
        </w:rPr>
        <w:t>selecter</w:t>
      </w:r>
      <w:proofErr w:type="spellEnd"/>
      <w:r>
        <w:rPr>
          <w:sz w:val="28"/>
          <w:szCs w:val="28"/>
        </w:rPr>
        <w:t xml:space="preserve"> of the mux is </w:t>
      </w:r>
      <w:proofErr w:type="spellStart"/>
      <w:r>
        <w:rPr>
          <w:sz w:val="28"/>
          <w:szCs w:val="28"/>
        </w:rPr>
        <w:t>MemToReg</w:t>
      </w:r>
      <w:proofErr w:type="spellEnd"/>
      <w:r>
        <w:rPr>
          <w:sz w:val="28"/>
          <w:szCs w:val="28"/>
        </w:rPr>
        <w:t xml:space="preserve"> that’s always 1 when the instruction is Load so the output is </w:t>
      </w:r>
      <w:proofErr w:type="spellStart"/>
      <w:r>
        <w:rPr>
          <w:sz w:val="28"/>
          <w:szCs w:val="28"/>
        </w:rPr>
        <w:t>WB_MemOut</w:t>
      </w:r>
      <w:proofErr w:type="spellEnd"/>
      <w:r>
        <w:rPr>
          <w:sz w:val="28"/>
          <w:szCs w:val="28"/>
        </w:rPr>
        <w:t xml:space="preserve"> and we want the first 8 bit of it so take it and pass them to sign extender</w:t>
      </w:r>
    </w:p>
    <w:p w14:paraId="1473FDBC" w14:textId="1B8AD780" w:rsidR="00C66F14" w:rsidRDefault="00C66F14" w:rsidP="00C66F14">
      <w:pPr>
        <w:bidi w:val="0"/>
        <w:rPr>
          <w:sz w:val="28"/>
          <w:szCs w:val="28"/>
        </w:rPr>
      </w:pPr>
    </w:p>
    <w:p w14:paraId="387A04B2" w14:textId="3C12E72C" w:rsidR="00C66F14" w:rsidRDefault="00C66F14" w:rsidP="00C66F14">
      <w:pPr>
        <w:bidi w:val="0"/>
        <w:rPr>
          <w:sz w:val="28"/>
          <w:szCs w:val="28"/>
        </w:rPr>
      </w:pPr>
    </w:p>
    <w:p w14:paraId="3C3B59E7" w14:textId="4BF4C15E" w:rsidR="00C66F14" w:rsidRDefault="00C66F14" w:rsidP="00C66F14">
      <w:pPr>
        <w:bidi w:val="0"/>
        <w:rPr>
          <w:sz w:val="28"/>
          <w:szCs w:val="28"/>
        </w:rPr>
      </w:pPr>
    </w:p>
    <w:p w14:paraId="07AB13CF" w14:textId="4923ABD0" w:rsidR="00C66F14" w:rsidRDefault="00C66F14" w:rsidP="00C66F14">
      <w:pPr>
        <w:bidi w:val="0"/>
        <w:rPr>
          <w:sz w:val="28"/>
          <w:szCs w:val="28"/>
        </w:rPr>
      </w:pPr>
    </w:p>
    <w:p w14:paraId="78832C91" w14:textId="77777777" w:rsidR="00C66F14" w:rsidRPr="00C66F14" w:rsidRDefault="00C66F14" w:rsidP="00C66F14">
      <w:pPr>
        <w:bidi w:val="0"/>
        <w:rPr>
          <w:sz w:val="28"/>
          <w:szCs w:val="28"/>
        </w:rPr>
      </w:pPr>
    </w:p>
    <w:p w14:paraId="55B7A1AF" w14:textId="04B69175" w:rsidR="00C66F14" w:rsidRPr="00C66F14" w:rsidRDefault="00C66F14" w:rsidP="00C66F14">
      <w:pPr>
        <w:pStyle w:val="ListParagraph"/>
        <w:numPr>
          <w:ilvl w:val="0"/>
          <w:numId w:val="30"/>
        </w:numPr>
        <w:bidi w:val="0"/>
        <w:rPr>
          <w:sz w:val="28"/>
          <w:szCs w:val="28"/>
        </w:rPr>
      </w:pPr>
      <w:r>
        <w:rPr>
          <w:sz w:val="28"/>
          <w:szCs w:val="28"/>
        </w:rPr>
        <w:t>LBU</w:t>
      </w:r>
      <w:r w:rsidRPr="00C66F14">
        <w:rPr>
          <w:color w:val="5B9BD5" w:themeColor="accent1"/>
        </w:rPr>
        <w:t xml:space="preserve"> Reg(Rt [7:0]) = Mem(Reg(Rs) + Imm6 ) Reg(Rt [15:8]) = </w:t>
      </w:r>
      <w:r>
        <w:rPr>
          <w:color w:val="5B9BD5" w:themeColor="accent1"/>
        </w:rPr>
        <w:t>Zero</w:t>
      </w:r>
      <w:r w:rsidRPr="00C66F14">
        <w:rPr>
          <w:color w:val="5B9BD5" w:themeColor="accent1"/>
        </w:rPr>
        <w:t xml:space="preserve"> bit</w:t>
      </w:r>
    </w:p>
    <w:p w14:paraId="6AF6EF0C" w14:textId="7354BF23" w:rsidR="00C66F14" w:rsidRDefault="00C66F14" w:rsidP="00C66F14">
      <w:pPr>
        <w:pStyle w:val="ListParagraph"/>
        <w:bidi w:val="0"/>
        <w:rPr>
          <w:sz w:val="28"/>
          <w:szCs w:val="28"/>
        </w:rPr>
      </w:pPr>
      <w:r>
        <w:rPr>
          <w:sz w:val="28"/>
          <w:szCs w:val="28"/>
        </w:rPr>
        <w:t>Same as the LB instruction but zero extender instead of sign extender</w:t>
      </w:r>
    </w:p>
    <w:p w14:paraId="15358778" w14:textId="77777777" w:rsidR="00C66F14" w:rsidRPr="00C66F14" w:rsidRDefault="00C66F14" w:rsidP="00C66F14">
      <w:pPr>
        <w:pStyle w:val="ListParagraph"/>
        <w:bidi w:val="0"/>
        <w:rPr>
          <w:sz w:val="28"/>
          <w:szCs w:val="28"/>
        </w:rPr>
      </w:pPr>
    </w:p>
    <w:p w14:paraId="35AD1FC4" w14:textId="382EA5C1" w:rsidR="00C66F14" w:rsidRDefault="00C66F14" w:rsidP="00C66F14">
      <w:pPr>
        <w:bidi w:val="0"/>
        <w:ind w:left="720"/>
        <w:rPr>
          <w:b/>
          <w:bCs/>
          <w:sz w:val="28"/>
          <w:szCs w:val="28"/>
        </w:rPr>
      </w:pPr>
      <w:r w:rsidRPr="00C66F14">
        <w:rPr>
          <w:b/>
          <w:bCs/>
          <w:sz w:val="28"/>
          <w:szCs w:val="28"/>
        </w:rPr>
        <w:t>Notice that the 2 extenders are connected with mux and the selector to mux LBU that’s mean when LBU = 1 enable zero extender and when = 1 enable the sign extender for LB</w:t>
      </w:r>
    </w:p>
    <w:p w14:paraId="7099BB25" w14:textId="54AD7912" w:rsidR="00C66F14" w:rsidRDefault="00C66F14" w:rsidP="00C66F14">
      <w:pPr>
        <w:bidi w:val="0"/>
        <w:ind w:left="720"/>
        <w:rPr>
          <w:b/>
          <w:bCs/>
          <w:sz w:val="28"/>
          <w:szCs w:val="28"/>
        </w:rPr>
      </w:pPr>
    </w:p>
    <w:p w14:paraId="1E0A807B" w14:textId="13EFB977" w:rsidR="00C66F14" w:rsidRDefault="00C66F14" w:rsidP="00C66F14">
      <w:pPr>
        <w:bidi w:val="0"/>
        <w:ind w:left="720"/>
        <w:rPr>
          <w:b/>
          <w:bCs/>
          <w:sz w:val="28"/>
          <w:szCs w:val="28"/>
        </w:rPr>
      </w:pPr>
    </w:p>
    <w:p w14:paraId="6EAAC858" w14:textId="28D4C810" w:rsidR="00C66F14" w:rsidRDefault="00C66F14" w:rsidP="00C66F14">
      <w:pPr>
        <w:bidi w:val="0"/>
        <w:ind w:left="720"/>
        <w:rPr>
          <w:b/>
          <w:bCs/>
          <w:sz w:val="28"/>
          <w:szCs w:val="28"/>
        </w:rPr>
      </w:pPr>
    </w:p>
    <w:p w14:paraId="060BDD77" w14:textId="103BD4EE" w:rsidR="00C66F14" w:rsidRDefault="00C66F14" w:rsidP="00C66F14">
      <w:pPr>
        <w:bidi w:val="0"/>
        <w:ind w:left="720"/>
        <w:rPr>
          <w:b/>
          <w:bCs/>
          <w:sz w:val="28"/>
          <w:szCs w:val="28"/>
        </w:rPr>
      </w:pPr>
    </w:p>
    <w:p w14:paraId="626478DD" w14:textId="437D9E49" w:rsidR="00C66F14" w:rsidRDefault="00C66F14" w:rsidP="00C66F14">
      <w:pPr>
        <w:bidi w:val="0"/>
        <w:ind w:left="720"/>
        <w:rPr>
          <w:b/>
          <w:bCs/>
          <w:sz w:val="28"/>
          <w:szCs w:val="28"/>
        </w:rPr>
      </w:pPr>
    </w:p>
    <w:p w14:paraId="452E34DB" w14:textId="18AE8356" w:rsidR="00C66F14" w:rsidRDefault="00C66F14" w:rsidP="00C66F14">
      <w:pPr>
        <w:bidi w:val="0"/>
        <w:ind w:left="720"/>
        <w:rPr>
          <w:b/>
          <w:bCs/>
          <w:sz w:val="28"/>
          <w:szCs w:val="28"/>
        </w:rPr>
      </w:pPr>
    </w:p>
    <w:p w14:paraId="29A475DE" w14:textId="645C0C8A" w:rsidR="00E475F0" w:rsidRDefault="00E475F0" w:rsidP="00E475F0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10" w:name="_Toc74424658"/>
      <w:r>
        <w:rPr>
          <w:rFonts w:asciiTheme="minorHAnsi" w:hAnsiTheme="minorHAnsi" w:cstheme="minorHAnsi"/>
          <w:b/>
          <w:bCs/>
          <w:iCs/>
          <w:sz w:val="36"/>
          <w:szCs w:val="36"/>
        </w:rPr>
        <w:t>Test</w:t>
      </w:r>
      <w:bookmarkEnd w:id="10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p w14:paraId="3A59E792" w14:textId="77777777" w:rsidR="000E40D0" w:rsidRPr="000E40D0" w:rsidRDefault="000E40D0" w:rsidP="000E40D0">
      <w:pPr>
        <w:bidi w:val="0"/>
      </w:pPr>
    </w:p>
    <w:p w14:paraId="17B147F3" w14:textId="04557274" w:rsidR="00C66F14" w:rsidRDefault="00E475F0" w:rsidP="00E475F0">
      <w:pPr>
        <w:bidi w:val="0"/>
        <w:rPr>
          <w:b/>
          <w:bCs/>
          <w:sz w:val="28"/>
          <w:szCs w:val="28"/>
        </w:rPr>
      </w:pPr>
      <w:r w:rsidRPr="00E475F0">
        <w:rPr>
          <w:b/>
          <w:bCs/>
          <w:noProof/>
          <w:sz w:val="28"/>
          <w:szCs w:val="28"/>
        </w:rPr>
        <w:drawing>
          <wp:inline distT="0" distB="0" distL="0" distR="0" wp14:anchorId="12425A43" wp14:editId="168D853F">
            <wp:extent cx="4610743" cy="971686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47952" w14:textId="02A7DDAD" w:rsidR="00E475F0" w:rsidRDefault="00E475F0" w:rsidP="00E475F0">
      <w:pPr>
        <w:bidi w:val="0"/>
        <w:rPr>
          <w:b/>
          <w:bCs/>
          <w:color w:val="FF0000"/>
          <w:sz w:val="28"/>
          <w:szCs w:val="28"/>
        </w:rPr>
      </w:pPr>
      <w:r>
        <w:rPr>
          <w:sz w:val="28"/>
          <w:szCs w:val="28"/>
        </w:rPr>
        <w:t xml:space="preserve">An example for test instruction 3df3 that’s in binary </w:t>
      </w:r>
      <w:r w:rsidRPr="00E475F0">
        <w:rPr>
          <w:b/>
          <w:bCs/>
          <w:color w:val="FF0000"/>
          <w:sz w:val="28"/>
          <w:szCs w:val="28"/>
        </w:rPr>
        <w:t xml:space="preserve">0011 1101 </w:t>
      </w:r>
      <w:r>
        <w:rPr>
          <w:b/>
          <w:bCs/>
          <w:color w:val="FF0000"/>
          <w:sz w:val="28"/>
          <w:szCs w:val="28"/>
        </w:rPr>
        <w:t>11</w:t>
      </w:r>
      <w:r w:rsidRPr="00E475F0">
        <w:rPr>
          <w:b/>
          <w:bCs/>
          <w:color w:val="FF0000"/>
          <w:sz w:val="28"/>
          <w:szCs w:val="28"/>
        </w:rPr>
        <w:t>11 0</w:t>
      </w:r>
      <w:r>
        <w:rPr>
          <w:b/>
          <w:bCs/>
          <w:color w:val="FF0000"/>
          <w:sz w:val="28"/>
          <w:szCs w:val="28"/>
        </w:rPr>
        <w:t>0</w:t>
      </w:r>
      <w:r w:rsidRPr="00E475F0">
        <w:rPr>
          <w:b/>
          <w:bCs/>
          <w:color w:val="FF0000"/>
          <w:sz w:val="28"/>
          <w:szCs w:val="28"/>
        </w:rPr>
        <w:t>11</w:t>
      </w:r>
    </w:p>
    <w:p w14:paraId="6AC71339" w14:textId="7866EAC1" w:rsidR="00E475F0" w:rsidRDefault="00E475F0" w:rsidP="00E475F0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Opcode = 0011 (ADDI) and Rs = 110 and Rt = 111 and </w:t>
      </w:r>
    </w:p>
    <w:p w14:paraId="6465C44C" w14:textId="47027CB6" w:rsidR="00E475F0" w:rsidRDefault="00E475F0" w:rsidP="00E475F0">
      <w:pPr>
        <w:bidi w:val="0"/>
        <w:rPr>
          <w:sz w:val="28"/>
          <w:szCs w:val="28"/>
        </w:rPr>
      </w:pPr>
      <w:r>
        <w:rPr>
          <w:sz w:val="28"/>
          <w:szCs w:val="28"/>
        </w:rPr>
        <w:t>the immediate 6-bit = 110011</w:t>
      </w:r>
    </w:p>
    <w:p w14:paraId="0FEBB599" w14:textId="1F48F091" w:rsidR="00E475F0" w:rsidRDefault="00E475F0" w:rsidP="00E475F0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when click the first clock </w:t>
      </w:r>
    </w:p>
    <w:p w14:paraId="4C41A74B" w14:textId="7EAFDC1A" w:rsidR="00E475F0" w:rsidRDefault="00E475F0" w:rsidP="00E475F0">
      <w:pPr>
        <w:bidi w:val="0"/>
        <w:jc w:val="center"/>
        <w:rPr>
          <w:sz w:val="28"/>
          <w:szCs w:val="28"/>
        </w:rPr>
      </w:pPr>
      <w:r w:rsidRPr="00E475F0">
        <w:rPr>
          <w:noProof/>
          <w:sz w:val="28"/>
          <w:szCs w:val="28"/>
        </w:rPr>
        <w:drawing>
          <wp:inline distT="0" distB="0" distL="0" distR="0" wp14:anchorId="26214E04" wp14:editId="2083809F">
            <wp:extent cx="4667693" cy="263652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686229" cy="264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D5FE" w14:textId="0731AF70" w:rsidR="00E475F0" w:rsidRDefault="00E475F0" w:rsidP="00E475F0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and the imm6 </w:t>
      </w:r>
    </w:p>
    <w:p w14:paraId="790F621B" w14:textId="0BAE10E6" w:rsidR="00E475F0" w:rsidRDefault="00E475F0" w:rsidP="00E475F0">
      <w:pPr>
        <w:bidi w:val="0"/>
        <w:jc w:val="center"/>
        <w:rPr>
          <w:sz w:val="28"/>
          <w:szCs w:val="28"/>
        </w:rPr>
      </w:pPr>
      <w:r w:rsidRPr="00E475F0">
        <w:rPr>
          <w:noProof/>
          <w:sz w:val="28"/>
          <w:szCs w:val="28"/>
        </w:rPr>
        <w:drawing>
          <wp:inline distT="0" distB="0" distL="0" distR="0" wp14:anchorId="2FCB049F" wp14:editId="1A7D2307">
            <wp:extent cx="1705213" cy="1200318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5E46F" w14:textId="77777777" w:rsidR="00E475F0" w:rsidRDefault="00E475F0" w:rsidP="00E475F0">
      <w:pPr>
        <w:bidi w:val="0"/>
        <w:rPr>
          <w:sz w:val="28"/>
          <w:szCs w:val="28"/>
        </w:rPr>
      </w:pPr>
    </w:p>
    <w:p w14:paraId="5C2B6264" w14:textId="77777777" w:rsidR="00E475F0" w:rsidRDefault="00E475F0" w:rsidP="00E475F0">
      <w:pPr>
        <w:bidi w:val="0"/>
        <w:rPr>
          <w:sz w:val="28"/>
          <w:szCs w:val="28"/>
        </w:rPr>
      </w:pPr>
    </w:p>
    <w:p w14:paraId="7A8D830B" w14:textId="687B45A3" w:rsidR="00E475F0" w:rsidRDefault="00E475F0" w:rsidP="00E475F0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The second clock </w:t>
      </w:r>
    </w:p>
    <w:p w14:paraId="3CE4B338" w14:textId="289C5CF9" w:rsidR="00E475F0" w:rsidRDefault="00E475F0" w:rsidP="00E475F0">
      <w:pPr>
        <w:bidi w:val="0"/>
        <w:jc w:val="center"/>
        <w:rPr>
          <w:sz w:val="28"/>
          <w:szCs w:val="28"/>
        </w:rPr>
      </w:pPr>
      <w:r w:rsidRPr="00E475F0">
        <w:rPr>
          <w:noProof/>
          <w:sz w:val="28"/>
          <w:szCs w:val="28"/>
        </w:rPr>
        <w:drawing>
          <wp:inline distT="0" distB="0" distL="0" distR="0" wp14:anchorId="11A776E7" wp14:editId="60894978">
            <wp:extent cx="5725324" cy="3467584"/>
            <wp:effectExtent l="0" t="0" r="889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60AFA" w14:textId="590E107E" w:rsidR="00E475F0" w:rsidRDefault="00E475F0" w:rsidP="00E475F0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In ADDI the </w:t>
      </w:r>
      <w:proofErr w:type="spellStart"/>
      <w:r>
        <w:rPr>
          <w:sz w:val="28"/>
          <w:szCs w:val="28"/>
        </w:rPr>
        <w:t>AluSrc</w:t>
      </w:r>
      <w:proofErr w:type="spellEnd"/>
      <w:r>
        <w:rPr>
          <w:sz w:val="28"/>
          <w:szCs w:val="28"/>
        </w:rPr>
        <w:t xml:space="preserve">= 1 so pass the immediate since </w:t>
      </w:r>
      <w:proofErr w:type="spellStart"/>
      <w:r>
        <w:rPr>
          <w:sz w:val="28"/>
          <w:szCs w:val="28"/>
        </w:rPr>
        <w:t>ForwardB</w:t>
      </w:r>
      <w:proofErr w:type="spellEnd"/>
      <w:r>
        <w:rPr>
          <w:sz w:val="28"/>
          <w:szCs w:val="28"/>
        </w:rPr>
        <w:t xml:space="preserve"> = 0 so the immediate is the Rt input and input for Rs = 0000000000000000 and </w:t>
      </w:r>
      <w:proofErr w:type="spellStart"/>
      <w:r>
        <w:rPr>
          <w:sz w:val="28"/>
          <w:szCs w:val="28"/>
        </w:rPr>
        <w:t>ALUctrl</w:t>
      </w:r>
      <w:proofErr w:type="spellEnd"/>
      <w:r>
        <w:rPr>
          <w:sz w:val="28"/>
          <w:szCs w:val="28"/>
        </w:rPr>
        <w:t xml:space="preserve"> for ADDI is 011</w:t>
      </w:r>
    </w:p>
    <w:p w14:paraId="0B9B85C6" w14:textId="68743B1D" w:rsidR="00E475F0" w:rsidRDefault="00E475F0" w:rsidP="00E475F0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So, work as adder between immediate and 0 and the result is the immediate </w:t>
      </w:r>
    </w:p>
    <w:p w14:paraId="66B93BF5" w14:textId="00FF5F51" w:rsidR="00E475F0" w:rsidRDefault="00E475F0" w:rsidP="00E475F0">
      <w:pPr>
        <w:bidi w:val="0"/>
        <w:rPr>
          <w:sz w:val="28"/>
          <w:szCs w:val="28"/>
        </w:rPr>
      </w:pPr>
    </w:p>
    <w:p w14:paraId="5FF861FE" w14:textId="56D4369F" w:rsidR="00E475F0" w:rsidRDefault="00E475F0" w:rsidP="00E475F0">
      <w:pPr>
        <w:bidi w:val="0"/>
        <w:rPr>
          <w:sz w:val="28"/>
          <w:szCs w:val="28"/>
        </w:rPr>
      </w:pPr>
    </w:p>
    <w:p w14:paraId="264065E7" w14:textId="0F92173A" w:rsidR="00E475F0" w:rsidRDefault="00E475F0" w:rsidP="00E475F0">
      <w:pPr>
        <w:bidi w:val="0"/>
        <w:rPr>
          <w:sz w:val="28"/>
          <w:szCs w:val="28"/>
        </w:rPr>
      </w:pPr>
    </w:p>
    <w:p w14:paraId="7291CA68" w14:textId="5E0EFCC7" w:rsidR="00E475F0" w:rsidRDefault="00E475F0" w:rsidP="00E475F0">
      <w:pPr>
        <w:bidi w:val="0"/>
        <w:rPr>
          <w:sz w:val="28"/>
          <w:szCs w:val="28"/>
        </w:rPr>
      </w:pPr>
    </w:p>
    <w:p w14:paraId="00044805" w14:textId="3F4BA69B" w:rsidR="00E475F0" w:rsidRDefault="00E475F0" w:rsidP="00E475F0">
      <w:pPr>
        <w:bidi w:val="0"/>
        <w:rPr>
          <w:sz w:val="28"/>
          <w:szCs w:val="28"/>
        </w:rPr>
      </w:pPr>
    </w:p>
    <w:p w14:paraId="54436A64" w14:textId="39555D1D" w:rsidR="00E475F0" w:rsidRDefault="00E475F0" w:rsidP="00E475F0">
      <w:pPr>
        <w:bidi w:val="0"/>
        <w:rPr>
          <w:sz w:val="28"/>
          <w:szCs w:val="28"/>
        </w:rPr>
      </w:pPr>
    </w:p>
    <w:p w14:paraId="1AE1F2C3" w14:textId="688210ED" w:rsidR="00E475F0" w:rsidRDefault="00E475F0" w:rsidP="00E475F0">
      <w:pPr>
        <w:bidi w:val="0"/>
        <w:rPr>
          <w:sz w:val="28"/>
          <w:szCs w:val="28"/>
        </w:rPr>
      </w:pPr>
    </w:p>
    <w:p w14:paraId="60D04995" w14:textId="77777777" w:rsidR="000E40D0" w:rsidRDefault="000E40D0" w:rsidP="000E40D0">
      <w:pPr>
        <w:bidi w:val="0"/>
        <w:rPr>
          <w:sz w:val="28"/>
          <w:szCs w:val="28"/>
        </w:rPr>
      </w:pPr>
    </w:p>
    <w:p w14:paraId="6EFDA65B" w14:textId="77777777" w:rsidR="009A105E" w:rsidRDefault="009A105E" w:rsidP="009A105E">
      <w:pPr>
        <w:bidi w:val="0"/>
        <w:rPr>
          <w:sz w:val="28"/>
          <w:szCs w:val="28"/>
        </w:rPr>
      </w:pPr>
    </w:p>
    <w:p w14:paraId="31146FCE" w14:textId="5EC76EB8" w:rsidR="00E475F0" w:rsidRDefault="00E475F0" w:rsidP="00E475F0">
      <w:pPr>
        <w:pStyle w:val="Heading1"/>
        <w:bidi w:val="0"/>
        <w:rPr>
          <w:rFonts w:asciiTheme="minorHAnsi" w:hAnsiTheme="minorHAnsi" w:cstheme="minorHAnsi"/>
          <w:b/>
          <w:bCs/>
          <w:iCs/>
          <w:sz w:val="36"/>
          <w:szCs w:val="36"/>
        </w:rPr>
      </w:pPr>
      <w:bookmarkStart w:id="11" w:name="_Toc74424659"/>
      <w:r>
        <w:rPr>
          <w:rFonts w:asciiTheme="minorHAnsi" w:hAnsiTheme="minorHAnsi" w:cstheme="minorHAnsi"/>
          <w:b/>
          <w:bCs/>
          <w:iCs/>
          <w:sz w:val="36"/>
          <w:szCs w:val="36"/>
        </w:rPr>
        <w:t>References</w:t>
      </w:r>
      <w:bookmarkEnd w:id="11"/>
      <w:r>
        <w:rPr>
          <w:rFonts w:asciiTheme="minorHAnsi" w:hAnsiTheme="minorHAnsi" w:cstheme="minorHAnsi"/>
          <w:b/>
          <w:bCs/>
          <w:iCs/>
          <w:sz w:val="36"/>
          <w:szCs w:val="36"/>
        </w:rPr>
        <w:t xml:space="preserve"> </w:t>
      </w:r>
    </w:p>
    <w:p w14:paraId="66E3716A" w14:textId="77777777" w:rsidR="00E475F0" w:rsidRPr="00E475F0" w:rsidRDefault="00E475F0" w:rsidP="00E475F0">
      <w:pPr>
        <w:bidi w:val="0"/>
      </w:pPr>
    </w:p>
    <w:p w14:paraId="29DE8982" w14:textId="57BCD5B1" w:rsidR="00E475F0" w:rsidRPr="00E475F0" w:rsidRDefault="00E475F0" w:rsidP="00E475F0">
      <w:pPr>
        <w:bidi w:val="0"/>
        <w:rPr>
          <w:sz w:val="24"/>
          <w:szCs w:val="24"/>
        </w:rPr>
      </w:pPr>
      <w:r w:rsidRPr="00E475F0">
        <w:rPr>
          <w:sz w:val="24"/>
          <w:szCs w:val="24"/>
        </w:rPr>
        <w:t xml:space="preserve">[1]. Course slides </w:t>
      </w:r>
    </w:p>
    <w:p w14:paraId="23520916" w14:textId="6CE683C3" w:rsidR="00E475F0" w:rsidRPr="00E475F0" w:rsidRDefault="00E475F0" w:rsidP="00E475F0">
      <w:pPr>
        <w:bidi w:val="0"/>
        <w:rPr>
          <w:sz w:val="24"/>
          <w:szCs w:val="24"/>
        </w:rPr>
      </w:pPr>
      <w:r w:rsidRPr="00E475F0">
        <w:rPr>
          <w:sz w:val="24"/>
          <w:szCs w:val="24"/>
        </w:rPr>
        <w:t xml:space="preserve">[2]. Exams format to implement some instructions </w:t>
      </w:r>
    </w:p>
    <w:p w14:paraId="6259C0C1" w14:textId="7AAF13BF" w:rsidR="00E475F0" w:rsidRPr="00E475F0" w:rsidRDefault="00E475F0" w:rsidP="00E475F0">
      <w:pPr>
        <w:bidi w:val="0"/>
        <w:rPr>
          <w:sz w:val="24"/>
          <w:szCs w:val="24"/>
        </w:rPr>
      </w:pPr>
      <w:r w:rsidRPr="00E475F0">
        <w:rPr>
          <w:sz w:val="24"/>
          <w:szCs w:val="24"/>
        </w:rPr>
        <w:t xml:space="preserve">[3]. Arch website that’s help to design some blocks </w:t>
      </w:r>
    </w:p>
    <w:sectPr w:rsidR="00E475F0" w:rsidRPr="00E475F0" w:rsidSect="000220BB">
      <w:footerReference w:type="default" r:id="rId64"/>
      <w:pgSz w:w="12240" w:h="15840"/>
      <w:pgMar w:top="1440" w:right="1440" w:bottom="1440" w:left="1440" w:header="720" w:footer="720" w:gutter="0"/>
      <w:pgBorders w:offsetFrom="page">
        <w:top w:val="single" w:sz="24" w:space="24" w:color="000000" w:themeColor="text1"/>
        <w:left w:val="single" w:sz="24" w:space="24" w:color="000000" w:themeColor="text1"/>
        <w:bottom w:val="single" w:sz="24" w:space="24" w:color="000000" w:themeColor="text1"/>
        <w:right w:val="single" w:sz="24" w:space="24" w:color="000000" w:themeColor="text1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A3300" w14:textId="77777777" w:rsidR="00A06BED" w:rsidRDefault="00A06BED" w:rsidP="002C183A">
      <w:pPr>
        <w:spacing w:after="0" w:line="240" w:lineRule="auto"/>
      </w:pPr>
      <w:r>
        <w:separator/>
      </w:r>
    </w:p>
  </w:endnote>
  <w:endnote w:type="continuationSeparator" w:id="0">
    <w:p w14:paraId="456098DA" w14:textId="77777777" w:rsidR="00A06BED" w:rsidRDefault="00A06BED" w:rsidP="002C1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,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53588685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C2B822" w14:textId="77777777" w:rsidR="007C3C1A" w:rsidRDefault="007C3C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61EE730" w14:textId="77777777" w:rsidR="007C3C1A" w:rsidRDefault="007C3C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966DA" w14:textId="77777777" w:rsidR="00A06BED" w:rsidRDefault="00A06BED" w:rsidP="002C183A">
      <w:pPr>
        <w:spacing w:after="0" w:line="240" w:lineRule="auto"/>
      </w:pPr>
      <w:r>
        <w:separator/>
      </w:r>
    </w:p>
  </w:footnote>
  <w:footnote w:type="continuationSeparator" w:id="0">
    <w:p w14:paraId="683A8798" w14:textId="77777777" w:rsidR="00A06BED" w:rsidRDefault="00A06BED" w:rsidP="002C18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43C9868"/>
    <w:lvl w:ilvl="0" w:tplc="FFFFFFFF">
      <w:start w:val="1"/>
      <w:numFmt w:val="bullet"/>
      <w:lvlText w:val="●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6334872"/>
    <w:lvl w:ilvl="0" w:tplc="FFFFFFFF">
      <w:start w:val="1"/>
      <w:numFmt w:val="bullet"/>
      <w:lvlText w:val="●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B1B42D2"/>
    <w:multiLevelType w:val="hybridMultilevel"/>
    <w:tmpl w:val="6D386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F7FFE"/>
    <w:multiLevelType w:val="hybridMultilevel"/>
    <w:tmpl w:val="693C9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F17D7"/>
    <w:multiLevelType w:val="hybridMultilevel"/>
    <w:tmpl w:val="AD1CA2DA"/>
    <w:lvl w:ilvl="0" w:tplc="99EEAD88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06B25"/>
    <w:multiLevelType w:val="hybridMultilevel"/>
    <w:tmpl w:val="90628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A5EF0"/>
    <w:multiLevelType w:val="hybridMultilevel"/>
    <w:tmpl w:val="5C2461E4"/>
    <w:lvl w:ilvl="0" w:tplc="90429B1E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EF4813"/>
    <w:multiLevelType w:val="hybridMultilevel"/>
    <w:tmpl w:val="D12291F4"/>
    <w:lvl w:ilvl="0" w:tplc="B52E26B4"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D1191"/>
    <w:multiLevelType w:val="hybridMultilevel"/>
    <w:tmpl w:val="40265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50D2E"/>
    <w:multiLevelType w:val="hybridMultilevel"/>
    <w:tmpl w:val="853CE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8D44C0"/>
    <w:multiLevelType w:val="hybridMultilevel"/>
    <w:tmpl w:val="9E023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8B06C8"/>
    <w:multiLevelType w:val="hybridMultilevel"/>
    <w:tmpl w:val="CE62F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E040AF"/>
    <w:multiLevelType w:val="hybridMultilevel"/>
    <w:tmpl w:val="8B5CA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752AB"/>
    <w:multiLevelType w:val="hybridMultilevel"/>
    <w:tmpl w:val="4274B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C16A84"/>
    <w:multiLevelType w:val="hybridMultilevel"/>
    <w:tmpl w:val="1494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187FE5"/>
    <w:multiLevelType w:val="hybridMultilevel"/>
    <w:tmpl w:val="E63899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1B5B79"/>
    <w:multiLevelType w:val="hybridMultilevel"/>
    <w:tmpl w:val="11682EF6"/>
    <w:lvl w:ilvl="0" w:tplc="99EEAD88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C0DC0"/>
    <w:multiLevelType w:val="hybridMultilevel"/>
    <w:tmpl w:val="572A7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54323B"/>
    <w:multiLevelType w:val="hybridMultilevel"/>
    <w:tmpl w:val="88964E4C"/>
    <w:lvl w:ilvl="0" w:tplc="E152B70A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BE0273"/>
    <w:multiLevelType w:val="hybridMultilevel"/>
    <w:tmpl w:val="397CAD9C"/>
    <w:lvl w:ilvl="0" w:tplc="0526FF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053D10"/>
    <w:multiLevelType w:val="hybridMultilevel"/>
    <w:tmpl w:val="00D65268"/>
    <w:lvl w:ilvl="0" w:tplc="5A04C3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B233F"/>
    <w:multiLevelType w:val="hybridMultilevel"/>
    <w:tmpl w:val="DCA40870"/>
    <w:lvl w:ilvl="0" w:tplc="99EEAD88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3D5BC3"/>
    <w:multiLevelType w:val="hybridMultilevel"/>
    <w:tmpl w:val="4CF606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734CE"/>
    <w:multiLevelType w:val="hybridMultilevel"/>
    <w:tmpl w:val="DDD27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2613EE"/>
    <w:multiLevelType w:val="hybridMultilevel"/>
    <w:tmpl w:val="ED16EA1A"/>
    <w:lvl w:ilvl="0" w:tplc="99EEAD88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523FC1"/>
    <w:multiLevelType w:val="hybridMultilevel"/>
    <w:tmpl w:val="39AAB41E"/>
    <w:lvl w:ilvl="0" w:tplc="0778CFC4">
      <w:start w:val="1"/>
      <w:numFmt w:val="decimal"/>
      <w:lvlText w:val="%1-"/>
      <w:lvlJc w:val="left"/>
      <w:pPr>
        <w:ind w:left="720" w:hanging="360"/>
      </w:pPr>
      <w:rPr>
        <w:rFonts w:eastAsia="Calibr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1434E6"/>
    <w:multiLevelType w:val="hybridMultilevel"/>
    <w:tmpl w:val="A69060E8"/>
    <w:lvl w:ilvl="0" w:tplc="CD06EA56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413C78"/>
    <w:multiLevelType w:val="hybridMultilevel"/>
    <w:tmpl w:val="031C8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11625"/>
    <w:multiLevelType w:val="hybridMultilevel"/>
    <w:tmpl w:val="79B46CEC"/>
    <w:lvl w:ilvl="0" w:tplc="7E8E978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1E1BFC"/>
    <w:multiLevelType w:val="hybridMultilevel"/>
    <w:tmpl w:val="37B8FD66"/>
    <w:lvl w:ilvl="0" w:tplc="99EEAD88">
      <w:start w:val="1"/>
      <w:numFmt w:val="decimal"/>
      <w:lvlText w:val="%1-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5"/>
  </w:num>
  <w:num w:numId="3">
    <w:abstractNumId w:val="24"/>
  </w:num>
  <w:num w:numId="4">
    <w:abstractNumId w:val="21"/>
  </w:num>
  <w:num w:numId="5">
    <w:abstractNumId w:val="29"/>
  </w:num>
  <w:num w:numId="6">
    <w:abstractNumId w:val="16"/>
  </w:num>
  <w:num w:numId="7">
    <w:abstractNumId w:val="4"/>
  </w:num>
  <w:num w:numId="8">
    <w:abstractNumId w:val="28"/>
  </w:num>
  <w:num w:numId="9">
    <w:abstractNumId w:val="18"/>
  </w:num>
  <w:num w:numId="10">
    <w:abstractNumId w:val="26"/>
  </w:num>
  <w:num w:numId="11">
    <w:abstractNumId w:val="6"/>
  </w:num>
  <w:num w:numId="12">
    <w:abstractNumId w:val="22"/>
  </w:num>
  <w:num w:numId="13">
    <w:abstractNumId w:val="8"/>
  </w:num>
  <w:num w:numId="14">
    <w:abstractNumId w:val="17"/>
  </w:num>
  <w:num w:numId="15">
    <w:abstractNumId w:val="15"/>
  </w:num>
  <w:num w:numId="16">
    <w:abstractNumId w:val="7"/>
  </w:num>
  <w:num w:numId="17">
    <w:abstractNumId w:val="14"/>
  </w:num>
  <w:num w:numId="18">
    <w:abstractNumId w:val="23"/>
  </w:num>
  <w:num w:numId="19">
    <w:abstractNumId w:val="11"/>
  </w:num>
  <w:num w:numId="20">
    <w:abstractNumId w:val="13"/>
  </w:num>
  <w:num w:numId="21">
    <w:abstractNumId w:val="0"/>
  </w:num>
  <w:num w:numId="22">
    <w:abstractNumId w:val="1"/>
  </w:num>
  <w:num w:numId="23">
    <w:abstractNumId w:val="25"/>
  </w:num>
  <w:num w:numId="24">
    <w:abstractNumId w:val="12"/>
  </w:num>
  <w:num w:numId="25">
    <w:abstractNumId w:val="19"/>
  </w:num>
  <w:num w:numId="26">
    <w:abstractNumId w:val="9"/>
  </w:num>
  <w:num w:numId="27">
    <w:abstractNumId w:val="10"/>
  </w:num>
  <w:num w:numId="28">
    <w:abstractNumId w:val="2"/>
  </w:num>
  <w:num w:numId="29">
    <w:abstractNumId w:val="27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LM0NzQ0MDEyM7ZQ0lEKTi0uzszPAykwqgUAiuPRLSwAAAA="/>
  </w:docVars>
  <w:rsids>
    <w:rsidRoot w:val="00DC74E5"/>
    <w:rsid w:val="0000005D"/>
    <w:rsid w:val="00002D9F"/>
    <w:rsid w:val="00010983"/>
    <w:rsid w:val="00010D55"/>
    <w:rsid w:val="00014D32"/>
    <w:rsid w:val="000220BB"/>
    <w:rsid w:val="000361D6"/>
    <w:rsid w:val="000365DA"/>
    <w:rsid w:val="000557B2"/>
    <w:rsid w:val="00071CCB"/>
    <w:rsid w:val="000736F4"/>
    <w:rsid w:val="000949BB"/>
    <w:rsid w:val="00097C3F"/>
    <w:rsid w:val="000A7C68"/>
    <w:rsid w:val="000B0241"/>
    <w:rsid w:val="000B0911"/>
    <w:rsid w:val="000B467D"/>
    <w:rsid w:val="000D1E15"/>
    <w:rsid w:val="000D6EE2"/>
    <w:rsid w:val="000E2C4B"/>
    <w:rsid w:val="000E40D0"/>
    <w:rsid w:val="00105774"/>
    <w:rsid w:val="001129F6"/>
    <w:rsid w:val="001171D3"/>
    <w:rsid w:val="00120415"/>
    <w:rsid w:val="00122F99"/>
    <w:rsid w:val="001250CB"/>
    <w:rsid w:val="001337A8"/>
    <w:rsid w:val="00147FFE"/>
    <w:rsid w:val="00154D59"/>
    <w:rsid w:val="0015621A"/>
    <w:rsid w:val="00156407"/>
    <w:rsid w:val="00162DD3"/>
    <w:rsid w:val="00165D4B"/>
    <w:rsid w:val="001707E5"/>
    <w:rsid w:val="00173A28"/>
    <w:rsid w:val="00186FF7"/>
    <w:rsid w:val="00193389"/>
    <w:rsid w:val="001A3FA4"/>
    <w:rsid w:val="001B3388"/>
    <w:rsid w:val="001C0A81"/>
    <w:rsid w:val="001C34EB"/>
    <w:rsid w:val="001C4775"/>
    <w:rsid w:val="001C4B6A"/>
    <w:rsid w:val="001E23DA"/>
    <w:rsid w:val="001E5EC3"/>
    <w:rsid w:val="001F0C9B"/>
    <w:rsid w:val="001F38FD"/>
    <w:rsid w:val="001F5893"/>
    <w:rsid w:val="00212508"/>
    <w:rsid w:val="00213235"/>
    <w:rsid w:val="002154F0"/>
    <w:rsid w:val="00216D95"/>
    <w:rsid w:val="00217828"/>
    <w:rsid w:val="00220A86"/>
    <w:rsid w:val="00221E40"/>
    <w:rsid w:val="00222D15"/>
    <w:rsid w:val="00222F52"/>
    <w:rsid w:val="00227CAD"/>
    <w:rsid w:val="00236021"/>
    <w:rsid w:val="002367AA"/>
    <w:rsid w:val="00246425"/>
    <w:rsid w:val="00262912"/>
    <w:rsid w:val="00283EDA"/>
    <w:rsid w:val="0028477F"/>
    <w:rsid w:val="00291397"/>
    <w:rsid w:val="00294C88"/>
    <w:rsid w:val="00296982"/>
    <w:rsid w:val="002B1FD7"/>
    <w:rsid w:val="002C183A"/>
    <w:rsid w:val="002D2B05"/>
    <w:rsid w:val="002F41F5"/>
    <w:rsid w:val="002F48B7"/>
    <w:rsid w:val="002F5D03"/>
    <w:rsid w:val="002F61F2"/>
    <w:rsid w:val="002F709F"/>
    <w:rsid w:val="003056F8"/>
    <w:rsid w:val="003076B3"/>
    <w:rsid w:val="00320839"/>
    <w:rsid w:val="0032654D"/>
    <w:rsid w:val="00327D5A"/>
    <w:rsid w:val="00350E5D"/>
    <w:rsid w:val="00357C2E"/>
    <w:rsid w:val="003603BB"/>
    <w:rsid w:val="00381B30"/>
    <w:rsid w:val="00384629"/>
    <w:rsid w:val="003A3320"/>
    <w:rsid w:val="003A5220"/>
    <w:rsid w:val="003A74E5"/>
    <w:rsid w:val="003A7D0F"/>
    <w:rsid w:val="003D7972"/>
    <w:rsid w:val="003F20D1"/>
    <w:rsid w:val="00402C11"/>
    <w:rsid w:val="004101FF"/>
    <w:rsid w:val="0041164B"/>
    <w:rsid w:val="00414B00"/>
    <w:rsid w:val="00421C30"/>
    <w:rsid w:val="00424388"/>
    <w:rsid w:val="0043642A"/>
    <w:rsid w:val="0045081B"/>
    <w:rsid w:val="00451AB8"/>
    <w:rsid w:val="00480E17"/>
    <w:rsid w:val="00483EFC"/>
    <w:rsid w:val="00494334"/>
    <w:rsid w:val="004968D7"/>
    <w:rsid w:val="004A111D"/>
    <w:rsid w:val="004A22E9"/>
    <w:rsid w:val="004D0ED9"/>
    <w:rsid w:val="004D464D"/>
    <w:rsid w:val="004E45C6"/>
    <w:rsid w:val="004F421D"/>
    <w:rsid w:val="004F4D06"/>
    <w:rsid w:val="00501319"/>
    <w:rsid w:val="00507104"/>
    <w:rsid w:val="005119BE"/>
    <w:rsid w:val="0051579D"/>
    <w:rsid w:val="005211FA"/>
    <w:rsid w:val="005329BE"/>
    <w:rsid w:val="00544B3B"/>
    <w:rsid w:val="00567913"/>
    <w:rsid w:val="00571EC8"/>
    <w:rsid w:val="005827CD"/>
    <w:rsid w:val="00583C2D"/>
    <w:rsid w:val="00585512"/>
    <w:rsid w:val="00596F1F"/>
    <w:rsid w:val="005B5666"/>
    <w:rsid w:val="005C71D5"/>
    <w:rsid w:val="005D3298"/>
    <w:rsid w:val="005D3F6E"/>
    <w:rsid w:val="005D771A"/>
    <w:rsid w:val="005F3629"/>
    <w:rsid w:val="005F5718"/>
    <w:rsid w:val="0060394C"/>
    <w:rsid w:val="00613EEF"/>
    <w:rsid w:val="006221B5"/>
    <w:rsid w:val="006443E0"/>
    <w:rsid w:val="0064506B"/>
    <w:rsid w:val="00665296"/>
    <w:rsid w:val="006663C7"/>
    <w:rsid w:val="00682A79"/>
    <w:rsid w:val="00693845"/>
    <w:rsid w:val="006940EC"/>
    <w:rsid w:val="006A7514"/>
    <w:rsid w:val="006B1D29"/>
    <w:rsid w:val="006B3534"/>
    <w:rsid w:val="006C11BB"/>
    <w:rsid w:val="006C168B"/>
    <w:rsid w:val="006C7059"/>
    <w:rsid w:val="006E539E"/>
    <w:rsid w:val="006E57B3"/>
    <w:rsid w:val="006E57CD"/>
    <w:rsid w:val="006E5E25"/>
    <w:rsid w:val="006E6525"/>
    <w:rsid w:val="006F1358"/>
    <w:rsid w:val="007356CC"/>
    <w:rsid w:val="00753521"/>
    <w:rsid w:val="00753F9C"/>
    <w:rsid w:val="0075404C"/>
    <w:rsid w:val="00757DFB"/>
    <w:rsid w:val="007605F0"/>
    <w:rsid w:val="0076334D"/>
    <w:rsid w:val="0076557E"/>
    <w:rsid w:val="007666B3"/>
    <w:rsid w:val="007725AB"/>
    <w:rsid w:val="007833BD"/>
    <w:rsid w:val="00790A08"/>
    <w:rsid w:val="00792FE8"/>
    <w:rsid w:val="007962A5"/>
    <w:rsid w:val="007A4736"/>
    <w:rsid w:val="007A5ED7"/>
    <w:rsid w:val="007A7358"/>
    <w:rsid w:val="007C3C1A"/>
    <w:rsid w:val="007C3F3B"/>
    <w:rsid w:val="007E7E0F"/>
    <w:rsid w:val="007F0B74"/>
    <w:rsid w:val="007F28B2"/>
    <w:rsid w:val="00807615"/>
    <w:rsid w:val="0081378D"/>
    <w:rsid w:val="008223C6"/>
    <w:rsid w:val="00834E0E"/>
    <w:rsid w:val="00836BD4"/>
    <w:rsid w:val="00840845"/>
    <w:rsid w:val="008427ED"/>
    <w:rsid w:val="008431E6"/>
    <w:rsid w:val="008507A8"/>
    <w:rsid w:val="00881B23"/>
    <w:rsid w:val="00890329"/>
    <w:rsid w:val="00890361"/>
    <w:rsid w:val="00891351"/>
    <w:rsid w:val="008A3208"/>
    <w:rsid w:val="008A32EB"/>
    <w:rsid w:val="008A7269"/>
    <w:rsid w:val="008B156A"/>
    <w:rsid w:val="008C7DB3"/>
    <w:rsid w:val="008D6262"/>
    <w:rsid w:val="008F3A28"/>
    <w:rsid w:val="009051BC"/>
    <w:rsid w:val="00912789"/>
    <w:rsid w:val="009311E3"/>
    <w:rsid w:val="00936591"/>
    <w:rsid w:val="00942CC4"/>
    <w:rsid w:val="009514CF"/>
    <w:rsid w:val="009527FA"/>
    <w:rsid w:val="00952F1A"/>
    <w:rsid w:val="0097569F"/>
    <w:rsid w:val="00976154"/>
    <w:rsid w:val="00977869"/>
    <w:rsid w:val="00986E26"/>
    <w:rsid w:val="009938F8"/>
    <w:rsid w:val="0099427B"/>
    <w:rsid w:val="00996369"/>
    <w:rsid w:val="00996CC0"/>
    <w:rsid w:val="009A0E8C"/>
    <w:rsid w:val="009A105E"/>
    <w:rsid w:val="009A20D6"/>
    <w:rsid w:val="009A2533"/>
    <w:rsid w:val="009A3AE0"/>
    <w:rsid w:val="009C5622"/>
    <w:rsid w:val="009D7A2F"/>
    <w:rsid w:val="009E048A"/>
    <w:rsid w:val="009E1919"/>
    <w:rsid w:val="009E2171"/>
    <w:rsid w:val="009E6FD1"/>
    <w:rsid w:val="00A06BED"/>
    <w:rsid w:val="00A10BC1"/>
    <w:rsid w:val="00A32753"/>
    <w:rsid w:val="00A47875"/>
    <w:rsid w:val="00A50A2E"/>
    <w:rsid w:val="00A50F75"/>
    <w:rsid w:val="00A66796"/>
    <w:rsid w:val="00A75313"/>
    <w:rsid w:val="00A82BBD"/>
    <w:rsid w:val="00A865A0"/>
    <w:rsid w:val="00A90B6D"/>
    <w:rsid w:val="00AA4FAD"/>
    <w:rsid w:val="00AC0086"/>
    <w:rsid w:val="00AC02C8"/>
    <w:rsid w:val="00AD1C66"/>
    <w:rsid w:val="00AE2968"/>
    <w:rsid w:val="00AE3AA2"/>
    <w:rsid w:val="00AE74F0"/>
    <w:rsid w:val="00AF24CD"/>
    <w:rsid w:val="00AF7852"/>
    <w:rsid w:val="00B01E3F"/>
    <w:rsid w:val="00B20377"/>
    <w:rsid w:val="00B30178"/>
    <w:rsid w:val="00B32A5D"/>
    <w:rsid w:val="00B3525D"/>
    <w:rsid w:val="00B37AF3"/>
    <w:rsid w:val="00B40609"/>
    <w:rsid w:val="00B521EA"/>
    <w:rsid w:val="00B54125"/>
    <w:rsid w:val="00B57A1E"/>
    <w:rsid w:val="00B60E00"/>
    <w:rsid w:val="00B62A69"/>
    <w:rsid w:val="00B64763"/>
    <w:rsid w:val="00B67E85"/>
    <w:rsid w:val="00B73683"/>
    <w:rsid w:val="00B8230B"/>
    <w:rsid w:val="00B8235E"/>
    <w:rsid w:val="00B82F03"/>
    <w:rsid w:val="00B83836"/>
    <w:rsid w:val="00B937F6"/>
    <w:rsid w:val="00BA5922"/>
    <w:rsid w:val="00BA6AAB"/>
    <w:rsid w:val="00BB5B41"/>
    <w:rsid w:val="00BC2A9F"/>
    <w:rsid w:val="00BE4AED"/>
    <w:rsid w:val="00BE4BD6"/>
    <w:rsid w:val="00BE6896"/>
    <w:rsid w:val="00BE6D5F"/>
    <w:rsid w:val="00BF7D6E"/>
    <w:rsid w:val="00C014F1"/>
    <w:rsid w:val="00C1759B"/>
    <w:rsid w:val="00C2078E"/>
    <w:rsid w:val="00C22550"/>
    <w:rsid w:val="00C24814"/>
    <w:rsid w:val="00C41EB0"/>
    <w:rsid w:val="00C4204F"/>
    <w:rsid w:val="00C447BB"/>
    <w:rsid w:val="00C45677"/>
    <w:rsid w:val="00C54D2A"/>
    <w:rsid w:val="00C57DCD"/>
    <w:rsid w:val="00C66F14"/>
    <w:rsid w:val="00C74A45"/>
    <w:rsid w:val="00C805EE"/>
    <w:rsid w:val="00C81AA2"/>
    <w:rsid w:val="00CA09DC"/>
    <w:rsid w:val="00CA5E33"/>
    <w:rsid w:val="00CB297F"/>
    <w:rsid w:val="00CC44EA"/>
    <w:rsid w:val="00CD6422"/>
    <w:rsid w:val="00CE2561"/>
    <w:rsid w:val="00CF0406"/>
    <w:rsid w:val="00D07898"/>
    <w:rsid w:val="00D23641"/>
    <w:rsid w:val="00D23D0F"/>
    <w:rsid w:val="00D5136F"/>
    <w:rsid w:val="00D5552C"/>
    <w:rsid w:val="00D620AF"/>
    <w:rsid w:val="00D6632D"/>
    <w:rsid w:val="00D72007"/>
    <w:rsid w:val="00D72C6C"/>
    <w:rsid w:val="00D77D90"/>
    <w:rsid w:val="00DA3035"/>
    <w:rsid w:val="00DB0B1C"/>
    <w:rsid w:val="00DB1581"/>
    <w:rsid w:val="00DB21C3"/>
    <w:rsid w:val="00DB74B1"/>
    <w:rsid w:val="00DC3745"/>
    <w:rsid w:val="00DC6C6E"/>
    <w:rsid w:val="00DC74E5"/>
    <w:rsid w:val="00DD18D2"/>
    <w:rsid w:val="00DF1657"/>
    <w:rsid w:val="00E02BFD"/>
    <w:rsid w:val="00E2421A"/>
    <w:rsid w:val="00E3422A"/>
    <w:rsid w:val="00E37470"/>
    <w:rsid w:val="00E467BA"/>
    <w:rsid w:val="00E475F0"/>
    <w:rsid w:val="00E507A0"/>
    <w:rsid w:val="00E65D30"/>
    <w:rsid w:val="00E76995"/>
    <w:rsid w:val="00E94C37"/>
    <w:rsid w:val="00E95960"/>
    <w:rsid w:val="00EA5E88"/>
    <w:rsid w:val="00EB13C4"/>
    <w:rsid w:val="00EC14FE"/>
    <w:rsid w:val="00EC1E1F"/>
    <w:rsid w:val="00EC4CA7"/>
    <w:rsid w:val="00ED1214"/>
    <w:rsid w:val="00ED2A2C"/>
    <w:rsid w:val="00ED4862"/>
    <w:rsid w:val="00ED65F6"/>
    <w:rsid w:val="00ED6FBC"/>
    <w:rsid w:val="00EE2C2A"/>
    <w:rsid w:val="00EF7DA1"/>
    <w:rsid w:val="00F14017"/>
    <w:rsid w:val="00F27243"/>
    <w:rsid w:val="00F276AF"/>
    <w:rsid w:val="00F309DE"/>
    <w:rsid w:val="00F3598D"/>
    <w:rsid w:val="00F457A2"/>
    <w:rsid w:val="00F536BB"/>
    <w:rsid w:val="00F6245E"/>
    <w:rsid w:val="00F64085"/>
    <w:rsid w:val="00F719D5"/>
    <w:rsid w:val="00F765CB"/>
    <w:rsid w:val="00F80D2D"/>
    <w:rsid w:val="00F83DCC"/>
    <w:rsid w:val="00F9336C"/>
    <w:rsid w:val="00F95B00"/>
    <w:rsid w:val="00F979D1"/>
    <w:rsid w:val="00FA536A"/>
    <w:rsid w:val="00FB35B3"/>
    <w:rsid w:val="00FB7387"/>
    <w:rsid w:val="00FB74BC"/>
    <w:rsid w:val="00FC3E89"/>
    <w:rsid w:val="00FC7036"/>
    <w:rsid w:val="00FD65B5"/>
    <w:rsid w:val="00FE1D21"/>
    <w:rsid w:val="00FE7864"/>
    <w:rsid w:val="00FF0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350BA6"/>
  <w15:docId w15:val="{C9334B03-9F27-4E60-AEE8-052BC897E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F14"/>
    <w:pPr>
      <w:bidi/>
      <w:spacing w:line="256" w:lineRule="auto"/>
    </w:pPr>
    <w:rPr>
      <w:rFonts w:asciiTheme="minorHAnsi" w:hAnsiTheme="minorHAnsi" w:cs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3E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3E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3E89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C3E89"/>
    <w:rPr>
      <w:smallCaps/>
      <w:color w:val="5A5A5A" w:themeColor="text1" w:themeTint="A5"/>
    </w:rPr>
  </w:style>
  <w:style w:type="character" w:customStyle="1" w:styleId="Heading1Char">
    <w:name w:val="Heading 1 Char"/>
    <w:basedOn w:val="DefaultParagraphFont"/>
    <w:link w:val="Heading1"/>
    <w:uiPriority w:val="9"/>
    <w:rsid w:val="00FC3E8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3E8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BA6AA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A726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i">
    <w:name w:val="mi"/>
    <w:basedOn w:val="DefaultParagraphFont"/>
    <w:rsid w:val="009938F8"/>
  </w:style>
  <w:style w:type="character" w:customStyle="1" w:styleId="mo">
    <w:name w:val="mo"/>
    <w:basedOn w:val="DefaultParagraphFont"/>
    <w:rsid w:val="009938F8"/>
  </w:style>
  <w:style w:type="character" w:customStyle="1" w:styleId="mn">
    <w:name w:val="mn"/>
    <w:basedOn w:val="DefaultParagraphFont"/>
    <w:rsid w:val="009938F8"/>
  </w:style>
  <w:style w:type="paragraph" w:styleId="TOCHeading">
    <w:name w:val="TOC Heading"/>
    <w:basedOn w:val="Heading1"/>
    <w:next w:val="Normal"/>
    <w:uiPriority w:val="39"/>
    <w:unhideWhenUsed/>
    <w:qFormat/>
    <w:rsid w:val="00F276AF"/>
    <w:pPr>
      <w:bidi w:val="0"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276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276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276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1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183A"/>
    <w:rPr>
      <w:rFonts w:asciiTheme="minorHAnsi" w:hAnsiTheme="minorHAnsi" w:cstheme="minorBidi"/>
    </w:rPr>
  </w:style>
  <w:style w:type="paragraph" w:styleId="Footer">
    <w:name w:val="footer"/>
    <w:basedOn w:val="Normal"/>
    <w:link w:val="FooterChar"/>
    <w:uiPriority w:val="99"/>
    <w:unhideWhenUsed/>
    <w:rsid w:val="002C1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183A"/>
    <w:rPr>
      <w:rFonts w:asciiTheme="minorHAnsi" w:hAnsiTheme="minorHAnsi" w:cstheme="minorBidi"/>
    </w:rPr>
  </w:style>
  <w:style w:type="paragraph" w:styleId="ListParagraph">
    <w:name w:val="List Paragraph"/>
    <w:basedOn w:val="Normal"/>
    <w:uiPriority w:val="34"/>
    <w:qFormat/>
    <w:rsid w:val="001129F6"/>
    <w:pPr>
      <w:ind w:left="720"/>
      <w:contextualSpacing/>
    </w:pPr>
  </w:style>
  <w:style w:type="paragraph" w:customStyle="1" w:styleId="MTDisplayEquation">
    <w:name w:val="MTDisplayEquation"/>
    <w:basedOn w:val="Normal"/>
    <w:next w:val="Normal"/>
    <w:link w:val="MTDisplayEquationChar"/>
    <w:rsid w:val="001A3FA4"/>
    <w:pPr>
      <w:tabs>
        <w:tab w:val="center" w:pos="4680"/>
        <w:tab w:val="right" w:pos="9360"/>
      </w:tabs>
      <w:bidi w:val="0"/>
    </w:pPr>
  </w:style>
  <w:style w:type="character" w:customStyle="1" w:styleId="MTDisplayEquationChar">
    <w:name w:val="MTDisplayEquation Char"/>
    <w:basedOn w:val="DefaultParagraphFont"/>
    <w:link w:val="MTDisplayEquation"/>
    <w:rsid w:val="001A3FA4"/>
    <w:rPr>
      <w:rFonts w:asciiTheme="minorHAnsi" w:hAnsiTheme="minorHAnsi" w:cstheme="minorBidi"/>
    </w:rPr>
  </w:style>
  <w:style w:type="paragraph" w:styleId="NoSpacing">
    <w:name w:val="No Spacing"/>
    <w:link w:val="NoSpacingChar"/>
    <w:uiPriority w:val="1"/>
    <w:qFormat/>
    <w:rsid w:val="00A82BBD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A82BBD"/>
    <w:rPr>
      <w:rFonts w:asciiTheme="minorHAnsi" w:eastAsiaTheme="minorEastAsia" w:hAnsiTheme="minorHAnsi" w:cstheme="minorBidi"/>
    </w:rPr>
  </w:style>
  <w:style w:type="paragraph" w:styleId="NormalWeb">
    <w:name w:val="Normal (Web)"/>
    <w:basedOn w:val="Normal"/>
    <w:uiPriority w:val="99"/>
    <w:unhideWhenUsed/>
    <w:rsid w:val="00B37AF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E57B3"/>
    <w:pPr>
      <w:spacing w:after="0" w:line="240" w:lineRule="auto"/>
    </w:pPr>
    <w:rPr>
      <w:rFonts w:asciiTheme="minorHAnsi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F83DCC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7A7358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F1401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6">
    <w:name w:val="Grid Table 3 Accent 6"/>
    <w:basedOn w:val="TableNormal"/>
    <w:uiPriority w:val="48"/>
    <w:rsid w:val="00402C1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oter" Target="footer1.xml"/><Relationship Id="rId8" Type="http://schemas.openxmlformats.org/officeDocument/2006/relationships/image" Target="media/image1.emf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113BA-0AA4-4841-A491-246094506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4</TotalTime>
  <Pages>35</Pages>
  <Words>2573</Words>
  <Characters>14669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Abstract</vt:lpstr>
      <vt:lpstr>Design and Implementation </vt:lpstr>
      <vt:lpstr>ALU</vt:lpstr>
      <vt:lpstr>Control unit </vt:lpstr>
      <vt:lpstr>Memory </vt:lpstr>
      <vt:lpstr>Register</vt:lpstr>
      <vt:lpstr>Forwarding Unit </vt:lpstr>
      <vt:lpstr>Hazard Detection  </vt:lpstr>
      <vt:lpstr>Buffers </vt:lpstr>
      <vt:lpstr>Datapath </vt:lpstr>
      <vt:lpstr>Test </vt:lpstr>
      <vt:lpstr>References </vt:lpstr>
    </vt:vector>
  </TitlesOfParts>
  <Company/>
  <LinksUpToDate>false</LinksUpToDate>
  <CharactersWithSpaces>1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er Tawafshah</dc:creator>
  <cp:keywords/>
  <dc:description/>
  <cp:lastModifiedBy>Bader Tawafsheh</cp:lastModifiedBy>
  <cp:revision>57</cp:revision>
  <cp:lastPrinted>2021-06-12T09:22:00Z</cp:lastPrinted>
  <dcterms:created xsi:type="dcterms:W3CDTF">2021-05-26T08:04:00Z</dcterms:created>
  <dcterms:modified xsi:type="dcterms:W3CDTF">2021-06-12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